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CBA3BE" w14:textId="77777777" w:rsidR="00730FB8" w:rsidRPr="00824A88" w:rsidRDefault="00730FB8" w:rsidP="00F852F2">
      <w:pPr>
        <w:rPr>
          <w:rFonts w:ascii="Arial" w:hAnsi="Arial" w:cs="Arial"/>
          <w:b/>
          <w:sz w:val="18"/>
          <w:szCs w:val="18"/>
        </w:rPr>
      </w:pPr>
      <w:r w:rsidRPr="00824A88">
        <w:rPr>
          <w:rFonts w:ascii="Arial" w:hAnsi="Arial" w:cs="Arial"/>
          <w:noProof/>
          <w:sz w:val="18"/>
          <w:szCs w:val="18"/>
          <w:lang w:val="en-US"/>
        </w:rPr>
        <w:drawing>
          <wp:anchor distT="0" distB="0" distL="114300" distR="114300" simplePos="0" relativeHeight="251660800" behindDoc="0" locked="0" layoutInCell="1" allowOverlap="1" wp14:anchorId="53AD9BE8" wp14:editId="19C69464">
            <wp:simplePos x="0" y="0"/>
            <wp:positionH relativeFrom="column">
              <wp:posOffset>-476250</wp:posOffset>
            </wp:positionH>
            <wp:positionV relativeFrom="paragraph">
              <wp:posOffset>-683895</wp:posOffset>
            </wp:positionV>
            <wp:extent cx="2047875" cy="685800"/>
            <wp:effectExtent l="0" t="0" r="9525" b="0"/>
            <wp:wrapSquare wrapText="bothSides"/>
            <wp:docPr id="1" name="Picture 1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24A88">
        <w:rPr>
          <w:rFonts w:ascii="Arial" w:hAnsi="Arial" w:cs="Arial"/>
          <w:sz w:val="18"/>
          <w:szCs w:val="18"/>
        </w:rPr>
        <w:t xml:space="preserve">                                           </w:t>
      </w:r>
      <w:r w:rsidR="004436BD" w:rsidRPr="00824A88">
        <w:rPr>
          <w:rFonts w:ascii="Arial" w:hAnsi="Arial" w:cs="Arial"/>
          <w:sz w:val="18"/>
          <w:szCs w:val="18"/>
        </w:rPr>
        <w:t xml:space="preserve">     </w:t>
      </w:r>
      <w:r w:rsidR="004E4B21" w:rsidRPr="00824A88">
        <w:rPr>
          <w:rFonts w:ascii="Arial" w:hAnsi="Arial" w:cs="Arial"/>
          <w:sz w:val="18"/>
          <w:szCs w:val="18"/>
        </w:rPr>
        <w:t xml:space="preserve"> </w:t>
      </w:r>
      <w:r w:rsidR="004436BD" w:rsidRPr="00824A88">
        <w:rPr>
          <w:rFonts w:ascii="Arial" w:hAnsi="Arial" w:cs="Arial"/>
          <w:sz w:val="18"/>
          <w:szCs w:val="18"/>
        </w:rPr>
        <w:t xml:space="preserve"> </w:t>
      </w:r>
      <w:r w:rsidR="001B325B" w:rsidRPr="00824A88">
        <w:rPr>
          <w:rFonts w:ascii="Arial" w:hAnsi="Arial" w:cs="Arial"/>
          <w:sz w:val="18"/>
          <w:szCs w:val="18"/>
        </w:rPr>
        <w:t xml:space="preserve">  </w:t>
      </w:r>
      <w:r w:rsidR="004436BD" w:rsidRPr="00824A88">
        <w:rPr>
          <w:rFonts w:ascii="Arial" w:hAnsi="Arial" w:cs="Arial"/>
          <w:sz w:val="18"/>
          <w:szCs w:val="18"/>
        </w:rPr>
        <w:t xml:space="preserve">   </w:t>
      </w:r>
      <w:r w:rsidRPr="00824A88">
        <w:rPr>
          <w:rFonts w:ascii="Arial" w:hAnsi="Arial" w:cs="Arial"/>
          <w:b/>
          <w:sz w:val="18"/>
          <w:szCs w:val="18"/>
        </w:rPr>
        <w:t>ECD/FOUNDATION PHASE</w:t>
      </w:r>
    </w:p>
    <w:p w14:paraId="415564FF" w14:textId="665BD7A2" w:rsidR="00730FB8" w:rsidRPr="00824A88" w:rsidRDefault="00730FB8" w:rsidP="006A41AC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824A88">
        <w:rPr>
          <w:rFonts w:ascii="Arial" w:hAnsi="Arial" w:cs="Arial"/>
          <w:b/>
          <w:sz w:val="18"/>
          <w:szCs w:val="18"/>
        </w:rPr>
        <w:t xml:space="preserve">                        </w:t>
      </w:r>
      <w:r w:rsidR="00F852F2" w:rsidRPr="00824A88">
        <w:rPr>
          <w:rFonts w:ascii="Arial" w:hAnsi="Arial" w:cs="Arial"/>
          <w:b/>
          <w:sz w:val="18"/>
          <w:szCs w:val="18"/>
        </w:rPr>
        <w:t xml:space="preserve">                                              </w:t>
      </w:r>
      <w:r w:rsidRPr="00824A88">
        <w:rPr>
          <w:rFonts w:ascii="Arial" w:hAnsi="Arial" w:cs="Arial"/>
          <w:b/>
          <w:sz w:val="18"/>
          <w:szCs w:val="18"/>
        </w:rPr>
        <w:t xml:space="preserve"> </w:t>
      </w:r>
      <w:r w:rsidR="00AE69BD" w:rsidRPr="00824A88">
        <w:rPr>
          <w:rFonts w:ascii="Arial" w:hAnsi="Arial" w:cs="Arial"/>
          <w:b/>
          <w:sz w:val="18"/>
          <w:szCs w:val="18"/>
        </w:rPr>
        <w:t xml:space="preserve"> </w:t>
      </w:r>
      <w:r w:rsidR="001260B2" w:rsidRPr="00824A88">
        <w:rPr>
          <w:rFonts w:ascii="Arial" w:hAnsi="Arial" w:cs="Arial"/>
          <w:b/>
          <w:sz w:val="18"/>
          <w:szCs w:val="18"/>
        </w:rPr>
        <w:t xml:space="preserve"> </w:t>
      </w:r>
      <w:r w:rsidR="00AE69BD" w:rsidRPr="00824A88">
        <w:rPr>
          <w:rFonts w:ascii="Arial" w:hAnsi="Arial" w:cs="Arial"/>
          <w:b/>
          <w:sz w:val="18"/>
          <w:szCs w:val="18"/>
        </w:rPr>
        <w:t xml:space="preserve">     </w:t>
      </w:r>
      <w:r w:rsidRPr="00824A88">
        <w:rPr>
          <w:rFonts w:ascii="Arial" w:hAnsi="Arial" w:cs="Arial"/>
          <w:b/>
          <w:sz w:val="18"/>
          <w:szCs w:val="18"/>
        </w:rPr>
        <w:t>LESSON PLANS</w:t>
      </w:r>
      <w:r w:rsidR="004C2700" w:rsidRPr="00824A88">
        <w:rPr>
          <w:rFonts w:ascii="Arial" w:hAnsi="Arial" w:cs="Arial"/>
          <w:b/>
          <w:sz w:val="18"/>
          <w:szCs w:val="18"/>
        </w:rPr>
        <w:t xml:space="preserve">: </w:t>
      </w:r>
      <w:r w:rsidR="00291FD7" w:rsidRPr="00824A88">
        <w:rPr>
          <w:rFonts w:ascii="Arial" w:hAnsi="Arial" w:cs="Arial"/>
          <w:b/>
          <w:sz w:val="18"/>
          <w:szCs w:val="18"/>
        </w:rPr>
        <w:t>FIRST ADDITIONAL</w:t>
      </w:r>
      <w:r w:rsidRPr="00824A88">
        <w:rPr>
          <w:rFonts w:ascii="Arial" w:hAnsi="Arial" w:cs="Arial"/>
          <w:b/>
          <w:sz w:val="18"/>
          <w:szCs w:val="18"/>
        </w:rPr>
        <w:t xml:space="preserve"> LANGUAGE</w:t>
      </w:r>
      <w:r w:rsidR="004C2700" w:rsidRPr="00824A88">
        <w:rPr>
          <w:rFonts w:ascii="Arial" w:hAnsi="Arial" w:cs="Arial"/>
          <w:b/>
          <w:sz w:val="18"/>
          <w:szCs w:val="18"/>
        </w:rPr>
        <w:t xml:space="preserve"> –</w:t>
      </w:r>
      <w:r w:rsidRPr="00824A88">
        <w:rPr>
          <w:rFonts w:ascii="Arial" w:hAnsi="Arial" w:cs="Arial"/>
          <w:b/>
          <w:sz w:val="18"/>
          <w:szCs w:val="18"/>
        </w:rPr>
        <w:t xml:space="preserve"> ENGLISH</w:t>
      </w:r>
      <w:r w:rsidR="004C2700" w:rsidRPr="00824A88">
        <w:rPr>
          <w:rFonts w:ascii="Arial" w:hAnsi="Arial" w:cs="Arial"/>
          <w:b/>
          <w:sz w:val="18"/>
          <w:szCs w:val="18"/>
        </w:rPr>
        <w:t xml:space="preserve"> </w:t>
      </w:r>
    </w:p>
    <w:p w14:paraId="4DC72F11" w14:textId="17734519" w:rsidR="007E5B44" w:rsidRPr="00824A88" w:rsidRDefault="00730FB8" w:rsidP="007E5B44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824A88">
        <w:rPr>
          <w:rFonts w:ascii="Arial" w:hAnsi="Arial" w:cs="Arial"/>
          <w:b/>
          <w:sz w:val="18"/>
          <w:szCs w:val="18"/>
        </w:rPr>
        <w:t xml:space="preserve">  GRADE </w:t>
      </w:r>
      <w:r w:rsidR="003E7212" w:rsidRPr="00824A88">
        <w:rPr>
          <w:rFonts w:ascii="Arial" w:hAnsi="Arial" w:cs="Arial"/>
          <w:b/>
          <w:sz w:val="18"/>
          <w:szCs w:val="18"/>
        </w:rPr>
        <w:t>2</w:t>
      </w:r>
      <w:r w:rsidRPr="00824A88">
        <w:rPr>
          <w:rFonts w:ascii="Arial" w:hAnsi="Arial" w:cs="Arial"/>
          <w:b/>
          <w:sz w:val="18"/>
          <w:szCs w:val="18"/>
        </w:rPr>
        <w:t xml:space="preserve"> TERM </w:t>
      </w:r>
      <w:r w:rsidR="00A8058A" w:rsidRPr="00824A88">
        <w:rPr>
          <w:rFonts w:ascii="Arial" w:hAnsi="Arial" w:cs="Arial"/>
          <w:b/>
          <w:sz w:val="18"/>
          <w:szCs w:val="18"/>
        </w:rPr>
        <w:t>2</w:t>
      </w:r>
      <w:r w:rsidR="004962A2" w:rsidRPr="00824A88">
        <w:rPr>
          <w:rFonts w:ascii="Arial" w:hAnsi="Arial" w:cs="Arial"/>
          <w:b/>
          <w:sz w:val="18"/>
          <w:szCs w:val="18"/>
        </w:rPr>
        <w:t xml:space="preserve">                                                                </w:t>
      </w:r>
      <w:r w:rsidR="00AE69BD" w:rsidRPr="00824A88">
        <w:rPr>
          <w:rFonts w:ascii="Arial" w:hAnsi="Arial" w:cs="Arial"/>
          <w:b/>
          <w:sz w:val="18"/>
          <w:szCs w:val="18"/>
        </w:rPr>
        <w:t xml:space="preserve">         </w:t>
      </w:r>
      <w:r w:rsidR="004962A2" w:rsidRPr="00824A88">
        <w:rPr>
          <w:rFonts w:ascii="Arial" w:hAnsi="Arial" w:cs="Arial"/>
          <w:b/>
          <w:sz w:val="18"/>
          <w:szCs w:val="18"/>
        </w:rPr>
        <w:t xml:space="preserve"> </w:t>
      </w:r>
      <w:r w:rsidR="00AE69BD" w:rsidRPr="00824A88">
        <w:rPr>
          <w:rFonts w:ascii="Arial" w:hAnsi="Arial" w:cs="Arial"/>
          <w:b/>
          <w:sz w:val="18"/>
          <w:szCs w:val="18"/>
        </w:rPr>
        <w:t>MAXIMUM TIME OF 3 HOURS</w:t>
      </w:r>
      <w:r w:rsidR="004962A2" w:rsidRPr="00824A88">
        <w:rPr>
          <w:rFonts w:ascii="Arial" w:hAnsi="Arial" w:cs="Arial"/>
          <w:b/>
          <w:sz w:val="18"/>
          <w:szCs w:val="18"/>
        </w:rPr>
        <w:t xml:space="preserve">               </w:t>
      </w:r>
      <w:r w:rsidR="00AE69BD" w:rsidRPr="00824A88">
        <w:rPr>
          <w:rFonts w:ascii="Arial" w:hAnsi="Arial" w:cs="Arial"/>
          <w:b/>
          <w:sz w:val="18"/>
          <w:szCs w:val="18"/>
        </w:rPr>
        <w:t xml:space="preserve">                           </w:t>
      </w:r>
      <w:r w:rsidR="004962A2" w:rsidRPr="00824A88">
        <w:rPr>
          <w:rFonts w:ascii="Arial" w:hAnsi="Arial" w:cs="Arial"/>
          <w:b/>
          <w:sz w:val="18"/>
          <w:szCs w:val="18"/>
        </w:rPr>
        <w:t xml:space="preserve"> Week: 1</w:t>
      </w:r>
      <w:r w:rsidR="00990DB1" w:rsidRPr="00824A88">
        <w:rPr>
          <w:rFonts w:ascii="Arial" w:hAnsi="Arial" w:cs="Arial"/>
          <w:b/>
          <w:sz w:val="18"/>
          <w:szCs w:val="18"/>
        </w:rPr>
        <w:t xml:space="preserve">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730FB8" w:rsidRPr="00824A88" w14:paraId="0F744BE2" w14:textId="77777777" w:rsidTr="00722BB8">
        <w:tc>
          <w:tcPr>
            <w:tcW w:w="2127" w:type="dxa"/>
            <w:shd w:val="clear" w:color="auto" w:fill="D9D9D9" w:themeFill="background1" w:themeFillShade="D9"/>
          </w:tcPr>
          <w:p w14:paraId="2742F8B1" w14:textId="77777777" w:rsidR="00824A88" w:rsidRPr="00824A88" w:rsidRDefault="00824A8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AA66D46" w14:textId="77777777" w:rsidR="00730FB8" w:rsidRPr="00824A88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24A88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  <w:p w14:paraId="06557231" w14:textId="4F4B6675" w:rsidR="00824A88" w:rsidRPr="00824A88" w:rsidRDefault="00824A8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03D4C474" w14:textId="77777777" w:rsidR="00824A88" w:rsidRPr="00824A88" w:rsidRDefault="00824A8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70A7129" w14:textId="7DBAD6F1" w:rsidR="00730FB8" w:rsidRPr="00824A88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24A88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0A6F06A" w14:textId="77777777" w:rsidR="00824A88" w:rsidRPr="00824A88" w:rsidRDefault="00824A8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6A3DD95" w14:textId="14815502" w:rsidR="00730FB8" w:rsidRPr="00824A88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24A88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8C0BA82" w14:textId="77777777" w:rsidR="00824A88" w:rsidRPr="00824A88" w:rsidRDefault="00824A8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7784CA2" w14:textId="5F61DF4F" w:rsidR="00730FB8" w:rsidRPr="00824A88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24A88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F38DE0E" w14:textId="77777777" w:rsidR="00824A88" w:rsidRPr="00824A88" w:rsidRDefault="00824A8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D20C2D6" w14:textId="24BFDAC8" w:rsidR="00730FB8" w:rsidRPr="00824A88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24A88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1C91A5C2" w14:textId="77777777" w:rsidR="00824A88" w:rsidRPr="00824A88" w:rsidRDefault="00824A8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CDF595F" w14:textId="73ABB026" w:rsidR="00730FB8" w:rsidRPr="00824A88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24A88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362A65" w:rsidRPr="00824A88" w14:paraId="268BC456" w14:textId="77777777" w:rsidTr="00362A65">
        <w:tc>
          <w:tcPr>
            <w:tcW w:w="2127" w:type="dxa"/>
          </w:tcPr>
          <w:p w14:paraId="691D77D8" w14:textId="5EE6F58E" w:rsidR="00362A65" w:rsidRPr="00824A88" w:rsidRDefault="00362A65" w:rsidP="002F411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24A88">
              <w:rPr>
                <w:rFonts w:ascii="Arial" w:hAnsi="Arial" w:cs="Arial"/>
                <w:b/>
                <w:sz w:val="18"/>
                <w:szCs w:val="18"/>
              </w:rPr>
              <w:t>LISTENING AND SPEAKING: 3 days per week: Mondays, Wednesdays &amp; Fridays</w:t>
            </w:r>
          </w:p>
        </w:tc>
        <w:tc>
          <w:tcPr>
            <w:tcW w:w="2693" w:type="dxa"/>
            <w:vMerge w:val="restart"/>
            <w:textDirection w:val="btLr"/>
          </w:tcPr>
          <w:p w14:paraId="38222963" w14:textId="77777777" w:rsidR="00362A65" w:rsidRPr="00824A88" w:rsidRDefault="00362A65" w:rsidP="00362A65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EE75B90" w14:textId="77777777" w:rsidR="00362A65" w:rsidRPr="00824A88" w:rsidRDefault="00362A65" w:rsidP="00362A65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C367676" w14:textId="77777777" w:rsidR="00362A65" w:rsidRPr="00824A88" w:rsidRDefault="00362A65" w:rsidP="00362A65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6667BDD" w14:textId="77777777" w:rsidR="00362A65" w:rsidRPr="00824A88" w:rsidRDefault="00362A65" w:rsidP="00362A65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275A4E7" w14:textId="77777777" w:rsidR="00362A65" w:rsidRPr="00824A88" w:rsidRDefault="00362A65" w:rsidP="00362A65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92812D0" w14:textId="64D88BBC" w:rsidR="00362A65" w:rsidRPr="00824A88" w:rsidRDefault="00362A65" w:rsidP="00362A65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24A88">
              <w:rPr>
                <w:rFonts w:ascii="Arial" w:hAnsi="Arial" w:cs="Arial"/>
                <w:b/>
                <w:sz w:val="18"/>
                <w:szCs w:val="18"/>
              </w:rPr>
              <w:t>SCHOOL HOLIDAY</w:t>
            </w:r>
          </w:p>
        </w:tc>
        <w:tc>
          <w:tcPr>
            <w:tcW w:w="2693" w:type="dxa"/>
          </w:tcPr>
          <w:p w14:paraId="3E44A8C0" w14:textId="73936621" w:rsidR="00362A65" w:rsidRPr="00824A88" w:rsidRDefault="00362A65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2561CAAD" w14:textId="77777777" w:rsidR="00362A65" w:rsidRPr="00824A88" w:rsidRDefault="00362A65" w:rsidP="00362A6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824A88">
              <w:rPr>
                <w:rFonts w:ascii="Arial" w:hAnsi="Arial" w:cs="Arial"/>
                <w:sz w:val="18"/>
                <w:szCs w:val="18"/>
                <w:lang w:val="en-US"/>
              </w:rPr>
              <w:t>Continues to develop an oral vocabulary using themes</w:t>
            </w:r>
          </w:p>
          <w:p w14:paraId="40010F89" w14:textId="51F38FAC" w:rsidR="00362A65" w:rsidRPr="00824A88" w:rsidRDefault="00362A65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4EA8AC2B" w14:textId="22A2C97C" w:rsidR="00362A65" w:rsidRPr="00824A88" w:rsidRDefault="00362A65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4" w:type="dxa"/>
          </w:tcPr>
          <w:p w14:paraId="0C4E18BC" w14:textId="2B179F7E" w:rsidR="00362A65" w:rsidRPr="00824A88" w:rsidRDefault="00362A65" w:rsidP="004A0C89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824A88">
              <w:rPr>
                <w:rFonts w:ascii="Arial" w:hAnsi="Arial" w:cs="Arial"/>
                <w:sz w:val="18"/>
                <w:szCs w:val="18"/>
                <w:lang w:val="en-US"/>
              </w:rPr>
              <w:t>Follow a short sequence of instruction</w:t>
            </w:r>
          </w:p>
          <w:p w14:paraId="6F1C3B50" w14:textId="07DB8A1C" w:rsidR="00362A65" w:rsidRPr="00824A88" w:rsidRDefault="00362A65" w:rsidP="004A0C89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824A88">
              <w:rPr>
                <w:rFonts w:ascii="Arial" w:hAnsi="Arial" w:cs="Arial"/>
                <w:sz w:val="18"/>
                <w:szCs w:val="18"/>
                <w:lang w:val="en-US"/>
              </w:rPr>
              <w:t>DBE page: p 42-43</w:t>
            </w:r>
          </w:p>
          <w:p w14:paraId="0D3788E7" w14:textId="113E752B" w:rsidR="00362A65" w:rsidRPr="00824A88" w:rsidRDefault="00362A65" w:rsidP="001301DC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62A65" w:rsidRPr="00824A88" w14:paraId="72992634" w14:textId="77777777" w:rsidTr="00722BB8">
        <w:tc>
          <w:tcPr>
            <w:tcW w:w="2127" w:type="dxa"/>
          </w:tcPr>
          <w:p w14:paraId="5AF7D67B" w14:textId="77777777" w:rsidR="00362A65" w:rsidRPr="00824A88" w:rsidRDefault="00362A65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24A88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824A88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824A88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70EC1235" w14:textId="77777777" w:rsidR="00362A65" w:rsidRPr="00824A88" w:rsidRDefault="00362A65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B83802E" w14:textId="77777777" w:rsidR="00362A65" w:rsidRPr="00824A88" w:rsidRDefault="00362A65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24A88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</w:p>
          <w:p w14:paraId="6ED9212D" w14:textId="1C916797" w:rsidR="00362A65" w:rsidRPr="00824A88" w:rsidRDefault="00362A65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24A88">
              <w:rPr>
                <w:rFonts w:ascii="Arial" w:hAnsi="Arial" w:cs="Arial"/>
                <w:sz w:val="18"/>
                <w:szCs w:val="18"/>
              </w:rPr>
              <w:t>2 days per week: Tuesdays and Thursdays. Use same Big Book over two weeks. One written activity per week. (use Six Bricks)</w:t>
            </w:r>
          </w:p>
        </w:tc>
        <w:tc>
          <w:tcPr>
            <w:tcW w:w="2693" w:type="dxa"/>
            <w:vMerge/>
          </w:tcPr>
          <w:p w14:paraId="1ADAAB98" w14:textId="77777777" w:rsidR="00362A65" w:rsidRPr="00824A88" w:rsidRDefault="00362A65" w:rsidP="001301D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8819404" w14:textId="77777777" w:rsidR="00362A65" w:rsidRPr="00824A88" w:rsidRDefault="00362A65" w:rsidP="009E166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824A88">
              <w:rPr>
                <w:rFonts w:ascii="Arial" w:hAnsi="Arial" w:cs="Arial"/>
                <w:sz w:val="18"/>
                <w:szCs w:val="18"/>
                <w:lang w:val="en-US"/>
              </w:rPr>
              <w:t>Text: The animal train</w:t>
            </w:r>
          </w:p>
          <w:p w14:paraId="0E182683" w14:textId="77777777" w:rsidR="00362A65" w:rsidRPr="00824A88" w:rsidRDefault="00362A65" w:rsidP="009E166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824A88">
              <w:rPr>
                <w:rFonts w:ascii="Arial" w:hAnsi="Arial" w:cs="Arial"/>
                <w:sz w:val="18"/>
                <w:szCs w:val="18"/>
                <w:lang w:val="en-US"/>
              </w:rPr>
              <w:t>Predict, Read, questions, point out vocabulary</w:t>
            </w:r>
          </w:p>
          <w:p w14:paraId="51F59D97" w14:textId="016D94B6" w:rsidR="00362A65" w:rsidRPr="00824A88" w:rsidRDefault="00362A65" w:rsidP="009E166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6AB8C9C" w14:textId="77777777" w:rsidR="00362A65" w:rsidRPr="00824A88" w:rsidRDefault="00362A65" w:rsidP="001301D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E3E25F3" w14:textId="63EEB08E" w:rsidR="00362A65" w:rsidRPr="00824A88" w:rsidRDefault="00362A65" w:rsidP="001301DC">
            <w:pPr>
              <w:rPr>
                <w:rFonts w:ascii="Arial" w:hAnsi="Arial" w:cs="Arial"/>
                <w:sz w:val="18"/>
                <w:szCs w:val="18"/>
              </w:rPr>
            </w:pPr>
            <w:r w:rsidRPr="00824A88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Uses </w:t>
            </w:r>
            <w:r w:rsidRPr="00824A88">
              <w:rPr>
                <w:rFonts w:ascii="Arial" w:hAnsi="Arial" w:cs="Arial"/>
                <w:sz w:val="18"/>
                <w:szCs w:val="18"/>
                <w:lang w:val="en-US"/>
              </w:rPr>
              <w:t xml:space="preserve">the </w:t>
            </w:r>
            <w:r w:rsidRPr="00824A88">
              <w:rPr>
                <w:rFonts w:ascii="Arial" w:hAnsi="Arial" w:cs="Arial"/>
                <w:b/>
                <w:sz w:val="18"/>
                <w:szCs w:val="18"/>
                <w:lang w:val="en-US"/>
              </w:rPr>
              <w:t>reading strategies</w:t>
            </w:r>
            <w:r w:rsidRPr="00824A88">
              <w:rPr>
                <w:rFonts w:ascii="Arial" w:hAnsi="Arial" w:cs="Arial"/>
                <w:sz w:val="18"/>
                <w:szCs w:val="18"/>
                <w:lang w:val="en-US"/>
              </w:rPr>
              <w:t xml:space="preserve"> taught in the Home Language to make sense and monitor self when reading (phonics, context clues, structural analyses, sight words)</w:t>
            </w:r>
          </w:p>
        </w:tc>
        <w:tc>
          <w:tcPr>
            <w:tcW w:w="2694" w:type="dxa"/>
          </w:tcPr>
          <w:p w14:paraId="014296A0" w14:textId="77777777" w:rsidR="00362A65" w:rsidRPr="00824A88" w:rsidRDefault="00362A65" w:rsidP="001301DC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62A65" w:rsidRPr="00824A88" w14:paraId="7CA7EB22" w14:textId="77777777" w:rsidTr="00722BB8">
        <w:tc>
          <w:tcPr>
            <w:tcW w:w="2127" w:type="dxa"/>
          </w:tcPr>
          <w:p w14:paraId="6B60BE32" w14:textId="7E612A78" w:rsidR="00362A65" w:rsidRPr="00824A88" w:rsidRDefault="00362A65" w:rsidP="007A037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24A88">
              <w:rPr>
                <w:rFonts w:ascii="Arial" w:hAnsi="Arial" w:cs="Arial"/>
                <w:b/>
                <w:sz w:val="18"/>
                <w:szCs w:val="18"/>
              </w:rPr>
              <w:t xml:space="preserve">PHONICS: </w:t>
            </w:r>
            <w:r w:rsidRPr="00824A88">
              <w:rPr>
                <w:rFonts w:ascii="Arial" w:hAnsi="Arial" w:cs="Arial"/>
                <w:sz w:val="18"/>
                <w:szCs w:val="18"/>
              </w:rPr>
              <w:t>3 days per week (Mondays, Wednesdays &amp; Fridays) and 1 spelling test.</w:t>
            </w:r>
            <w:r w:rsidRPr="00824A88">
              <w:rPr>
                <w:rFonts w:ascii="Arial" w:hAnsi="Arial" w:cs="Arial"/>
                <w:b/>
                <w:sz w:val="18"/>
                <w:szCs w:val="18"/>
              </w:rPr>
              <w:t xml:space="preserve">  U</w:t>
            </w:r>
            <w:r w:rsidRPr="00824A88">
              <w:rPr>
                <w:rFonts w:ascii="Arial" w:hAnsi="Arial" w:cs="Arial"/>
                <w:sz w:val="18"/>
                <w:szCs w:val="18"/>
              </w:rPr>
              <w:t>se own Phonics programme.</w:t>
            </w:r>
          </w:p>
        </w:tc>
        <w:tc>
          <w:tcPr>
            <w:tcW w:w="2693" w:type="dxa"/>
            <w:vMerge/>
          </w:tcPr>
          <w:p w14:paraId="796D832A" w14:textId="33A90A7E" w:rsidR="00362A65" w:rsidRPr="00824A88" w:rsidRDefault="00362A65" w:rsidP="00CC45C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94DDDF6" w14:textId="77777777" w:rsidR="00362A65" w:rsidRPr="00824A88" w:rsidRDefault="00362A65" w:rsidP="001301DC">
            <w:pPr>
              <w:pStyle w:val="ListParagraph"/>
              <w:ind w:left="0" w:firstLine="32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3B492260" w14:textId="736709B4" w:rsidR="00362A65" w:rsidRPr="00824A88" w:rsidRDefault="00362A65" w:rsidP="001301DC">
            <w:pPr>
              <w:rPr>
                <w:rFonts w:ascii="Arial" w:hAnsi="Arial" w:cs="Arial"/>
                <w:sz w:val="18"/>
                <w:szCs w:val="18"/>
              </w:rPr>
            </w:pPr>
            <w:r w:rsidRPr="00824A88">
              <w:rPr>
                <w:rFonts w:ascii="Arial" w:hAnsi="Arial" w:cs="Arial"/>
                <w:sz w:val="18"/>
                <w:szCs w:val="18"/>
              </w:rPr>
              <w:t>Identify letter sound relationships of single letters and illustrate a picture for each.</w:t>
            </w:r>
          </w:p>
        </w:tc>
        <w:tc>
          <w:tcPr>
            <w:tcW w:w="2693" w:type="dxa"/>
          </w:tcPr>
          <w:p w14:paraId="7FB88806" w14:textId="77777777" w:rsidR="00362A65" w:rsidRPr="00824A88" w:rsidRDefault="00362A65" w:rsidP="001301D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B12B031" w14:textId="77777777" w:rsidR="00362A65" w:rsidRPr="00824A88" w:rsidRDefault="00362A65" w:rsidP="001301DC">
            <w:pPr>
              <w:pStyle w:val="ListParagraph"/>
              <w:ind w:left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24A88">
              <w:rPr>
                <w:rFonts w:ascii="Arial" w:hAnsi="Arial" w:cs="Arial"/>
                <w:b/>
                <w:bCs/>
                <w:sz w:val="18"/>
                <w:szCs w:val="18"/>
              </w:rPr>
              <w:t>CONSOLIDATION</w:t>
            </w:r>
          </w:p>
          <w:p w14:paraId="694FFE21" w14:textId="77777777" w:rsidR="00362A65" w:rsidRPr="00824A88" w:rsidRDefault="00362A65" w:rsidP="001301DC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824A88">
              <w:rPr>
                <w:rFonts w:ascii="Arial" w:hAnsi="Arial" w:cs="Arial"/>
                <w:sz w:val="18"/>
                <w:szCs w:val="18"/>
              </w:rPr>
              <w:t>Spelling Test and Dictation</w:t>
            </w:r>
          </w:p>
          <w:p w14:paraId="65475580" w14:textId="2856B0D4" w:rsidR="00362A65" w:rsidRPr="00824A88" w:rsidRDefault="00362A65" w:rsidP="001301DC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824A88">
              <w:rPr>
                <w:rFonts w:ascii="Arial" w:hAnsi="Arial" w:cs="Arial"/>
                <w:sz w:val="18"/>
                <w:szCs w:val="18"/>
              </w:rPr>
              <w:t>Worksheet / Activity</w:t>
            </w:r>
          </w:p>
        </w:tc>
      </w:tr>
      <w:tr w:rsidR="00362A65" w:rsidRPr="00824A88" w14:paraId="197CE683" w14:textId="77777777" w:rsidTr="00722BB8">
        <w:tc>
          <w:tcPr>
            <w:tcW w:w="2127" w:type="dxa"/>
          </w:tcPr>
          <w:p w14:paraId="50F47D2C" w14:textId="02DE8973" w:rsidR="00362A65" w:rsidRPr="00824A88" w:rsidRDefault="00362A65" w:rsidP="001301D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24A88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 w:rsidRPr="00824A88">
              <w:rPr>
                <w:rFonts w:ascii="Arial" w:hAnsi="Arial" w:cs="Arial"/>
                <w:sz w:val="18"/>
                <w:szCs w:val="18"/>
              </w:rPr>
              <w:t xml:space="preserve">2 days per week: Tuesdays and Thursdays </w:t>
            </w:r>
          </w:p>
        </w:tc>
        <w:tc>
          <w:tcPr>
            <w:tcW w:w="2693" w:type="dxa"/>
            <w:vMerge/>
          </w:tcPr>
          <w:p w14:paraId="4E72EAB5" w14:textId="77777777" w:rsidR="00362A65" w:rsidRPr="00824A88" w:rsidRDefault="00362A65" w:rsidP="001301D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9A306E9" w14:textId="763C9996" w:rsidR="00362A65" w:rsidRPr="00824A88" w:rsidRDefault="00362A65" w:rsidP="007A037F">
            <w:pPr>
              <w:rPr>
                <w:rFonts w:ascii="Arial" w:hAnsi="Arial" w:cs="Arial"/>
                <w:sz w:val="18"/>
                <w:szCs w:val="18"/>
              </w:rPr>
            </w:pPr>
            <w:r w:rsidRPr="00824A88">
              <w:rPr>
                <w:rFonts w:ascii="Arial" w:hAnsi="Arial" w:cs="Arial"/>
                <w:sz w:val="18"/>
                <w:szCs w:val="18"/>
                <w:lang w:val="en-US"/>
              </w:rPr>
              <w:t>Writes a caption for a picture the learner by the drawn.</w:t>
            </w:r>
          </w:p>
        </w:tc>
        <w:tc>
          <w:tcPr>
            <w:tcW w:w="2693" w:type="dxa"/>
          </w:tcPr>
          <w:p w14:paraId="6E4CD45C" w14:textId="77777777" w:rsidR="00362A65" w:rsidRPr="00824A88" w:rsidRDefault="00362A65" w:rsidP="001301D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0DCA0A1" w14:textId="07D003F7" w:rsidR="00362A65" w:rsidRPr="00824A88" w:rsidRDefault="00362A65" w:rsidP="00503083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824A88">
              <w:rPr>
                <w:rFonts w:ascii="Arial" w:hAnsi="Arial" w:cs="Arial"/>
                <w:sz w:val="18"/>
                <w:szCs w:val="18"/>
                <w:lang w:val="en-US"/>
              </w:rPr>
              <w:t xml:space="preserve">Builds own word bank and personal dictionary. </w:t>
            </w:r>
          </w:p>
          <w:p w14:paraId="5234BDDF" w14:textId="3C125667" w:rsidR="00362A65" w:rsidRPr="00824A88" w:rsidRDefault="00362A65" w:rsidP="00503083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824A88">
              <w:rPr>
                <w:rFonts w:ascii="Arial" w:hAnsi="Arial" w:cs="Arial"/>
                <w:sz w:val="18"/>
                <w:szCs w:val="18"/>
                <w:lang w:val="en-US"/>
              </w:rPr>
              <w:t>DBE page :40-45</w:t>
            </w:r>
          </w:p>
          <w:p w14:paraId="147BC4B6" w14:textId="0CD633BF" w:rsidR="00362A65" w:rsidRPr="00824A88" w:rsidRDefault="00362A65" w:rsidP="001301DC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4" w:type="dxa"/>
          </w:tcPr>
          <w:p w14:paraId="6B36342F" w14:textId="77777777" w:rsidR="00362A65" w:rsidRPr="00824A88" w:rsidRDefault="00362A65" w:rsidP="001301D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62A65" w:rsidRPr="00824A88" w14:paraId="29862F8A" w14:textId="77777777" w:rsidTr="00722BB8">
        <w:tc>
          <w:tcPr>
            <w:tcW w:w="2127" w:type="dxa"/>
          </w:tcPr>
          <w:p w14:paraId="67A3F7BE" w14:textId="77777777" w:rsidR="00362A65" w:rsidRPr="00824A88" w:rsidRDefault="00362A65" w:rsidP="00DF114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24A88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824A88">
              <w:rPr>
                <w:rFonts w:ascii="Arial" w:hAnsi="Arial" w:cs="Arial"/>
                <w:sz w:val="18"/>
                <w:szCs w:val="18"/>
              </w:rPr>
              <w:t>1 group for reading every day = 5 groups per week.</w:t>
            </w:r>
          </w:p>
        </w:tc>
        <w:tc>
          <w:tcPr>
            <w:tcW w:w="2693" w:type="dxa"/>
            <w:vMerge/>
          </w:tcPr>
          <w:p w14:paraId="18643128" w14:textId="77777777" w:rsidR="00362A65" w:rsidRPr="00824A88" w:rsidRDefault="00362A65" w:rsidP="00362A6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556414B" w14:textId="77777777" w:rsidR="00362A65" w:rsidRPr="00824A88" w:rsidRDefault="00362A65" w:rsidP="00DF1145">
            <w:pPr>
              <w:rPr>
                <w:rFonts w:ascii="Arial" w:hAnsi="Arial" w:cs="Arial"/>
                <w:sz w:val="18"/>
                <w:szCs w:val="18"/>
              </w:rPr>
            </w:pPr>
            <w:r w:rsidRPr="00824A88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29138EEC" w14:textId="77777777" w:rsidR="00362A65" w:rsidRPr="00824A88" w:rsidRDefault="00362A65" w:rsidP="00DF1145">
            <w:pPr>
              <w:rPr>
                <w:rFonts w:ascii="Arial" w:hAnsi="Arial" w:cs="Arial"/>
                <w:sz w:val="18"/>
                <w:szCs w:val="18"/>
              </w:rPr>
            </w:pPr>
          </w:p>
          <w:p w14:paraId="6E5EC1CF" w14:textId="77777777" w:rsidR="00362A65" w:rsidRPr="00824A88" w:rsidRDefault="00362A65" w:rsidP="00DF1145">
            <w:pPr>
              <w:rPr>
                <w:rFonts w:ascii="Arial" w:hAnsi="Arial" w:cs="Arial"/>
                <w:sz w:val="18"/>
                <w:szCs w:val="18"/>
              </w:rPr>
            </w:pPr>
            <w:r w:rsidRPr="00824A88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6BE8C0B" w14:textId="77777777" w:rsidR="00362A65" w:rsidRPr="00824A88" w:rsidRDefault="00362A65" w:rsidP="00DF114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43E0661" w14:textId="77777777" w:rsidR="00362A65" w:rsidRPr="00824A88" w:rsidRDefault="00362A65" w:rsidP="00DF1145">
            <w:pPr>
              <w:rPr>
                <w:rFonts w:ascii="Arial" w:hAnsi="Arial" w:cs="Arial"/>
                <w:sz w:val="18"/>
                <w:szCs w:val="18"/>
              </w:rPr>
            </w:pPr>
            <w:r w:rsidRPr="00824A88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1A878B89" w14:textId="77777777" w:rsidR="00362A65" w:rsidRPr="00824A88" w:rsidRDefault="00362A65" w:rsidP="00DF1145">
            <w:pPr>
              <w:rPr>
                <w:rFonts w:ascii="Arial" w:hAnsi="Arial" w:cs="Arial"/>
                <w:sz w:val="18"/>
                <w:szCs w:val="18"/>
              </w:rPr>
            </w:pPr>
          </w:p>
          <w:p w14:paraId="5D00C782" w14:textId="77777777" w:rsidR="00362A65" w:rsidRPr="00824A88" w:rsidRDefault="00362A65" w:rsidP="00DF1145">
            <w:pPr>
              <w:rPr>
                <w:rFonts w:ascii="Arial" w:hAnsi="Arial" w:cs="Arial"/>
                <w:sz w:val="18"/>
                <w:szCs w:val="18"/>
              </w:rPr>
            </w:pPr>
            <w:r w:rsidRPr="00824A88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670F6AE5" w14:textId="77777777" w:rsidR="00362A65" w:rsidRPr="00824A88" w:rsidRDefault="00362A65" w:rsidP="00DF114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1F29DAC" w14:textId="77777777" w:rsidR="00362A65" w:rsidRPr="00824A88" w:rsidRDefault="00362A65" w:rsidP="00DF1145">
            <w:pPr>
              <w:rPr>
                <w:rFonts w:ascii="Arial" w:hAnsi="Arial" w:cs="Arial"/>
                <w:sz w:val="18"/>
                <w:szCs w:val="18"/>
              </w:rPr>
            </w:pPr>
            <w:r w:rsidRPr="00824A88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539781FC" w14:textId="77777777" w:rsidR="00362A65" w:rsidRPr="00824A88" w:rsidRDefault="00362A65" w:rsidP="00DF1145">
            <w:pPr>
              <w:rPr>
                <w:rFonts w:ascii="Arial" w:hAnsi="Arial" w:cs="Arial"/>
                <w:sz w:val="18"/>
                <w:szCs w:val="18"/>
              </w:rPr>
            </w:pPr>
          </w:p>
          <w:p w14:paraId="76628AB8" w14:textId="77777777" w:rsidR="00362A65" w:rsidRPr="00824A88" w:rsidRDefault="00362A65" w:rsidP="00DF1145">
            <w:pPr>
              <w:rPr>
                <w:rFonts w:ascii="Arial" w:hAnsi="Arial" w:cs="Arial"/>
                <w:sz w:val="18"/>
                <w:szCs w:val="18"/>
              </w:rPr>
            </w:pPr>
            <w:r w:rsidRPr="00824A88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584B86B" w14:textId="77777777" w:rsidR="00362A65" w:rsidRPr="00824A88" w:rsidRDefault="00362A65" w:rsidP="00DF114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4" w:type="dxa"/>
          </w:tcPr>
          <w:p w14:paraId="3D70B472" w14:textId="77777777" w:rsidR="00362A65" w:rsidRPr="00824A88" w:rsidRDefault="00362A65" w:rsidP="00DF1145">
            <w:pPr>
              <w:rPr>
                <w:rFonts w:ascii="Arial" w:hAnsi="Arial" w:cs="Arial"/>
                <w:sz w:val="18"/>
                <w:szCs w:val="18"/>
              </w:rPr>
            </w:pPr>
            <w:r w:rsidRPr="00824A88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27C76024" w14:textId="77777777" w:rsidR="00362A65" w:rsidRPr="00824A88" w:rsidRDefault="00362A65" w:rsidP="00DF1145">
            <w:pPr>
              <w:rPr>
                <w:rFonts w:ascii="Arial" w:hAnsi="Arial" w:cs="Arial"/>
                <w:sz w:val="18"/>
                <w:szCs w:val="18"/>
              </w:rPr>
            </w:pPr>
          </w:p>
          <w:p w14:paraId="26C0200B" w14:textId="77777777" w:rsidR="00362A65" w:rsidRPr="00824A88" w:rsidRDefault="00362A65" w:rsidP="00DF1145">
            <w:pPr>
              <w:rPr>
                <w:rFonts w:ascii="Arial" w:hAnsi="Arial" w:cs="Arial"/>
                <w:sz w:val="18"/>
                <w:szCs w:val="18"/>
              </w:rPr>
            </w:pPr>
            <w:r w:rsidRPr="00824A88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FA3C9EB" w14:textId="77777777" w:rsidR="00362A65" w:rsidRPr="00824A88" w:rsidRDefault="00362A65" w:rsidP="00DF114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62A65" w:rsidRPr="00824A88" w14:paraId="1786A4D6" w14:textId="77777777" w:rsidTr="00105D91">
        <w:tc>
          <w:tcPr>
            <w:tcW w:w="2127" w:type="dxa"/>
          </w:tcPr>
          <w:p w14:paraId="0CCD35CF" w14:textId="77777777" w:rsidR="00362A65" w:rsidRPr="00824A88" w:rsidRDefault="00362A65" w:rsidP="00DF114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7960CEF" w14:textId="77777777" w:rsidR="00362A65" w:rsidRPr="00824A88" w:rsidRDefault="00362A65" w:rsidP="00DF114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24A88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127AF249" w14:textId="77777777" w:rsidR="00362A65" w:rsidRPr="00824A88" w:rsidRDefault="00362A65" w:rsidP="00DF114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3466" w:type="dxa"/>
            <w:gridSpan w:val="5"/>
          </w:tcPr>
          <w:p w14:paraId="170AE1D7" w14:textId="77777777" w:rsidR="00362A65" w:rsidRPr="00824A88" w:rsidRDefault="00362A65" w:rsidP="00DF114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36E7445" w14:textId="77777777" w:rsidR="00730FB8" w:rsidRPr="00F852F2" w:rsidRDefault="00730FB8" w:rsidP="00730FB8">
      <w:pPr>
        <w:rPr>
          <w:rFonts w:ascii="Arial" w:hAnsi="Arial" w:cs="Arial"/>
          <w:sz w:val="18"/>
          <w:szCs w:val="18"/>
        </w:rPr>
      </w:pPr>
    </w:p>
    <w:p w14:paraId="5F6F3C54" w14:textId="049D9792" w:rsidR="00DE2763" w:rsidRPr="00ED4CFA" w:rsidRDefault="00DD5062" w:rsidP="00DD5062">
      <w:pPr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3120" behindDoc="0" locked="0" layoutInCell="1" allowOverlap="1" wp14:anchorId="10A0CF29" wp14:editId="723771C7">
            <wp:simplePos x="0" y="0"/>
            <wp:positionH relativeFrom="column">
              <wp:posOffset>-609600</wp:posOffset>
            </wp:positionH>
            <wp:positionV relativeFrom="paragraph">
              <wp:posOffset>-643890</wp:posOffset>
            </wp:positionV>
            <wp:extent cx="2047875" cy="685800"/>
            <wp:effectExtent l="0" t="0" r="9525" b="0"/>
            <wp:wrapSquare wrapText="bothSides"/>
            <wp:docPr id="6" name="Picture 6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763" w:rsidRPr="00F852F2">
        <w:rPr>
          <w:rFonts w:ascii="Arial" w:hAnsi="Arial" w:cs="Arial"/>
          <w:sz w:val="18"/>
          <w:szCs w:val="18"/>
        </w:rPr>
        <w:t xml:space="preserve">                                           </w:t>
      </w:r>
      <w:r w:rsidR="004E4B21" w:rsidRPr="00F852F2">
        <w:rPr>
          <w:rFonts w:ascii="Arial" w:hAnsi="Arial" w:cs="Arial"/>
          <w:sz w:val="18"/>
          <w:szCs w:val="18"/>
        </w:rPr>
        <w:t xml:space="preserve">     </w:t>
      </w:r>
      <w:r w:rsidRPr="00F852F2">
        <w:rPr>
          <w:rFonts w:ascii="Arial" w:hAnsi="Arial" w:cs="Arial"/>
          <w:sz w:val="18"/>
          <w:szCs w:val="18"/>
        </w:rPr>
        <w:t xml:space="preserve">   </w:t>
      </w:r>
      <w:r w:rsidR="004E4B21" w:rsidRPr="00F852F2">
        <w:rPr>
          <w:rFonts w:ascii="Arial" w:hAnsi="Arial" w:cs="Arial"/>
          <w:sz w:val="18"/>
          <w:szCs w:val="18"/>
        </w:rPr>
        <w:t xml:space="preserve"> </w:t>
      </w:r>
      <w:r w:rsidR="00DE2763" w:rsidRPr="00F852F2">
        <w:rPr>
          <w:rFonts w:ascii="Arial" w:hAnsi="Arial" w:cs="Arial"/>
          <w:sz w:val="18"/>
          <w:szCs w:val="18"/>
        </w:rPr>
        <w:t xml:space="preserve"> </w:t>
      </w:r>
      <w:r w:rsidR="0086322A" w:rsidRPr="00F852F2">
        <w:rPr>
          <w:rFonts w:ascii="Arial" w:hAnsi="Arial" w:cs="Arial"/>
          <w:sz w:val="18"/>
          <w:szCs w:val="18"/>
        </w:rPr>
        <w:t xml:space="preserve">  </w:t>
      </w:r>
      <w:r w:rsidR="00DE2763" w:rsidRPr="00ED4CFA">
        <w:rPr>
          <w:rFonts w:ascii="Arial" w:hAnsi="Arial" w:cs="Arial"/>
          <w:b/>
          <w:sz w:val="18"/>
          <w:szCs w:val="18"/>
        </w:rPr>
        <w:t>ECD/FOUNDATION PHASE</w:t>
      </w:r>
    </w:p>
    <w:p w14:paraId="496A445F" w14:textId="3F6106BB" w:rsidR="00DE2763" w:rsidRPr="00ED4CFA" w:rsidRDefault="00DE2763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ED4CFA">
        <w:rPr>
          <w:rFonts w:ascii="Arial" w:hAnsi="Arial" w:cs="Arial"/>
          <w:b/>
          <w:sz w:val="18"/>
          <w:szCs w:val="18"/>
        </w:rPr>
        <w:t xml:space="preserve">                        </w:t>
      </w:r>
      <w:r w:rsidR="00F852F2" w:rsidRPr="00ED4CFA">
        <w:rPr>
          <w:rFonts w:ascii="Arial" w:hAnsi="Arial" w:cs="Arial"/>
          <w:b/>
          <w:sz w:val="18"/>
          <w:szCs w:val="18"/>
        </w:rPr>
        <w:t xml:space="preserve">                                            </w:t>
      </w:r>
      <w:r w:rsidR="00A67598" w:rsidRPr="00ED4CFA">
        <w:rPr>
          <w:rFonts w:ascii="Arial" w:hAnsi="Arial" w:cs="Arial"/>
          <w:b/>
          <w:sz w:val="18"/>
          <w:szCs w:val="18"/>
        </w:rPr>
        <w:t xml:space="preserve">    </w:t>
      </w:r>
      <w:r w:rsidRPr="00ED4CFA">
        <w:rPr>
          <w:rFonts w:ascii="Arial" w:hAnsi="Arial" w:cs="Arial"/>
          <w:b/>
          <w:sz w:val="18"/>
          <w:szCs w:val="18"/>
        </w:rPr>
        <w:t xml:space="preserve"> LESSON PLANS: FIRST ADDITIONAL LANGUAGE – ENGLISH </w:t>
      </w:r>
    </w:p>
    <w:p w14:paraId="05A09021" w14:textId="2EEF90F4" w:rsidR="007E5B44" w:rsidRPr="00ED4CFA" w:rsidRDefault="00DE2763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ED4CFA">
        <w:rPr>
          <w:rFonts w:ascii="Arial" w:hAnsi="Arial" w:cs="Arial"/>
          <w:b/>
          <w:sz w:val="18"/>
          <w:szCs w:val="18"/>
        </w:rPr>
        <w:t xml:space="preserve">  GRADE </w:t>
      </w:r>
      <w:r w:rsidR="003E7212" w:rsidRPr="00ED4CFA">
        <w:rPr>
          <w:rFonts w:ascii="Arial" w:hAnsi="Arial" w:cs="Arial"/>
          <w:b/>
          <w:sz w:val="18"/>
          <w:szCs w:val="18"/>
        </w:rPr>
        <w:t>2</w:t>
      </w:r>
      <w:r w:rsidRPr="00ED4CFA">
        <w:rPr>
          <w:rFonts w:ascii="Arial" w:hAnsi="Arial" w:cs="Arial"/>
          <w:b/>
          <w:sz w:val="18"/>
          <w:szCs w:val="18"/>
        </w:rPr>
        <w:t xml:space="preserve"> TERM </w:t>
      </w:r>
      <w:r w:rsidR="00A8058A" w:rsidRPr="00ED4CFA">
        <w:rPr>
          <w:rFonts w:ascii="Arial" w:hAnsi="Arial" w:cs="Arial"/>
          <w:b/>
          <w:sz w:val="18"/>
          <w:szCs w:val="18"/>
        </w:rPr>
        <w:t>2</w:t>
      </w:r>
      <w:r w:rsidRPr="00ED4CFA">
        <w:rPr>
          <w:rFonts w:ascii="Arial" w:hAnsi="Arial" w:cs="Arial"/>
          <w:b/>
          <w:sz w:val="18"/>
          <w:szCs w:val="18"/>
        </w:rPr>
        <w:t xml:space="preserve">                        </w:t>
      </w:r>
      <w:r w:rsidR="00AE69BD" w:rsidRPr="00ED4CFA">
        <w:rPr>
          <w:rFonts w:ascii="Arial" w:hAnsi="Arial" w:cs="Arial"/>
          <w:b/>
          <w:sz w:val="18"/>
          <w:szCs w:val="18"/>
        </w:rPr>
        <w:t xml:space="preserve">                                             </w:t>
      </w:r>
      <w:r w:rsidRPr="00ED4CFA">
        <w:rPr>
          <w:rFonts w:ascii="Arial" w:hAnsi="Arial" w:cs="Arial"/>
          <w:b/>
          <w:sz w:val="18"/>
          <w:szCs w:val="18"/>
        </w:rPr>
        <w:t xml:space="preserve"> </w:t>
      </w:r>
      <w:r w:rsidR="00AE69BD" w:rsidRPr="00ED4CFA">
        <w:rPr>
          <w:rFonts w:ascii="Arial" w:hAnsi="Arial" w:cs="Arial"/>
          <w:b/>
          <w:sz w:val="18"/>
          <w:szCs w:val="18"/>
        </w:rPr>
        <w:t>MAXIMUM TIME OF 3 HOURS</w:t>
      </w:r>
      <w:r w:rsidRPr="00ED4CFA">
        <w:rPr>
          <w:rFonts w:ascii="Arial" w:hAnsi="Arial" w:cs="Arial"/>
          <w:b/>
          <w:sz w:val="18"/>
          <w:szCs w:val="18"/>
        </w:rPr>
        <w:t xml:space="preserve">                                                       Week: 2</w:t>
      </w:r>
      <w:r w:rsidR="00990DB1" w:rsidRPr="00ED4CFA">
        <w:rPr>
          <w:rFonts w:ascii="Arial" w:hAnsi="Arial" w:cs="Arial"/>
          <w:b/>
          <w:sz w:val="18"/>
          <w:szCs w:val="18"/>
        </w:rPr>
        <w:t xml:space="preserve"> </w:t>
      </w:r>
      <w:r w:rsidR="00990DB1" w:rsidRPr="00ED4CFA">
        <w:rPr>
          <w:rFonts w:ascii="Arial" w:hAnsi="Arial" w:cs="Arial"/>
          <w:b/>
          <w:bCs/>
          <w:sz w:val="18"/>
          <w:szCs w:val="18"/>
        </w:rPr>
        <w:t xml:space="preserve"> </w:t>
      </w:r>
      <w:r w:rsidR="007E5B44" w:rsidRPr="00ED4CFA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DE2763" w:rsidRPr="00ED4CFA" w14:paraId="6C3E8E18" w14:textId="77777777" w:rsidTr="0067789C">
        <w:tc>
          <w:tcPr>
            <w:tcW w:w="2127" w:type="dxa"/>
            <w:shd w:val="clear" w:color="auto" w:fill="D9D9D9" w:themeFill="background1" w:themeFillShade="D9"/>
          </w:tcPr>
          <w:p w14:paraId="6AE47D24" w14:textId="77777777" w:rsidR="004508F3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9939304" w14:textId="77777777" w:rsidR="00DE2763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D4CFA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  <w:p w14:paraId="4F2061A0" w14:textId="5AA1BB19" w:rsidR="004508F3" w:rsidRPr="00ED4CFA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0BCCB8FE" w14:textId="77777777" w:rsidR="004508F3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84E0713" w14:textId="7D7BA743" w:rsidR="00DE2763" w:rsidRPr="00ED4CFA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D4CFA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5F59CDA" w14:textId="77777777" w:rsidR="004508F3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4723679" w14:textId="47E1A14B" w:rsidR="00DE2763" w:rsidRPr="00ED4CFA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D4CFA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292755B" w14:textId="77777777" w:rsidR="004508F3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CA0A03E" w14:textId="2A8F3289" w:rsidR="00DE2763" w:rsidRPr="00ED4CFA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D4CFA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1A97CD5" w14:textId="77777777" w:rsidR="004508F3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9302DA8" w14:textId="57ACF7C1" w:rsidR="00DE2763" w:rsidRPr="00ED4CFA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D4CFA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310A3077" w14:textId="77777777" w:rsidR="004508F3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8547CA4" w14:textId="7E26C96C" w:rsidR="00DE2763" w:rsidRPr="00ED4CFA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D4CFA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202589" w:rsidRPr="00ED4CFA" w14:paraId="5028B746" w14:textId="77777777" w:rsidTr="0067789C">
        <w:tc>
          <w:tcPr>
            <w:tcW w:w="2127" w:type="dxa"/>
          </w:tcPr>
          <w:p w14:paraId="1D4BA93B" w14:textId="4BFAC0E6" w:rsidR="00202589" w:rsidRPr="00ED4CFA" w:rsidRDefault="00202589" w:rsidP="0020258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D4CFA">
              <w:rPr>
                <w:rFonts w:ascii="Arial" w:hAnsi="Arial" w:cs="Arial"/>
                <w:b/>
                <w:sz w:val="18"/>
                <w:szCs w:val="18"/>
              </w:rPr>
              <w:t>LISTENING AND SPEAKING: 3 days per week: Mondays, Wednesdays &amp; Fridays</w:t>
            </w:r>
          </w:p>
        </w:tc>
        <w:tc>
          <w:tcPr>
            <w:tcW w:w="2693" w:type="dxa"/>
          </w:tcPr>
          <w:p w14:paraId="18216A04" w14:textId="228AAA61" w:rsidR="00202589" w:rsidRPr="00ED4CFA" w:rsidRDefault="00116839" w:rsidP="00116839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ED4CFA">
              <w:rPr>
                <w:rFonts w:ascii="Arial" w:hAnsi="Arial" w:cs="Arial"/>
                <w:sz w:val="18"/>
                <w:szCs w:val="18"/>
                <w:lang w:val="en-US"/>
              </w:rPr>
              <w:t>Memorise and perform simple poem, action rhymes and songs.</w:t>
            </w:r>
          </w:p>
        </w:tc>
        <w:tc>
          <w:tcPr>
            <w:tcW w:w="2693" w:type="dxa"/>
          </w:tcPr>
          <w:p w14:paraId="54ECE568" w14:textId="77777777" w:rsidR="00202589" w:rsidRPr="00ED4CFA" w:rsidRDefault="00202589" w:rsidP="0020258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E07479F" w14:textId="77777777" w:rsidR="00116839" w:rsidRPr="00ED4CFA" w:rsidRDefault="00116839" w:rsidP="00116839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D4CFA">
              <w:rPr>
                <w:rFonts w:ascii="Arial" w:hAnsi="Arial" w:cs="Arial"/>
                <w:sz w:val="18"/>
                <w:szCs w:val="18"/>
                <w:lang w:val="en-US"/>
              </w:rPr>
              <w:t>Follow a short sequence of instructions.</w:t>
            </w:r>
          </w:p>
          <w:p w14:paraId="1C9ED2F1" w14:textId="41E9B0D0" w:rsidR="00202589" w:rsidRPr="00ED4CFA" w:rsidRDefault="00202589" w:rsidP="00BD3E29">
            <w:pPr>
              <w:ind w:left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40F3315" w14:textId="77777777" w:rsidR="00202589" w:rsidRPr="00ED4CFA" w:rsidRDefault="00202589" w:rsidP="00202589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4A46E23E" w14:textId="71987C04" w:rsidR="00116839" w:rsidRPr="00ED4CFA" w:rsidRDefault="00116839" w:rsidP="00116839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D4CFA">
              <w:rPr>
                <w:rFonts w:ascii="Arial" w:hAnsi="Arial" w:cs="Arial"/>
                <w:sz w:val="18"/>
                <w:szCs w:val="18"/>
                <w:lang w:val="en-US"/>
              </w:rPr>
              <w:t>Discussion -   Oral vocabulary- wild animals</w:t>
            </w:r>
          </w:p>
          <w:p w14:paraId="01DA9D0B" w14:textId="3AC76C5D" w:rsidR="00116839" w:rsidRPr="00ED4CFA" w:rsidRDefault="00116839" w:rsidP="00116839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D4CFA">
              <w:rPr>
                <w:rFonts w:ascii="Arial" w:hAnsi="Arial" w:cs="Arial"/>
                <w:sz w:val="18"/>
                <w:szCs w:val="18"/>
                <w:lang w:val="en-US"/>
              </w:rPr>
              <w:t xml:space="preserve">DBE page:   46-47         </w:t>
            </w:r>
          </w:p>
          <w:p w14:paraId="262763B4" w14:textId="3D310476" w:rsidR="00202589" w:rsidRPr="00ED4CFA" w:rsidRDefault="00202589" w:rsidP="00BD3E29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ED4CFA" w14:paraId="3B184A8B" w14:textId="77777777" w:rsidTr="0067789C">
        <w:tc>
          <w:tcPr>
            <w:tcW w:w="2127" w:type="dxa"/>
          </w:tcPr>
          <w:p w14:paraId="65B804B3" w14:textId="77777777" w:rsidR="0075787D" w:rsidRPr="00ED4CFA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D4CFA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ED4CFA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ED4CFA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5F99432F" w14:textId="77777777" w:rsidR="0075787D" w:rsidRPr="00ED4CFA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5B33B18" w14:textId="77777777" w:rsidR="0075787D" w:rsidRPr="00ED4CFA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D4CFA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</w:p>
          <w:p w14:paraId="5AEA4D95" w14:textId="17EEB31B" w:rsidR="0075787D" w:rsidRPr="00ED4CFA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D4CFA">
              <w:rPr>
                <w:rFonts w:ascii="Arial" w:hAnsi="Arial" w:cs="Arial"/>
                <w:sz w:val="18"/>
                <w:szCs w:val="18"/>
              </w:rPr>
              <w:t>2 days per week: Tuesdays and Thursdays. Use same Big Book over two weeks. One written activity per week. (use Six Bricks)</w:t>
            </w:r>
          </w:p>
        </w:tc>
        <w:tc>
          <w:tcPr>
            <w:tcW w:w="2693" w:type="dxa"/>
          </w:tcPr>
          <w:p w14:paraId="69AF423D" w14:textId="406905EA" w:rsidR="0075787D" w:rsidRPr="00ED4CFA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0E7FD0C" w14:textId="319095A5" w:rsidR="00843F91" w:rsidRPr="00ED4CFA" w:rsidRDefault="00843F91" w:rsidP="00843F9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D4CFA">
              <w:rPr>
                <w:rFonts w:ascii="Arial" w:hAnsi="Arial" w:cs="Arial"/>
                <w:sz w:val="18"/>
                <w:szCs w:val="18"/>
                <w:lang w:val="en-US"/>
              </w:rPr>
              <w:t>Text: DBE   46- 47</w:t>
            </w:r>
          </w:p>
          <w:p w14:paraId="2EE364F1" w14:textId="77777777" w:rsidR="00843F91" w:rsidRPr="00ED4CFA" w:rsidRDefault="00843F91" w:rsidP="00843F9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D4CFA">
              <w:rPr>
                <w:rFonts w:ascii="Arial" w:hAnsi="Arial" w:cs="Arial"/>
                <w:sz w:val="18"/>
                <w:szCs w:val="18"/>
                <w:lang w:val="en-US"/>
              </w:rPr>
              <w:t>Predict, Read, questions, point out vocabulary</w:t>
            </w:r>
          </w:p>
          <w:p w14:paraId="038D1AB2" w14:textId="4852F8CE" w:rsidR="0075787D" w:rsidRPr="00ED4CFA" w:rsidRDefault="0075787D" w:rsidP="0075787D">
            <w:pPr>
              <w:ind w:firstLine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745CDCB" w14:textId="77777777" w:rsidR="0075787D" w:rsidRPr="00ED4CFA" w:rsidRDefault="0075787D" w:rsidP="0075787D">
            <w:pPr>
              <w:ind w:left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BF4C841" w14:textId="2E07BFCD" w:rsidR="0075787D" w:rsidRPr="00ED4CFA" w:rsidRDefault="00843F91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ED4CFA">
              <w:rPr>
                <w:rFonts w:ascii="Arial" w:hAnsi="Arial" w:cs="Arial"/>
                <w:sz w:val="18"/>
                <w:szCs w:val="18"/>
              </w:rPr>
              <w:t>Repeat activity</w:t>
            </w:r>
          </w:p>
        </w:tc>
        <w:tc>
          <w:tcPr>
            <w:tcW w:w="2694" w:type="dxa"/>
          </w:tcPr>
          <w:p w14:paraId="68B3217B" w14:textId="77777777" w:rsidR="0075787D" w:rsidRPr="00ED4CFA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ED4CFA" w14:paraId="7AC6A199" w14:textId="77777777" w:rsidTr="0067789C">
        <w:tc>
          <w:tcPr>
            <w:tcW w:w="2127" w:type="dxa"/>
          </w:tcPr>
          <w:p w14:paraId="009EC7C3" w14:textId="5367B0DD" w:rsidR="0075787D" w:rsidRPr="00ED4CFA" w:rsidRDefault="0075787D" w:rsidP="00F60C5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D4CFA">
              <w:rPr>
                <w:rFonts w:ascii="Arial" w:hAnsi="Arial" w:cs="Arial"/>
                <w:b/>
                <w:sz w:val="18"/>
                <w:szCs w:val="18"/>
              </w:rPr>
              <w:t xml:space="preserve">PHONICS: </w:t>
            </w:r>
            <w:r w:rsidRPr="00ED4CFA">
              <w:rPr>
                <w:rFonts w:ascii="Arial" w:hAnsi="Arial" w:cs="Arial"/>
                <w:sz w:val="18"/>
                <w:szCs w:val="18"/>
              </w:rPr>
              <w:t>3 days per week (Mondays, Wednesdays &amp; Fridays) and 1 spelling test.</w:t>
            </w:r>
            <w:r w:rsidRPr="00ED4CFA">
              <w:rPr>
                <w:rFonts w:ascii="Arial" w:hAnsi="Arial" w:cs="Arial"/>
                <w:b/>
                <w:sz w:val="18"/>
                <w:szCs w:val="18"/>
              </w:rPr>
              <w:t xml:space="preserve">  U</w:t>
            </w:r>
            <w:r w:rsidRPr="00ED4CFA">
              <w:rPr>
                <w:rFonts w:ascii="Arial" w:hAnsi="Arial" w:cs="Arial"/>
                <w:sz w:val="18"/>
                <w:szCs w:val="18"/>
              </w:rPr>
              <w:t>se own Phonics programme.</w:t>
            </w:r>
          </w:p>
        </w:tc>
        <w:tc>
          <w:tcPr>
            <w:tcW w:w="2693" w:type="dxa"/>
          </w:tcPr>
          <w:p w14:paraId="48550469" w14:textId="77777777" w:rsidR="00D54883" w:rsidRPr="00ED4CFA" w:rsidRDefault="00D54883" w:rsidP="00D54883">
            <w:pPr>
              <w:rPr>
                <w:rFonts w:ascii="Arial" w:hAnsi="Arial" w:cs="Arial"/>
                <w:sz w:val="18"/>
                <w:szCs w:val="18"/>
              </w:rPr>
            </w:pPr>
            <w:r w:rsidRPr="00ED4CFA">
              <w:rPr>
                <w:rFonts w:ascii="Arial" w:hAnsi="Arial" w:cs="Arial"/>
                <w:sz w:val="18"/>
                <w:szCs w:val="18"/>
              </w:rPr>
              <w:t>Identify letter sound relationships of single letters and illustrate a picture for each.</w:t>
            </w:r>
          </w:p>
          <w:p w14:paraId="62F658D1" w14:textId="3EF7ADA1" w:rsidR="0075787D" w:rsidRPr="00ED4CFA" w:rsidRDefault="0075787D" w:rsidP="00D5488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872C8E5" w14:textId="77777777" w:rsidR="0075787D" w:rsidRPr="00ED4CFA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2B2E9DE" w14:textId="77777777" w:rsidR="00D54883" w:rsidRPr="00ED4CFA" w:rsidRDefault="00D54883" w:rsidP="00D54883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ED4CFA">
              <w:rPr>
                <w:rFonts w:ascii="Arial" w:hAnsi="Arial" w:cs="Arial"/>
                <w:bCs/>
                <w:sz w:val="18"/>
                <w:szCs w:val="18"/>
              </w:rPr>
              <w:t xml:space="preserve">Builds up and breaks down simple words beginning with a single consonant into onset and -rime (e.g., p-i-g = pig, h-e-n = hen) </w:t>
            </w:r>
          </w:p>
          <w:p w14:paraId="5179A12D" w14:textId="3ECCBD00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229127D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3CB728C4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ED4CFA">
              <w:rPr>
                <w:rFonts w:ascii="Arial" w:hAnsi="Arial" w:cs="Arial"/>
                <w:b/>
                <w:sz w:val="18"/>
                <w:szCs w:val="18"/>
              </w:rPr>
              <w:t>Consolidation</w:t>
            </w:r>
            <w:r w:rsidRPr="00ED4CFA"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59A3BB7F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ED4CFA">
              <w:rPr>
                <w:rFonts w:ascii="Arial" w:hAnsi="Arial" w:cs="Arial"/>
                <w:sz w:val="18"/>
                <w:szCs w:val="18"/>
              </w:rPr>
              <w:t xml:space="preserve">Spelling Test </w:t>
            </w:r>
          </w:p>
          <w:p w14:paraId="67EDD944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ED4CFA">
              <w:rPr>
                <w:rFonts w:ascii="Arial" w:hAnsi="Arial" w:cs="Arial"/>
                <w:sz w:val="18"/>
                <w:szCs w:val="18"/>
              </w:rPr>
              <w:t>Written activity / Worksheet</w:t>
            </w:r>
          </w:p>
          <w:p w14:paraId="7B5D61B8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5CDE3C" w14:textId="487AD8AA" w:rsidR="0075787D" w:rsidRPr="00ED4CFA" w:rsidRDefault="0075787D" w:rsidP="005B146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ED4CFA" w14:paraId="20F5A756" w14:textId="77777777" w:rsidTr="0067789C">
        <w:tc>
          <w:tcPr>
            <w:tcW w:w="2127" w:type="dxa"/>
          </w:tcPr>
          <w:p w14:paraId="1044E2EA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ED4CFA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 w:rsidRPr="00ED4CFA">
              <w:rPr>
                <w:rFonts w:ascii="Arial" w:hAnsi="Arial" w:cs="Arial"/>
                <w:sz w:val="18"/>
                <w:szCs w:val="18"/>
              </w:rPr>
              <w:t xml:space="preserve">2 days per week: Tuesdays and Thursdays </w:t>
            </w:r>
          </w:p>
          <w:p w14:paraId="313269E3" w14:textId="3DC1DC9C" w:rsidR="0075787D" w:rsidRPr="00ED4CFA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7614F451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CEDB2E0" w14:textId="3E213C37" w:rsidR="0075787D" w:rsidRPr="00ED4CFA" w:rsidRDefault="007D309E" w:rsidP="00ED4CFA">
            <w:pPr>
              <w:rPr>
                <w:rFonts w:ascii="Arial" w:hAnsi="Arial" w:cs="Arial"/>
                <w:sz w:val="18"/>
                <w:szCs w:val="18"/>
              </w:rPr>
            </w:pPr>
            <w:r w:rsidRPr="00ED4CFA">
              <w:rPr>
                <w:rFonts w:ascii="Arial" w:hAnsi="Arial" w:cs="Arial"/>
                <w:bCs/>
                <w:sz w:val="18"/>
                <w:szCs w:val="18"/>
                <w:lang w:val="en-US"/>
              </w:rPr>
              <w:t>Completes sentences by filling in missing words.</w:t>
            </w:r>
          </w:p>
        </w:tc>
        <w:tc>
          <w:tcPr>
            <w:tcW w:w="2693" w:type="dxa"/>
          </w:tcPr>
          <w:p w14:paraId="65F40122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F3052D2" w14:textId="77777777" w:rsidR="007D309E" w:rsidRPr="00ED4CFA" w:rsidRDefault="007D309E" w:rsidP="007D309E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D4CFA">
              <w:rPr>
                <w:rFonts w:ascii="Arial" w:hAnsi="Arial" w:cs="Arial"/>
                <w:sz w:val="18"/>
                <w:szCs w:val="18"/>
                <w:lang w:val="en-US"/>
              </w:rPr>
              <w:t xml:space="preserve">Uses a children’s dictionary where necessary. </w:t>
            </w:r>
          </w:p>
          <w:p w14:paraId="5CDC534F" w14:textId="1C0FD031" w:rsidR="0075787D" w:rsidRPr="00ED4CFA" w:rsidRDefault="007D309E" w:rsidP="00ED4CFA">
            <w:pPr>
              <w:rPr>
                <w:rFonts w:ascii="Arial" w:hAnsi="Arial" w:cs="Arial"/>
                <w:sz w:val="18"/>
                <w:szCs w:val="18"/>
              </w:rPr>
            </w:pPr>
            <w:r w:rsidRPr="00ED4CFA">
              <w:rPr>
                <w:rFonts w:ascii="Arial" w:hAnsi="Arial" w:cs="Arial"/>
                <w:sz w:val="18"/>
                <w:szCs w:val="18"/>
                <w:lang w:val="en-US"/>
              </w:rPr>
              <w:t>DBE page: 46</w:t>
            </w:r>
          </w:p>
        </w:tc>
        <w:tc>
          <w:tcPr>
            <w:tcW w:w="2694" w:type="dxa"/>
          </w:tcPr>
          <w:p w14:paraId="0B74F55D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ED4CFA" w14:paraId="4D77EBFD" w14:textId="77777777" w:rsidTr="0067789C">
        <w:tc>
          <w:tcPr>
            <w:tcW w:w="2127" w:type="dxa"/>
          </w:tcPr>
          <w:p w14:paraId="0B214AB6" w14:textId="0E1A1DAE" w:rsidR="0075787D" w:rsidRPr="00ED4CFA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D4CFA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ED4CFA">
              <w:rPr>
                <w:rFonts w:ascii="Arial" w:hAnsi="Arial" w:cs="Arial"/>
                <w:sz w:val="18"/>
                <w:szCs w:val="18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173BF200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ED4CFA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71BFA138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F98DC86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ED4CFA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0650F233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A68491E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ED4CFA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3DCA05C0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A4B6847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ED4CFA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09EC10E3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0508492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ED4CFA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6BFAA00A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8DA9905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ED4CFA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452D122F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D1F65D8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ED4CFA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68930853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BB357E7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ED4CFA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A402D81" w14:textId="77777777" w:rsidR="0075787D" w:rsidRPr="00ED4CFA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4" w:type="dxa"/>
          </w:tcPr>
          <w:p w14:paraId="6B1E9FFA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ED4CFA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10EC2C2A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F6701ED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ED4CFA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3DC1C38E" w14:textId="77777777" w:rsidR="0075787D" w:rsidRPr="00ED4CF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146A" w:rsidRPr="00ED4CFA" w14:paraId="1667F2C6" w14:textId="77777777" w:rsidTr="0067789C">
        <w:tc>
          <w:tcPr>
            <w:tcW w:w="2127" w:type="dxa"/>
          </w:tcPr>
          <w:p w14:paraId="3419699B" w14:textId="77777777" w:rsidR="005B146A" w:rsidRPr="00ED4CFA" w:rsidRDefault="005B146A" w:rsidP="005B146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D4CFA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693" w:type="dxa"/>
          </w:tcPr>
          <w:p w14:paraId="540E536F" w14:textId="77777777" w:rsidR="005B146A" w:rsidRPr="00ED4CFA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  <w:r w:rsidRPr="00ED4CFA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538F4140" w14:textId="77777777" w:rsidR="005B146A" w:rsidRPr="00ED4CFA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  <w:r w:rsidRPr="00ED4CFA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24C1F68A" w14:textId="77777777" w:rsidR="005B146A" w:rsidRPr="00ED4CFA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  <w:r w:rsidRPr="00ED4CFA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33A70B33" w14:textId="77777777" w:rsidR="005B146A" w:rsidRPr="00ED4CFA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  <w:r w:rsidRPr="00ED4CFA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0413EF87" w14:textId="16897DAD" w:rsidR="005B146A" w:rsidRPr="00ED4CFA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0BD8C771" w14:textId="77777777" w:rsidR="005B146A" w:rsidRPr="00ED4CFA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146A" w:rsidRPr="00ED4CFA" w14:paraId="4F733474" w14:textId="77777777" w:rsidTr="0067789C">
        <w:tc>
          <w:tcPr>
            <w:tcW w:w="2127" w:type="dxa"/>
          </w:tcPr>
          <w:p w14:paraId="2CD95CAA" w14:textId="77777777" w:rsidR="005B146A" w:rsidRPr="00ED4CFA" w:rsidRDefault="005B146A" w:rsidP="005B146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EAA7D50" w14:textId="77777777" w:rsidR="005B146A" w:rsidRPr="00ED4CFA" w:rsidRDefault="005B146A" w:rsidP="005B146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D4CFA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29C4AB38" w14:textId="2A656398" w:rsidR="005B146A" w:rsidRPr="00ED4CFA" w:rsidRDefault="005B146A" w:rsidP="005B146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78E9456D" w14:textId="77777777" w:rsidR="005B146A" w:rsidRPr="00ED4CFA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8196EBF" w14:textId="77777777" w:rsidR="005B146A" w:rsidRPr="00ED4CFA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2BA4A82" w14:textId="77777777" w:rsidR="005B146A" w:rsidRPr="00ED4CFA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FC9551C" w14:textId="77777777" w:rsidR="005B146A" w:rsidRPr="00ED4CFA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9D304FE" w14:textId="77777777" w:rsidR="005B146A" w:rsidRPr="00ED4CFA" w:rsidRDefault="005B146A" w:rsidP="005B146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3750D6B" w14:textId="69E1A8BA" w:rsidR="00AE69BD" w:rsidRDefault="00AE69BD" w:rsidP="00441972">
      <w:pPr>
        <w:rPr>
          <w:rFonts w:ascii="Arial" w:hAnsi="Arial" w:cs="Arial"/>
          <w:noProof/>
          <w:sz w:val="18"/>
          <w:szCs w:val="18"/>
          <w:lang w:val="en-US"/>
        </w:rPr>
      </w:pPr>
    </w:p>
    <w:p w14:paraId="11B0181E" w14:textId="46AD4AF4" w:rsidR="00DE2763" w:rsidRPr="00F751EE" w:rsidRDefault="00441972" w:rsidP="00441972">
      <w:pPr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noProof/>
          <w:sz w:val="18"/>
          <w:szCs w:val="18"/>
          <w:lang w:val="en-US"/>
        </w:rPr>
        <w:drawing>
          <wp:anchor distT="0" distB="0" distL="114300" distR="114300" simplePos="0" relativeHeight="251654144" behindDoc="0" locked="0" layoutInCell="1" allowOverlap="1" wp14:anchorId="7712F66B" wp14:editId="5414DB00">
            <wp:simplePos x="0" y="0"/>
            <wp:positionH relativeFrom="column">
              <wp:posOffset>-666750</wp:posOffset>
            </wp:positionH>
            <wp:positionV relativeFrom="paragraph">
              <wp:posOffset>-689610</wp:posOffset>
            </wp:positionV>
            <wp:extent cx="2047875" cy="685800"/>
            <wp:effectExtent l="0" t="0" r="9525" b="0"/>
            <wp:wrapSquare wrapText="bothSides"/>
            <wp:docPr id="7" name="Picture 7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763" w:rsidRPr="00F852F2">
        <w:rPr>
          <w:rFonts w:ascii="Arial" w:hAnsi="Arial" w:cs="Arial"/>
          <w:sz w:val="18"/>
          <w:szCs w:val="18"/>
        </w:rPr>
        <w:t xml:space="preserve">                                          </w:t>
      </w:r>
      <w:r w:rsidR="004E4B21" w:rsidRPr="00F852F2">
        <w:rPr>
          <w:rFonts w:ascii="Arial" w:hAnsi="Arial" w:cs="Arial"/>
          <w:sz w:val="18"/>
          <w:szCs w:val="18"/>
        </w:rPr>
        <w:t xml:space="preserve">    </w:t>
      </w:r>
      <w:r w:rsidR="00D33B36" w:rsidRPr="00F852F2">
        <w:rPr>
          <w:rFonts w:ascii="Arial" w:hAnsi="Arial" w:cs="Arial"/>
          <w:sz w:val="18"/>
          <w:szCs w:val="18"/>
        </w:rPr>
        <w:t xml:space="preserve">    </w:t>
      </w:r>
      <w:r w:rsidR="00106734" w:rsidRPr="00F852F2">
        <w:rPr>
          <w:rFonts w:ascii="Arial" w:hAnsi="Arial" w:cs="Arial"/>
          <w:sz w:val="18"/>
          <w:szCs w:val="18"/>
        </w:rPr>
        <w:t xml:space="preserve">  </w:t>
      </w:r>
      <w:r w:rsidR="00983672" w:rsidRPr="00F852F2">
        <w:rPr>
          <w:rFonts w:ascii="Arial" w:hAnsi="Arial" w:cs="Arial"/>
          <w:sz w:val="18"/>
          <w:szCs w:val="18"/>
        </w:rPr>
        <w:t xml:space="preserve">   </w:t>
      </w:r>
      <w:r w:rsidR="004E4B21" w:rsidRPr="00F852F2">
        <w:rPr>
          <w:rFonts w:ascii="Arial" w:hAnsi="Arial" w:cs="Arial"/>
          <w:sz w:val="18"/>
          <w:szCs w:val="18"/>
        </w:rPr>
        <w:t xml:space="preserve"> </w:t>
      </w:r>
      <w:r w:rsidR="00DE2763" w:rsidRPr="00F852F2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                                     </w:t>
      </w:r>
      <w:r w:rsidR="00F751EE">
        <w:rPr>
          <w:rFonts w:ascii="Arial" w:hAnsi="Arial" w:cs="Arial"/>
          <w:sz w:val="18"/>
          <w:szCs w:val="18"/>
        </w:rPr>
        <w:t xml:space="preserve">                      </w:t>
      </w:r>
      <w:r w:rsidR="00DE2763" w:rsidRPr="00F852F2">
        <w:rPr>
          <w:rFonts w:ascii="Arial" w:hAnsi="Arial" w:cs="Arial"/>
          <w:sz w:val="18"/>
          <w:szCs w:val="18"/>
        </w:rPr>
        <w:t xml:space="preserve"> </w:t>
      </w:r>
      <w:r w:rsidR="00DE2763" w:rsidRPr="00F751EE">
        <w:rPr>
          <w:rFonts w:ascii="Arial" w:hAnsi="Arial" w:cs="Arial"/>
          <w:b/>
          <w:sz w:val="18"/>
          <w:szCs w:val="18"/>
        </w:rPr>
        <w:t>ECD/FOUNDATION PHASE</w:t>
      </w:r>
    </w:p>
    <w:p w14:paraId="2B99DF70" w14:textId="65C5CE8D" w:rsidR="00DE2763" w:rsidRPr="00F751EE" w:rsidRDefault="00DE2763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F751EE">
        <w:rPr>
          <w:rFonts w:ascii="Arial" w:hAnsi="Arial" w:cs="Arial"/>
          <w:b/>
          <w:sz w:val="18"/>
          <w:szCs w:val="18"/>
        </w:rPr>
        <w:t xml:space="preserve">                         </w:t>
      </w:r>
      <w:r w:rsidR="00441972" w:rsidRPr="00F751EE">
        <w:rPr>
          <w:rFonts w:ascii="Arial" w:hAnsi="Arial" w:cs="Arial"/>
          <w:b/>
          <w:sz w:val="18"/>
          <w:szCs w:val="18"/>
        </w:rPr>
        <w:t xml:space="preserve">                              </w:t>
      </w:r>
      <w:r w:rsidR="00A67598" w:rsidRPr="00F751EE">
        <w:rPr>
          <w:rFonts w:ascii="Arial" w:hAnsi="Arial" w:cs="Arial"/>
          <w:b/>
          <w:sz w:val="18"/>
          <w:szCs w:val="18"/>
        </w:rPr>
        <w:t xml:space="preserve">    </w:t>
      </w:r>
      <w:r w:rsidR="00441972" w:rsidRPr="00F751EE">
        <w:rPr>
          <w:rFonts w:ascii="Arial" w:hAnsi="Arial" w:cs="Arial"/>
          <w:b/>
          <w:sz w:val="18"/>
          <w:szCs w:val="18"/>
        </w:rPr>
        <w:t xml:space="preserve">   </w:t>
      </w:r>
      <w:r w:rsidR="00F751EE">
        <w:rPr>
          <w:rFonts w:ascii="Arial" w:hAnsi="Arial" w:cs="Arial"/>
          <w:b/>
          <w:sz w:val="18"/>
          <w:szCs w:val="18"/>
        </w:rPr>
        <w:t xml:space="preserve">              </w:t>
      </w:r>
      <w:r w:rsidR="004508F3">
        <w:rPr>
          <w:rFonts w:ascii="Arial" w:hAnsi="Arial" w:cs="Arial"/>
          <w:b/>
          <w:sz w:val="18"/>
          <w:szCs w:val="18"/>
        </w:rPr>
        <w:t xml:space="preserve">  </w:t>
      </w:r>
      <w:r w:rsidR="00F751EE">
        <w:rPr>
          <w:rFonts w:ascii="Arial" w:hAnsi="Arial" w:cs="Arial"/>
          <w:b/>
          <w:sz w:val="18"/>
          <w:szCs w:val="18"/>
        </w:rPr>
        <w:t xml:space="preserve">       </w:t>
      </w:r>
      <w:r w:rsidR="00441972" w:rsidRPr="00F751EE">
        <w:rPr>
          <w:rFonts w:ascii="Arial" w:hAnsi="Arial" w:cs="Arial"/>
          <w:b/>
          <w:sz w:val="18"/>
          <w:szCs w:val="18"/>
        </w:rPr>
        <w:t xml:space="preserve"> </w:t>
      </w:r>
      <w:r w:rsidRPr="00F751EE">
        <w:rPr>
          <w:rFonts w:ascii="Arial" w:hAnsi="Arial" w:cs="Arial"/>
          <w:b/>
          <w:sz w:val="18"/>
          <w:szCs w:val="18"/>
        </w:rPr>
        <w:t xml:space="preserve">LESSON PLANS: FIRST ADDITIONAL LANGUAGE – ENGLISH </w:t>
      </w:r>
    </w:p>
    <w:p w14:paraId="4C90B5BB" w14:textId="13B34573" w:rsidR="007E5B44" w:rsidRPr="00F751EE" w:rsidRDefault="00DE2763" w:rsidP="003B491D">
      <w:pPr>
        <w:rPr>
          <w:rFonts w:ascii="Arial" w:hAnsi="Arial" w:cs="Arial"/>
          <w:b/>
          <w:sz w:val="18"/>
          <w:szCs w:val="18"/>
        </w:rPr>
      </w:pPr>
      <w:r w:rsidRPr="00F751EE">
        <w:rPr>
          <w:rFonts w:ascii="Arial" w:hAnsi="Arial" w:cs="Arial"/>
          <w:b/>
          <w:sz w:val="18"/>
          <w:szCs w:val="18"/>
        </w:rPr>
        <w:t xml:space="preserve">GRADE </w:t>
      </w:r>
      <w:r w:rsidR="003E7212" w:rsidRPr="00F751EE">
        <w:rPr>
          <w:rFonts w:ascii="Arial" w:hAnsi="Arial" w:cs="Arial"/>
          <w:b/>
          <w:sz w:val="18"/>
          <w:szCs w:val="18"/>
        </w:rPr>
        <w:t>2</w:t>
      </w:r>
      <w:r w:rsidRPr="00F751EE">
        <w:rPr>
          <w:rFonts w:ascii="Arial" w:hAnsi="Arial" w:cs="Arial"/>
          <w:b/>
          <w:sz w:val="18"/>
          <w:szCs w:val="18"/>
        </w:rPr>
        <w:t xml:space="preserve"> TERM </w:t>
      </w:r>
      <w:r w:rsidR="00A8058A" w:rsidRPr="00F751EE">
        <w:rPr>
          <w:rFonts w:ascii="Arial" w:hAnsi="Arial" w:cs="Arial"/>
          <w:b/>
          <w:sz w:val="18"/>
          <w:szCs w:val="18"/>
        </w:rPr>
        <w:t>2</w:t>
      </w:r>
      <w:r w:rsidRPr="00F751EE">
        <w:rPr>
          <w:rFonts w:ascii="Arial" w:hAnsi="Arial" w:cs="Arial"/>
          <w:b/>
          <w:sz w:val="18"/>
          <w:szCs w:val="18"/>
        </w:rPr>
        <w:t xml:space="preserve">             </w:t>
      </w:r>
      <w:r w:rsidR="00AE69BD" w:rsidRPr="00F751EE">
        <w:rPr>
          <w:rFonts w:ascii="Arial" w:hAnsi="Arial" w:cs="Arial"/>
          <w:b/>
          <w:sz w:val="18"/>
          <w:szCs w:val="18"/>
        </w:rPr>
        <w:t xml:space="preserve">                                      </w:t>
      </w:r>
      <w:r w:rsidR="00F751EE">
        <w:rPr>
          <w:rFonts w:ascii="Arial" w:hAnsi="Arial" w:cs="Arial"/>
          <w:b/>
          <w:sz w:val="18"/>
          <w:szCs w:val="18"/>
        </w:rPr>
        <w:t xml:space="preserve">                                </w:t>
      </w:r>
      <w:r w:rsidR="00AE69BD" w:rsidRPr="00F751EE">
        <w:rPr>
          <w:rFonts w:ascii="Arial" w:hAnsi="Arial" w:cs="Arial"/>
          <w:b/>
          <w:sz w:val="18"/>
          <w:szCs w:val="18"/>
        </w:rPr>
        <w:t xml:space="preserve">  MAXIMUM TIME OF 3 HOURS      </w:t>
      </w:r>
      <w:r w:rsidRPr="00F751EE">
        <w:rPr>
          <w:rFonts w:ascii="Arial" w:hAnsi="Arial" w:cs="Arial"/>
          <w:b/>
          <w:sz w:val="18"/>
          <w:szCs w:val="18"/>
        </w:rPr>
        <w:t xml:space="preserve">                                                           Week: 3</w:t>
      </w:r>
      <w:r w:rsidR="00990DB1" w:rsidRPr="00F751EE">
        <w:rPr>
          <w:rFonts w:ascii="Arial" w:hAnsi="Arial" w:cs="Arial"/>
          <w:b/>
          <w:sz w:val="18"/>
          <w:szCs w:val="18"/>
        </w:rPr>
        <w:t xml:space="preserve">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DE2763" w:rsidRPr="00F751EE" w14:paraId="6DFD1C50" w14:textId="77777777" w:rsidTr="00B5049B">
        <w:tc>
          <w:tcPr>
            <w:tcW w:w="2127" w:type="dxa"/>
            <w:shd w:val="clear" w:color="auto" w:fill="D9D9D9" w:themeFill="background1" w:themeFillShade="D9"/>
          </w:tcPr>
          <w:p w14:paraId="214080B7" w14:textId="77777777" w:rsidR="004508F3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BAADBD4" w14:textId="77777777" w:rsidR="00DE2763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751EE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  <w:p w14:paraId="0D2E0E37" w14:textId="4296BBAE" w:rsidR="004508F3" w:rsidRPr="00F751EE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6750AE68" w14:textId="77777777" w:rsidR="004508F3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AE411DF" w14:textId="54C010C8" w:rsidR="00DE2763" w:rsidRPr="00F751EE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751EE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198AA35" w14:textId="77777777" w:rsidR="004508F3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A8E7333" w14:textId="1D3FBF40" w:rsidR="00DE2763" w:rsidRPr="00F751EE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751EE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FCFD50C" w14:textId="77777777" w:rsidR="004508F3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5E6478B" w14:textId="48C67052" w:rsidR="00DE2763" w:rsidRPr="00F751EE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751EE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8986F48" w14:textId="77777777" w:rsidR="004508F3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E535513" w14:textId="632D36B3" w:rsidR="00DE2763" w:rsidRPr="00F751EE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751EE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5FFC420A" w14:textId="77777777" w:rsidR="004508F3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DF36882" w14:textId="6AF1F977" w:rsidR="00DE2763" w:rsidRPr="00F751EE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751EE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202589" w:rsidRPr="00F751EE" w14:paraId="5AD9C2BD" w14:textId="77777777" w:rsidTr="00B5049B">
        <w:tc>
          <w:tcPr>
            <w:tcW w:w="2127" w:type="dxa"/>
          </w:tcPr>
          <w:p w14:paraId="61086A23" w14:textId="4451BCB4" w:rsidR="00202589" w:rsidRPr="00F751EE" w:rsidRDefault="00202589" w:rsidP="0020258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751EE">
              <w:rPr>
                <w:rFonts w:ascii="Arial" w:hAnsi="Arial" w:cs="Arial"/>
                <w:b/>
                <w:sz w:val="18"/>
                <w:szCs w:val="18"/>
              </w:rPr>
              <w:t>LISTENING AND SPEAKING: 3 days per week: Mondays, Wednesdays &amp; Fridays</w:t>
            </w:r>
          </w:p>
        </w:tc>
        <w:tc>
          <w:tcPr>
            <w:tcW w:w="2693" w:type="dxa"/>
          </w:tcPr>
          <w:p w14:paraId="5845600D" w14:textId="37E577CE" w:rsidR="009A68B7" w:rsidRPr="00F751EE" w:rsidRDefault="009A68B7" w:rsidP="00B432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F751EE">
              <w:rPr>
                <w:rFonts w:ascii="Arial" w:hAnsi="Arial" w:cs="Arial"/>
                <w:sz w:val="18"/>
                <w:szCs w:val="18"/>
                <w:lang w:val="en-US"/>
              </w:rPr>
              <w:t>Follow a short sequence of instructions</w:t>
            </w:r>
            <w:r w:rsidR="00B43225" w:rsidRPr="00F751EE">
              <w:rPr>
                <w:rFonts w:ascii="Arial" w:hAnsi="Arial" w:cs="Arial"/>
                <w:sz w:val="18"/>
                <w:szCs w:val="18"/>
                <w:lang w:val="en-US"/>
              </w:rPr>
              <w:t>: s</w:t>
            </w:r>
            <w:r w:rsidRPr="00F751EE">
              <w:rPr>
                <w:rFonts w:ascii="Arial" w:hAnsi="Arial" w:cs="Arial"/>
                <w:sz w:val="18"/>
                <w:szCs w:val="18"/>
                <w:lang w:val="en-US"/>
              </w:rPr>
              <w:t>tand up, walk to the door</w:t>
            </w:r>
          </w:p>
          <w:p w14:paraId="1D21DFC0" w14:textId="7882C369" w:rsidR="00202589" w:rsidRPr="00F751EE" w:rsidRDefault="009A68B7" w:rsidP="009A68B7">
            <w:pPr>
              <w:pStyle w:val="ListParagraph"/>
              <w:ind w:left="39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F751EE">
              <w:rPr>
                <w:rFonts w:ascii="Arial" w:hAnsi="Arial" w:cs="Arial"/>
                <w:sz w:val="18"/>
                <w:szCs w:val="18"/>
                <w:lang w:val="en-US"/>
              </w:rPr>
              <w:t>Memorise and perform simple poem, action rhyme</w:t>
            </w:r>
          </w:p>
        </w:tc>
        <w:tc>
          <w:tcPr>
            <w:tcW w:w="2693" w:type="dxa"/>
          </w:tcPr>
          <w:p w14:paraId="37918CA3" w14:textId="77777777" w:rsidR="00202589" w:rsidRPr="00F751EE" w:rsidRDefault="00202589" w:rsidP="0020258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29B6FEC" w14:textId="77777777" w:rsidR="00B43225" w:rsidRPr="00F751EE" w:rsidRDefault="00B43225" w:rsidP="00B432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F751EE">
              <w:rPr>
                <w:rFonts w:ascii="Arial" w:hAnsi="Arial" w:cs="Arial"/>
                <w:sz w:val="18"/>
                <w:szCs w:val="18"/>
                <w:lang w:val="en-US"/>
              </w:rPr>
              <w:t>Gives simple instructions e.g.  Open the door, close the door.</w:t>
            </w:r>
          </w:p>
          <w:p w14:paraId="07487E79" w14:textId="369469C5" w:rsidR="00202589" w:rsidRPr="00F751EE" w:rsidRDefault="00202589" w:rsidP="00C44D5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3289525" w14:textId="77777777" w:rsidR="00202589" w:rsidRPr="00F751EE" w:rsidRDefault="00202589" w:rsidP="0020258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6CA2711A" w14:textId="723D5782" w:rsidR="009A68B7" w:rsidRPr="00F751EE" w:rsidRDefault="009A68B7" w:rsidP="009A68B7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F751EE">
              <w:rPr>
                <w:rFonts w:ascii="Arial" w:hAnsi="Arial" w:cs="Arial"/>
                <w:sz w:val="18"/>
                <w:szCs w:val="18"/>
                <w:lang w:val="en-US"/>
              </w:rPr>
              <w:t>Discussion -   Oral vocabulary-At the beach</w:t>
            </w:r>
          </w:p>
          <w:p w14:paraId="3652F802" w14:textId="28014037" w:rsidR="00B43225" w:rsidRPr="00F751EE" w:rsidRDefault="00B43225" w:rsidP="009A68B7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F751EE">
              <w:rPr>
                <w:rFonts w:ascii="Arial" w:hAnsi="Arial" w:cs="Arial"/>
                <w:sz w:val="18"/>
                <w:szCs w:val="18"/>
                <w:lang w:val="en-US"/>
              </w:rPr>
              <w:t xml:space="preserve">DBE page:  50          </w:t>
            </w:r>
          </w:p>
          <w:p w14:paraId="3F2DCB37" w14:textId="76AA775D" w:rsidR="00202589" w:rsidRPr="00F751EE" w:rsidRDefault="00202589" w:rsidP="00C44D57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751EE" w14:paraId="4DF8FC67" w14:textId="77777777" w:rsidTr="00B5049B">
        <w:tc>
          <w:tcPr>
            <w:tcW w:w="2127" w:type="dxa"/>
          </w:tcPr>
          <w:p w14:paraId="3CDB3A19" w14:textId="77777777" w:rsidR="0075787D" w:rsidRPr="00F751EE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751EE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F751EE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F751EE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4150A6A6" w14:textId="77777777" w:rsidR="0075787D" w:rsidRPr="00F751EE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E1618C7" w14:textId="77777777" w:rsidR="0075787D" w:rsidRPr="00F751EE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751EE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</w:p>
          <w:p w14:paraId="747C9732" w14:textId="40C16867" w:rsidR="0075787D" w:rsidRPr="00F751EE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751EE">
              <w:rPr>
                <w:rFonts w:ascii="Arial" w:hAnsi="Arial" w:cs="Arial"/>
                <w:sz w:val="18"/>
                <w:szCs w:val="18"/>
              </w:rPr>
              <w:t>2 days per week: Tuesdays and Thursdays. Use same Big Book over two weeks. One written activity per week. (use Six Bricks)</w:t>
            </w:r>
          </w:p>
        </w:tc>
        <w:tc>
          <w:tcPr>
            <w:tcW w:w="2693" w:type="dxa"/>
          </w:tcPr>
          <w:p w14:paraId="6AC14C40" w14:textId="1A2A4378" w:rsidR="0075787D" w:rsidRPr="00F751EE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1DE1358" w14:textId="453C24BC" w:rsidR="007B0B8B" w:rsidRPr="00F751EE" w:rsidRDefault="007B0B8B" w:rsidP="007B0B8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F751EE">
              <w:rPr>
                <w:rFonts w:ascii="Arial" w:hAnsi="Arial" w:cs="Arial"/>
                <w:sz w:val="18"/>
                <w:szCs w:val="18"/>
                <w:lang w:val="en-US"/>
              </w:rPr>
              <w:t>Text: DBE page 50-51</w:t>
            </w:r>
          </w:p>
          <w:p w14:paraId="2F98E139" w14:textId="77777777" w:rsidR="007B0B8B" w:rsidRPr="00F751EE" w:rsidRDefault="007B0B8B" w:rsidP="007B0B8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F751EE">
              <w:rPr>
                <w:rFonts w:ascii="Arial" w:hAnsi="Arial" w:cs="Arial"/>
                <w:sz w:val="18"/>
                <w:szCs w:val="18"/>
                <w:lang w:val="en-US"/>
              </w:rPr>
              <w:t>Predict, Read, questions, point out vocabulary</w:t>
            </w:r>
          </w:p>
          <w:p w14:paraId="14973375" w14:textId="2699EB5D" w:rsidR="0075787D" w:rsidRPr="00F751EE" w:rsidRDefault="0075787D" w:rsidP="007B0B8B">
            <w:pPr>
              <w:ind w:left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79DBAD1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91496F4" w14:textId="79E711FE" w:rsidR="0075787D" w:rsidRPr="00F751EE" w:rsidRDefault="007B0B8B" w:rsidP="0075787D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F751EE">
              <w:rPr>
                <w:rFonts w:ascii="Arial" w:hAnsi="Arial" w:cs="Arial"/>
                <w:bCs/>
                <w:sz w:val="18"/>
                <w:szCs w:val="18"/>
                <w:lang w:val="en-US"/>
              </w:rPr>
              <w:t>Uses the reading strategies taught in the Home Language to make sense and monitor self when reading (phonics, context clues, structural analyses, sight words)</w:t>
            </w:r>
          </w:p>
        </w:tc>
        <w:tc>
          <w:tcPr>
            <w:tcW w:w="2694" w:type="dxa"/>
          </w:tcPr>
          <w:p w14:paraId="35EFDCDE" w14:textId="77777777" w:rsidR="0075787D" w:rsidRPr="00F751EE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751EE" w14:paraId="551556EF" w14:textId="77777777" w:rsidTr="00B5049B">
        <w:tc>
          <w:tcPr>
            <w:tcW w:w="2127" w:type="dxa"/>
          </w:tcPr>
          <w:p w14:paraId="33A94E93" w14:textId="5D646254" w:rsidR="0075787D" w:rsidRPr="00F751EE" w:rsidRDefault="0075787D" w:rsidP="0005210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751EE">
              <w:rPr>
                <w:rFonts w:ascii="Arial" w:hAnsi="Arial" w:cs="Arial"/>
                <w:b/>
                <w:sz w:val="18"/>
                <w:szCs w:val="18"/>
              </w:rPr>
              <w:t xml:space="preserve">PHONICS: </w:t>
            </w:r>
            <w:r w:rsidRPr="00F751EE">
              <w:rPr>
                <w:rFonts w:ascii="Arial" w:hAnsi="Arial" w:cs="Arial"/>
                <w:sz w:val="18"/>
                <w:szCs w:val="18"/>
              </w:rPr>
              <w:t>3 days per week (Mondays, Wednesdays &amp; Fridays) and 1 spelling test.</w:t>
            </w:r>
            <w:r w:rsidRPr="00F751EE">
              <w:rPr>
                <w:rFonts w:ascii="Arial" w:hAnsi="Arial" w:cs="Arial"/>
                <w:b/>
                <w:sz w:val="18"/>
                <w:szCs w:val="18"/>
              </w:rPr>
              <w:t xml:space="preserve">  U</w:t>
            </w:r>
            <w:r w:rsidRPr="00F751EE">
              <w:rPr>
                <w:rFonts w:ascii="Arial" w:hAnsi="Arial" w:cs="Arial"/>
                <w:sz w:val="18"/>
                <w:szCs w:val="18"/>
              </w:rPr>
              <w:t>se own Phonics programme.</w:t>
            </w:r>
          </w:p>
        </w:tc>
        <w:tc>
          <w:tcPr>
            <w:tcW w:w="2693" w:type="dxa"/>
          </w:tcPr>
          <w:p w14:paraId="47F57A96" w14:textId="77777777" w:rsidR="001658AC" w:rsidRPr="00F751EE" w:rsidRDefault="001658AC" w:rsidP="001658AC">
            <w:pPr>
              <w:rPr>
                <w:rFonts w:ascii="Arial" w:hAnsi="Arial" w:cs="Arial"/>
                <w:sz w:val="18"/>
                <w:szCs w:val="18"/>
              </w:rPr>
            </w:pPr>
            <w:r w:rsidRPr="00F751EE">
              <w:rPr>
                <w:rFonts w:ascii="Arial" w:hAnsi="Arial" w:cs="Arial"/>
                <w:sz w:val="18"/>
                <w:szCs w:val="18"/>
              </w:rPr>
              <w:t>Identify letter sound relationships of single letters and illustrate a picture for each.</w:t>
            </w:r>
          </w:p>
          <w:p w14:paraId="63E00060" w14:textId="1BAF2A0B" w:rsidR="0075787D" w:rsidRPr="00F751EE" w:rsidRDefault="0075787D" w:rsidP="001658A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D5E8CE1" w14:textId="77777777" w:rsidR="0075787D" w:rsidRPr="00F751EE" w:rsidRDefault="0075787D" w:rsidP="0075787D">
            <w:pPr>
              <w:pStyle w:val="ListParagraph"/>
              <w:ind w:left="32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64D55C51" w14:textId="29ECB938" w:rsidR="0075787D" w:rsidRPr="00F751EE" w:rsidRDefault="001658AC" w:rsidP="00B5049B">
            <w:pPr>
              <w:pStyle w:val="ListParagraph"/>
              <w:ind w:left="40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F751EE">
              <w:rPr>
                <w:rFonts w:ascii="Arial" w:hAnsi="Arial" w:cs="Arial"/>
                <w:bCs/>
                <w:sz w:val="18"/>
                <w:szCs w:val="18"/>
              </w:rPr>
              <w:t>Builds up and breaks down simple words beginning with a single consonant into onset and -rime (e.g., p-i-g = pig, h-e-n = hen)</w:t>
            </w:r>
          </w:p>
        </w:tc>
        <w:tc>
          <w:tcPr>
            <w:tcW w:w="2693" w:type="dxa"/>
          </w:tcPr>
          <w:p w14:paraId="6843715B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7E609967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751EE">
              <w:rPr>
                <w:rFonts w:ascii="Arial" w:hAnsi="Arial" w:cs="Arial"/>
                <w:b/>
                <w:sz w:val="18"/>
                <w:szCs w:val="18"/>
              </w:rPr>
              <w:t>Consolidation</w:t>
            </w:r>
            <w:r w:rsidRPr="00F751EE"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5AEA1374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751EE">
              <w:rPr>
                <w:rFonts w:ascii="Arial" w:hAnsi="Arial" w:cs="Arial"/>
                <w:sz w:val="18"/>
                <w:szCs w:val="18"/>
              </w:rPr>
              <w:t xml:space="preserve">Spelling Test </w:t>
            </w:r>
          </w:p>
          <w:p w14:paraId="6751329D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751EE">
              <w:rPr>
                <w:rFonts w:ascii="Arial" w:hAnsi="Arial" w:cs="Arial"/>
                <w:sz w:val="18"/>
                <w:szCs w:val="18"/>
              </w:rPr>
              <w:t>Written activity / Worksheet</w:t>
            </w:r>
          </w:p>
          <w:p w14:paraId="3FCD7CD4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0F93FE6" w14:textId="0ACDD1AE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751EE" w14:paraId="2FE9E864" w14:textId="77777777" w:rsidTr="00B5049B">
        <w:tc>
          <w:tcPr>
            <w:tcW w:w="2127" w:type="dxa"/>
          </w:tcPr>
          <w:p w14:paraId="2EB4FCBF" w14:textId="61A4D956" w:rsidR="0075787D" w:rsidRPr="00F751EE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751EE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 w:rsidRPr="00F751EE">
              <w:rPr>
                <w:rFonts w:ascii="Arial" w:hAnsi="Arial" w:cs="Arial"/>
                <w:sz w:val="18"/>
                <w:szCs w:val="18"/>
              </w:rPr>
              <w:t xml:space="preserve">2 days per week: Tuesdays and Thursdays </w:t>
            </w:r>
          </w:p>
        </w:tc>
        <w:tc>
          <w:tcPr>
            <w:tcW w:w="2693" w:type="dxa"/>
          </w:tcPr>
          <w:p w14:paraId="7050F0C5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B2F4D1E" w14:textId="77777777" w:rsidR="0005210C" w:rsidRPr="00F751EE" w:rsidRDefault="0005210C" w:rsidP="0005210C">
            <w:pPr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F751EE">
              <w:rPr>
                <w:rFonts w:ascii="Arial" w:hAnsi="Arial" w:cs="Arial"/>
                <w:bCs/>
                <w:sz w:val="18"/>
                <w:szCs w:val="18"/>
                <w:lang w:val="en-US"/>
              </w:rPr>
              <w:t>Completes sentences by filling in missing words.</w:t>
            </w:r>
          </w:p>
          <w:p w14:paraId="6C31970C" w14:textId="5B40A339" w:rsidR="00B5049B" w:rsidRPr="00F751EE" w:rsidRDefault="00B5049B" w:rsidP="0005210C">
            <w:pPr>
              <w:pStyle w:val="ListParagraph"/>
              <w:ind w:left="3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57C8D56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6A23453" w14:textId="77777777" w:rsidR="0005210C" w:rsidRPr="00F751EE" w:rsidRDefault="0005210C" w:rsidP="0005210C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F751EE">
              <w:rPr>
                <w:rFonts w:ascii="Arial" w:hAnsi="Arial" w:cs="Arial"/>
                <w:sz w:val="18"/>
                <w:szCs w:val="18"/>
                <w:lang w:val="en-US"/>
              </w:rPr>
              <w:t>Uses a children’s dictionary where necessary.</w:t>
            </w:r>
          </w:p>
          <w:p w14:paraId="7C978712" w14:textId="34ADB991" w:rsidR="0075787D" w:rsidRPr="00F751EE" w:rsidRDefault="0005210C" w:rsidP="0005210C">
            <w:pPr>
              <w:rPr>
                <w:rFonts w:ascii="Arial" w:hAnsi="Arial" w:cs="Arial"/>
                <w:sz w:val="18"/>
                <w:szCs w:val="18"/>
              </w:rPr>
            </w:pPr>
            <w:r w:rsidRPr="00F751EE">
              <w:rPr>
                <w:rFonts w:ascii="Arial" w:hAnsi="Arial" w:cs="Arial"/>
                <w:sz w:val="18"/>
                <w:szCs w:val="18"/>
                <w:lang w:val="en-US"/>
              </w:rPr>
              <w:t>DBE page: 53</w:t>
            </w:r>
          </w:p>
        </w:tc>
        <w:tc>
          <w:tcPr>
            <w:tcW w:w="2694" w:type="dxa"/>
          </w:tcPr>
          <w:p w14:paraId="5C25C455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751EE" w14:paraId="039C225A" w14:textId="77777777" w:rsidTr="00B5049B">
        <w:tc>
          <w:tcPr>
            <w:tcW w:w="2127" w:type="dxa"/>
          </w:tcPr>
          <w:p w14:paraId="3B85134E" w14:textId="0C329BD3" w:rsidR="0075787D" w:rsidRPr="00F751EE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751EE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F751EE">
              <w:rPr>
                <w:rFonts w:ascii="Arial" w:hAnsi="Arial" w:cs="Arial"/>
                <w:sz w:val="18"/>
                <w:szCs w:val="18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7B425C0B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751EE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3BD2017D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28FFD0B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751EE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68EB404C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40E9162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751EE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5DEC2B0D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83C7261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751EE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1FCD937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C25F4FC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751EE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073457DE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1B9DE9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751EE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0485F1AE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1954168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751EE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75FAF829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80F44BE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751EE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3CCCECA3" w14:textId="77777777" w:rsidR="0075787D" w:rsidRPr="00F751EE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4" w:type="dxa"/>
          </w:tcPr>
          <w:p w14:paraId="1C9F0B39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751EE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1C7E53AA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55C5EF3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751EE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33B360FA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751EE" w14:paraId="12668EF1" w14:textId="77777777" w:rsidTr="00B5049B">
        <w:tc>
          <w:tcPr>
            <w:tcW w:w="2127" w:type="dxa"/>
          </w:tcPr>
          <w:p w14:paraId="4FF18573" w14:textId="29D40DDF" w:rsidR="0075787D" w:rsidRPr="00F751EE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751EE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693" w:type="dxa"/>
          </w:tcPr>
          <w:p w14:paraId="3A0B5831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751EE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0CEEBB40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751EE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30C58353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751EE">
              <w:rPr>
                <w:rFonts w:ascii="Arial" w:hAnsi="Arial" w:cs="Arial"/>
                <w:sz w:val="18"/>
                <w:szCs w:val="18"/>
              </w:rPr>
              <w:t>EFAL DBE W/B p________</w:t>
            </w:r>
          </w:p>
        </w:tc>
        <w:tc>
          <w:tcPr>
            <w:tcW w:w="2693" w:type="dxa"/>
          </w:tcPr>
          <w:p w14:paraId="5A890877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F751EE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0DEC42FC" w14:textId="5FB915DF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3BD26B2E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751EE" w14:paraId="5FCA8743" w14:textId="77777777" w:rsidTr="00B5049B">
        <w:tc>
          <w:tcPr>
            <w:tcW w:w="2127" w:type="dxa"/>
          </w:tcPr>
          <w:p w14:paraId="323CC0B1" w14:textId="77777777" w:rsidR="0075787D" w:rsidRPr="00F751EE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751EE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5847B0E6" w14:textId="477F1B7C" w:rsidR="0075787D" w:rsidRPr="00F751EE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515A5FD0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31A9CDC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F0065C8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D4D9CE5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3588E51E" w14:textId="77777777" w:rsidR="0075787D" w:rsidRPr="00F751EE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17A94E0" w14:textId="29BE8543" w:rsidR="00DE2763" w:rsidRPr="003232A6" w:rsidRDefault="00B5049B" w:rsidP="006D3E23">
      <w:pPr>
        <w:rPr>
          <w:rFonts w:ascii="Arial" w:hAnsi="Arial" w:cs="Arial"/>
          <w:b/>
          <w:sz w:val="18"/>
          <w:szCs w:val="18"/>
        </w:rPr>
      </w:pPr>
      <w:r w:rsidRPr="003232A6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4656" behindDoc="0" locked="0" layoutInCell="1" allowOverlap="1" wp14:anchorId="4BEBD038" wp14:editId="3F2264A5">
            <wp:simplePos x="0" y="0"/>
            <wp:positionH relativeFrom="column">
              <wp:posOffset>-476250</wp:posOffset>
            </wp:positionH>
            <wp:positionV relativeFrom="paragraph">
              <wp:posOffset>-480060</wp:posOffset>
            </wp:positionV>
            <wp:extent cx="2047875" cy="685800"/>
            <wp:effectExtent l="0" t="0" r="9525" b="0"/>
            <wp:wrapSquare wrapText="bothSides"/>
            <wp:docPr id="8" name="Picture 8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763" w:rsidRPr="003232A6">
        <w:rPr>
          <w:rFonts w:ascii="Arial" w:hAnsi="Arial" w:cs="Arial"/>
          <w:sz w:val="18"/>
          <w:szCs w:val="18"/>
        </w:rPr>
        <w:t xml:space="preserve">                     </w:t>
      </w:r>
      <w:r w:rsidR="004E4B21" w:rsidRPr="003232A6">
        <w:rPr>
          <w:rFonts w:ascii="Arial" w:hAnsi="Arial" w:cs="Arial"/>
          <w:sz w:val="18"/>
          <w:szCs w:val="18"/>
        </w:rPr>
        <w:t xml:space="preserve">    </w:t>
      </w:r>
      <w:r w:rsidR="00A42162" w:rsidRPr="003232A6">
        <w:rPr>
          <w:rFonts w:ascii="Arial" w:hAnsi="Arial" w:cs="Arial"/>
          <w:sz w:val="18"/>
          <w:szCs w:val="18"/>
        </w:rPr>
        <w:t xml:space="preserve">     </w:t>
      </w:r>
      <w:r w:rsidR="00E8507B" w:rsidRPr="003232A6">
        <w:rPr>
          <w:rFonts w:ascii="Arial" w:hAnsi="Arial" w:cs="Arial"/>
          <w:sz w:val="18"/>
          <w:szCs w:val="18"/>
        </w:rPr>
        <w:t xml:space="preserve"> </w:t>
      </w:r>
      <w:r w:rsidR="003232A6">
        <w:rPr>
          <w:rFonts w:ascii="Arial" w:hAnsi="Arial" w:cs="Arial"/>
          <w:sz w:val="18"/>
          <w:szCs w:val="18"/>
        </w:rPr>
        <w:t xml:space="preserve">                        </w:t>
      </w:r>
      <w:r w:rsidR="00E8507B" w:rsidRPr="003232A6">
        <w:rPr>
          <w:rFonts w:ascii="Arial" w:hAnsi="Arial" w:cs="Arial"/>
          <w:sz w:val="18"/>
          <w:szCs w:val="18"/>
        </w:rPr>
        <w:t xml:space="preserve"> </w:t>
      </w:r>
      <w:r w:rsidR="004E4B21" w:rsidRPr="003232A6">
        <w:rPr>
          <w:rFonts w:ascii="Arial" w:hAnsi="Arial" w:cs="Arial"/>
          <w:sz w:val="18"/>
          <w:szCs w:val="18"/>
        </w:rPr>
        <w:t xml:space="preserve"> </w:t>
      </w:r>
      <w:r w:rsidR="00DE2763" w:rsidRPr="003232A6">
        <w:rPr>
          <w:rFonts w:ascii="Arial" w:hAnsi="Arial" w:cs="Arial"/>
          <w:sz w:val="18"/>
          <w:szCs w:val="18"/>
        </w:rPr>
        <w:t xml:space="preserve">  </w:t>
      </w:r>
      <w:r w:rsidR="00DE2763" w:rsidRPr="003232A6">
        <w:rPr>
          <w:rFonts w:ascii="Arial" w:hAnsi="Arial" w:cs="Arial"/>
          <w:b/>
          <w:sz w:val="18"/>
          <w:szCs w:val="18"/>
        </w:rPr>
        <w:t>ECD/FOUNDATION PHASE</w:t>
      </w:r>
    </w:p>
    <w:p w14:paraId="66AE3D99" w14:textId="28679382" w:rsidR="00DE2763" w:rsidRPr="003232A6" w:rsidRDefault="00DE2763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3232A6">
        <w:rPr>
          <w:rFonts w:ascii="Arial" w:hAnsi="Arial" w:cs="Arial"/>
          <w:b/>
          <w:sz w:val="18"/>
          <w:szCs w:val="18"/>
        </w:rPr>
        <w:t xml:space="preserve">                       </w:t>
      </w:r>
      <w:r w:rsidR="00A42162" w:rsidRPr="003232A6">
        <w:rPr>
          <w:rFonts w:ascii="Arial" w:hAnsi="Arial" w:cs="Arial"/>
          <w:b/>
          <w:sz w:val="18"/>
          <w:szCs w:val="18"/>
        </w:rPr>
        <w:t xml:space="preserve"> </w:t>
      </w:r>
      <w:r w:rsidR="00E8507B" w:rsidRPr="003232A6">
        <w:rPr>
          <w:rFonts w:ascii="Arial" w:hAnsi="Arial" w:cs="Arial"/>
          <w:b/>
          <w:sz w:val="18"/>
          <w:szCs w:val="18"/>
        </w:rPr>
        <w:t xml:space="preserve">   </w:t>
      </w:r>
      <w:r w:rsidRPr="003232A6">
        <w:rPr>
          <w:rFonts w:ascii="Arial" w:hAnsi="Arial" w:cs="Arial"/>
          <w:b/>
          <w:sz w:val="18"/>
          <w:szCs w:val="18"/>
        </w:rPr>
        <w:t xml:space="preserve">  </w:t>
      </w:r>
      <w:r w:rsidR="006D3E23" w:rsidRPr="003232A6">
        <w:rPr>
          <w:rFonts w:ascii="Arial" w:hAnsi="Arial" w:cs="Arial"/>
          <w:b/>
          <w:sz w:val="18"/>
          <w:szCs w:val="18"/>
        </w:rPr>
        <w:t xml:space="preserve">                          </w:t>
      </w:r>
      <w:r w:rsidR="00AE69BD" w:rsidRPr="003232A6">
        <w:rPr>
          <w:rFonts w:ascii="Arial" w:hAnsi="Arial" w:cs="Arial"/>
          <w:b/>
          <w:sz w:val="18"/>
          <w:szCs w:val="18"/>
        </w:rPr>
        <w:t xml:space="preserve">  </w:t>
      </w:r>
      <w:r w:rsidR="00A67598" w:rsidRPr="003232A6">
        <w:rPr>
          <w:rFonts w:ascii="Arial" w:hAnsi="Arial" w:cs="Arial"/>
          <w:b/>
          <w:sz w:val="18"/>
          <w:szCs w:val="18"/>
        </w:rPr>
        <w:t xml:space="preserve">     </w:t>
      </w:r>
      <w:r w:rsidR="00AE69BD" w:rsidRPr="003232A6">
        <w:rPr>
          <w:rFonts w:ascii="Arial" w:hAnsi="Arial" w:cs="Arial"/>
          <w:b/>
          <w:sz w:val="18"/>
          <w:szCs w:val="18"/>
        </w:rPr>
        <w:t xml:space="preserve"> </w:t>
      </w:r>
      <w:r w:rsidR="00D243A6" w:rsidRPr="003232A6">
        <w:rPr>
          <w:rFonts w:ascii="Arial" w:hAnsi="Arial" w:cs="Arial"/>
          <w:b/>
          <w:sz w:val="18"/>
          <w:szCs w:val="18"/>
        </w:rPr>
        <w:t xml:space="preserve">    </w:t>
      </w:r>
      <w:r w:rsidR="00AE69BD" w:rsidRPr="003232A6">
        <w:rPr>
          <w:rFonts w:ascii="Arial" w:hAnsi="Arial" w:cs="Arial"/>
          <w:b/>
          <w:sz w:val="18"/>
          <w:szCs w:val="18"/>
        </w:rPr>
        <w:t xml:space="preserve"> </w:t>
      </w:r>
      <w:r w:rsidR="003232A6">
        <w:rPr>
          <w:rFonts w:ascii="Arial" w:hAnsi="Arial" w:cs="Arial"/>
          <w:b/>
          <w:sz w:val="18"/>
          <w:szCs w:val="18"/>
        </w:rPr>
        <w:t xml:space="preserve">                   </w:t>
      </w:r>
      <w:r w:rsidRPr="003232A6">
        <w:rPr>
          <w:rFonts w:ascii="Arial" w:hAnsi="Arial" w:cs="Arial"/>
          <w:b/>
          <w:sz w:val="18"/>
          <w:szCs w:val="18"/>
        </w:rPr>
        <w:t xml:space="preserve">LESSON PLANS: FIRST ADDITIONAL LANGUAGE – ENGLISH </w:t>
      </w:r>
    </w:p>
    <w:p w14:paraId="66221EF3" w14:textId="5982CFC9" w:rsidR="007E5B44" w:rsidRPr="003232A6" w:rsidRDefault="00DE2763" w:rsidP="00C52DC3">
      <w:pPr>
        <w:rPr>
          <w:rFonts w:ascii="Arial" w:hAnsi="Arial" w:cs="Arial"/>
          <w:b/>
          <w:sz w:val="18"/>
          <w:szCs w:val="18"/>
        </w:rPr>
      </w:pPr>
      <w:r w:rsidRPr="003232A6">
        <w:rPr>
          <w:rFonts w:ascii="Arial" w:hAnsi="Arial" w:cs="Arial"/>
          <w:b/>
          <w:sz w:val="18"/>
          <w:szCs w:val="18"/>
        </w:rPr>
        <w:t xml:space="preserve">  GRADE </w:t>
      </w:r>
      <w:r w:rsidR="003E7212" w:rsidRPr="003232A6">
        <w:rPr>
          <w:rFonts w:ascii="Arial" w:hAnsi="Arial" w:cs="Arial"/>
          <w:b/>
          <w:sz w:val="18"/>
          <w:szCs w:val="18"/>
        </w:rPr>
        <w:t>2</w:t>
      </w:r>
      <w:r w:rsidRPr="003232A6">
        <w:rPr>
          <w:rFonts w:ascii="Arial" w:hAnsi="Arial" w:cs="Arial"/>
          <w:b/>
          <w:sz w:val="18"/>
          <w:szCs w:val="18"/>
        </w:rPr>
        <w:t xml:space="preserve"> TERM </w:t>
      </w:r>
      <w:r w:rsidR="00A8058A" w:rsidRPr="003232A6">
        <w:rPr>
          <w:rFonts w:ascii="Arial" w:hAnsi="Arial" w:cs="Arial"/>
          <w:b/>
          <w:sz w:val="18"/>
          <w:szCs w:val="18"/>
        </w:rPr>
        <w:t>2</w:t>
      </w:r>
      <w:r w:rsidRPr="003232A6">
        <w:rPr>
          <w:rFonts w:ascii="Arial" w:hAnsi="Arial" w:cs="Arial"/>
          <w:b/>
          <w:sz w:val="18"/>
          <w:szCs w:val="18"/>
        </w:rPr>
        <w:t xml:space="preserve">                   </w:t>
      </w:r>
      <w:r w:rsidR="00AE69BD" w:rsidRPr="003232A6">
        <w:rPr>
          <w:rFonts w:ascii="Arial" w:hAnsi="Arial" w:cs="Arial"/>
          <w:b/>
          <w:sz w:val="18"/>
          <w:szCs w:val="18"/>
        </w:rPr>
        <w:t xml:space="preserve">        </w:t>
      </w:r>
      <w:r w:rsidR="003232A6">
        <w:rPr>
          <w:rFonts w:ascii="Arial" w:hAnsi="Arial" w:cs="Arial"/>
          <w:b/>
          <w:sz w:val="18"/>
          <w:szCs w:val="18"/>
        </w:rPr>
        <w:t xml:space="preserve">                                                 </w:t>
      </w:r>
      <w:r w:rsidR="00AE69BD" w:rsidRPr="003232A6">
        <w:rPr>
          <w:rFonts w:ascii="Arial" w:hAnsi="Arial" w:cs="Arial"/>
          <w:b/>
          <w:sz w:val="18"/>
          <w:szCs w:val="18"/>
        </w:rPr>
        <w:t xml:space="preserve"> MAXIMUM TIME OF 3 HOURS</w:t>
      </w:r>
      <w:r w:rsidRPr="003232A6">
        <w:rPr>
          <w:rFonts w:ascii="Arial" w:hAnsi="Arial" w:cs="Arial"/>
          <w:b/>
          <w:sz w:val="18"/>
          <w:szCs w:val="18"/>
        </w:rPr>
        <w:t xml:space="preserve">                                                              Week: 4</w:t>
      </w:r>
      <w:r w:rsidR="00990DB1" w:rsidRPr="003232A6">
        <w:rPr>
          <w:rFonts w:ascii="Arial" w:hAnsi="Arial" w:cs="Arial"/>
          <w:b/>
          <w:sz w:val="18"/>
          <w:szCs w:val="18"/>
        </w:rPr>
        <w:t xml:space="preserve">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DE2763" w:rsidRPr="003232A6" w14:paraId="52383732" w14:textId="77777777" w:rsidTr="0067789C">
        <w:tc>
          <w:tcPr>
            <w:tcW w:w="2127" w:type="dxa"/>
            <w:shd w:val="clear" w:color="auto" w:fill="D9D9D9" w:themeFill="background1" w:themeFillShade="D9"/>
          </w:tcPr>
          <w:p w14:paraId="350EED1C" w14:textId="77777777" w:rsidR="004508F3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51A1F67" w14:textId="77777777" w:rsidR="00DE2763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232A6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  <w:p w14:paraId="0F4BA511" w14:textId="18AB0CE3" w:rsidR="004508F3" w:rsidRPr="003232A6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05EB6B72" w14:textId="77777777" w:rsidR="004508F3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408469B" w14:textId="0633A271" w:rsidR="00DE2763" w:rsidRPr="003232A6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232A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BABAECD" w14:textId="77777777" w:rsidR="004508F3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C898273" w14:textId="3385B634" w:rsidR="00DE2763" w:rsidRPr="003232A6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232A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9CF79C8" w14:textId="77777777" w:rsidR="004508F3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25E3CF6" w14:textId="745DB401" w:rsidR="00DE2763" w:rsidRPr="003232A6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232A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CAA9E16" w14:textId="77777777" w:rsidR="004508F3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4557245" w14:textId="377FCB64" w:rsidR="00DE2763" w:rsidRPr="003232A6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232A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4CB4A3A0" w14:textId="77777777" w:rsidR="004508F3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D0DB727" w14:textId="787F74E6" w:rsidR="00DE2763" w:rsidRPr="003232A6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232A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202589" w:rsidRPr="003232A6" w14:paraId="6D85FF67" w14:textId="77777777" w:rsidTr="0067789C">
        <w:tc>
          <w:tcPr>
            <w:tcW w:w="2127" w:type="dxa"/>
          </w:tcPr>
          <w:p w14:paraId="5E64D72F" w14:textId="2EA89849" w:rsidR="00202589" w:rsidRPr="003232A6" w:rsidRDefault="00202589" w:rsidP="0020258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232A6">
              <w:rPr>
                <w:rFonts w:ascii="Arial" w:hAnsi="Arial" w:cs="Arial"/>
                <w:b/>
                <w:sz w:val="18"/>
                <w:szCs w:val="18"/>
              </w:rPr>
              <w:t>LISTENING AND SPEAKING: 3 days per week: Mondays, Wednesdays &amp; Fridays</w:t>
            </w:r>
          </w:p>
        </w:tc>
        <w:tc>
          <w:tcPr>
            <w:tcW w:w="2693" w:type="dxa"/>
          </w:tcPr>
          <w:p w14:paraId="5DA01F4F" w14:textId="16FBC08F" w:rsidR="00202589" w:rsidRPr="003232A6" w:rsidRDefault="00E93A73" w:rsidP="004508F3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3232A6">
              <w:rPr>
                <w:rFonts w:ascii="Arial" w:hAnsi="Arial" w:cs="Arial"/>
                <w:sz w:val="18"/>
                <w:szCs w:val="18"/>
                <w:lang w:val="en-US"/>
              </w:rPr>
              <w:t>Talks about objects in a picture in response to teacher’s instructions. e.g., what can you see in the picture?</w:t>
            </w:r>
          </w:p>
        </w:tc>
        <w:tc>
          <w:tcPr>
            <w:tcW w:w="2693" w:type="dxa"/>
          </w:tcPr>
          <w:p w14:paraId="62DDEF7E" w14:textId="77777777" w:rsidR="00202589" w:rsidRPr="003232A6" w:rsidRDefault="00202589" w:rsidP="0020258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6015020" w14:textId="266A01A4" w:rsidR="00202589" w:rsidRPr="003232A6" w:rsidRDefault="00E93A73" w:rsidP="0067789C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232A6">
              <w:rPr>
                <w:rFonts w:ascii="Arial" w:hAnsi="Arial" w:cs="Arial"/>
                <w:sz w:val="18"/>
                <w:szCs w:val="18"/>
                <w:lang w:val="en-US"/>
              </w:rPr>
              <w:t>Memorise and perform simple poem, action rhyme and song</w:t>
            </w:r>
          </w:p>
        </w:tc>
        <w:tc>
          <w:tcPr>
            <w:tcW w:w="2693" w:type="dxa"/>
          </w:tcPr>
          <w:p w14:paraId="2B6BE26C" w14:textId="77777777" w:rsidR="00202589" w:rsidRPr="003232A6" w:rsidRDefault="00202589" w:rsidP="0020258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36A1D343" w14:textId="708F6345" w:rsidR="00E93A73" w:rsidRPr="003232A6" w:rsidRDefault="00E93A73" w:rsidP="00E93A73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232A6">
              <w:rPr>
                <w:rFonts w:ascii="Arial" w:hAnsi="Arial" w:cs="Arial"/>
                <w:sz w:val="18"/>
                <w:szCs w:val="18"/>
                <w:lang w:val="en-US"/>
              </w:rPr>
              <w:t>Discussion - Oral vocabulary</w:t>
            </w:r>
          </w:p>
          <w:p w14:paraId="596D410A" w14:textId="4F64FECA" w:rsidR="00E93A73" w:rsidRPr="003232A6" w:rsidRDefault="00E93A73" w:rsidP="00E93A73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232A6">
              <w:rPr>
                <w:rFonts w:ascii="Arial" w:hAnsi="Arial" w:cs="Arial"/>
                <w:sz w:val="18"/>
                <w:szCs w:val="18"/>
                <w:lang w:val="en-US"/>
              </w:rPr>
              <w:t xml:space="preserve">DBE page:   54          </w:t>
            </w:r>
          </w:p>
          <w:p w14:paraId="07EB6B74" w14:textId="22CC8E5A" w:rsidR="00202589" w:rsidRPr="003232A6" w:rsidRDefault="00202589" w:rsidP="0067789C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3232A6" w14:paraId="49D8EB4E" w14:textId="77777777" w:rsidTr="0067789C">
        <w:tc>
          <w:tcPr>
            <w:tcW w:w="2127" w:type="dxa"/>
          </w:tcPr>
          <w:p w14:paraId="05993733" w14:textId="77777777" w:rsidR="0075787D" w:rsidRPr="003232A6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232A6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3232A6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3232A6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61E74464" w14:textId="77777777" w:rsidR="0075787D" w:rsidRPr="003232A6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0379842" w14:textId="77777777" w:rsidR="0075787D" w:rsidRPr="003232A6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232A6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</w:p>
          <w:p w14:paraId="39E28E9B" w14:textId="6FD8CCFA" w:rsidR="0075787D" w:rsidRPr="003232A6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232A6">
              <w:rPr>
                <w:rFonts w:ascii="Arial" w:hAnsi="Arial" w:cs="Arial"/>
                <w:sz w:val="18"/>
                <w:szCs w:val="18"/>
              </w:rPr>
              <w:t>2 days per week: Tuesdays and Thursdays. Use same Big Book over two weeks. One written activity per week. (use Six Bricks)</w:t>
            </w:r>
          </w:p>
        </w:tc>
        <w:tc>
          <w:tcPr>
            <w:tcW w:w="2693" w:type="dxa"/>
          </w:tcPr>
          <w:p w14:paraId="4385B637" w14:textId="143029CF" w:rsidR="0075787D" w:rsidRPr="003232A6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F3EC10A" w14:textId="77777777" w:rsidR="00835FEF" w:rsidRPr="003232A6" w:rsidRDefault="00835FEF" w:rsidP="00835FE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232A6">
              <w:rPr>
                <w:rFonts w:ascii="Arial" w:hAnsi="Arial" w:cs="Arial"/>
                <w:sz w:val="18"/>
                <w:szCs w:val="18"/>
                <w:lang w:val="en-US"/>
              </w:rPr>
              <w:t>Text: 54-55</w:t>
            </w:r>
          </w:p>
          <w:p w14:paraId="558089A7" w14:textId="77777777" w:rsidR="00835FEF" w:rsidRPr="003232A6" w:rsidRDefault="00835FEF" w:rsidP="00835FE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232A6">
              <w:rPr>
                <w:rFonts w:ascii="Arial" w:hAnsi="Arial" w:cs="Arial"/>
                <w:sz w:val="18"/>
                <w:szCs w:val="18"/>
                <w:lang w:val="en-US"/>
              </w:rPr>
              <w:t>Predict, Read, questions, point out vocabulary</w:t>
            </w:r>
          </w:p>
          <w:p w14:paraId="7BAC27A8" w14:textId="3F2DB099" w:rsidR="0075787D" w:rsidRPr="003232A6" w:rsidRDefault="00835FEF" w:rsidP="00835FEF">
            <w:pPr>
              <w:ind w:left="32"/>
              <w:rPr>
                <w:rFonts w:ascii="Arial" w:hAnsi="Arial" w:cs="Arial"/>
                <w:bCs/>
                <w:sz w:val="18"/>
                <w:szCs w:val="18"/>
              </w:rPr>
            </w:pPr>
            <w:r w:rsidRPr="003232A6">
              <w:rPr>
                <w:rFonts w:ascii="Arial" w:hAnsi="Arial" w:cs="Arial"/>
                <w:bCs/>
                <w:sz w:val="18"/>
                <w:szCs w:val="18"/>
                <w:lang w:val="en-US"/>
              </w:rPr>
              <w:t>Uses the reading strategies taught in the Home Language</w:t>
            </w:r>
          </w:p>
        </w:tc>
        <w:tc>
          <w:tcPr>
            <w:tcW w:w="2693" w:type="dxa"/>
          </w:tcPr>
          <w:p w14:paraId="167A4368" w14:textId="7A88A2A8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F4A9F6B" w14:textId="77777777" w:rsidR="00835FEF" w:rsidRPr="003232A6" w:rsidRDefault="00835FEF" w:rsidP="00835FE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232A6">
              <w:rPr>
                <w:rFonts w:ascii="Arial" w:hAnsi="Arial" w:cs="Arial"/>
                <w:sz w:val="18"/>
                <w:szCs w:val="18"/>
                <w:lang w:val="en-US"/>
              </w:rPr>
              <w:t>Text: 54-55</w:t>
            </w:r>
          </w:p>
          <w:p w14:paraId="5CD28950" w14:textId="77777777" w:rsidR="00835FEF" w:rsidRPr="003232A6" w:rsidRDefault="00835FEF" w:rsidP="00835FE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232A6">
              <w:rPr>
                <w:rFonts w:ascii="Arial" w:hAnsi="Arial" w:cs="Arial"/>
                <w:sz w:val="18"/>
                <w:szCs w:val="18"/>
                <w:lang w:val="en-US"/>
              </w:rPr>
              <w:t>Predict, Read, questions, point out vocabulary</w:t>
            </w:r>
          </w:p>
          <w:p w14:paraId="0F580241" w14:textId="13EA99CE" w:rsidR="0075787D" w:rsidRPr="003232A6" w:rsidRDefault="00835FEF" w:rsidP="00835FEF">
            <w:pPr>
              <w:rPr>
                <w:rFonts w:ascii="Arial" w:hAnsi="Arial" w:cs="Arial"/>
                <w:sz w:val="18"/>
                <w:szCs w:val="18"/>
              </w:rPr>
            </w:pPr>
            <w:r w:rsidRPr="003232A6">
              <w:rPr>
                <w:rFonts w:ascii="Arial" w:hAnsi="Arial" w:cs="Arial"/>
                <w:bCs/>
                <w:sz w:val="18"/>
                <w:szCs w:val="18"/>
                <w:lang w:val="en-US"/>
              </w:rPr>
              <w:t>Uses the reading strategies taught in the Home Language</w:t>
            </w:r>
          </w:p>
        </w:tc>
        <w:tc>
          <w:tcPr>
            <w:tcW w:w="2694" w:type="dxa"/>
          </w:tcPr>
          <w:p w14:paraId="3E5B264B" w14:textId="77777777" w:rsidR="0075787D" w:rsidRPr="003232A6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3232A6" w14:paraId="237EED17" w14:textId="77777777" w:rsidTr="0067789C">
        <w:tc>
          <w:tcPr>
            <w:tcW w:w="2127" w:type="dxa"/>
          </w:tcPr>
          <w:p w14:paraId="0C7FFE13" w14:textId="23D3E680" w:rsidR="0075787D" w:rsidRPr="003232A6" w:rsidRDefault="0075787D" w:rsidP="0086029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232A6">
              <w:rPr>
                <w:rFonts w:ascii="Arial" w:hAnsi="Arial" w:cs="Arial"/>
                <w:b/>
                <w:sz w:val="18"/>
                <w:szCs w:val="18"/>
              </w:rPr>
              <w:t xml:space="preserve">PHONICS: </w:t>
            </w:r>
            <w:r w:rsidRPr="003232A6">
              <w:rPr>
                <w:rFonts w:ascii="Arial" w:hAnsi="Arial" w:cs="Arial"/>
                <w:sz w:val="18"/>
                <w:szCs w:val="18"/>
              </w:rPr>
              <w:t>3 days per week (Mondays, Wednesdays &amp; Fridays) and 1 spelling test.</w:t>
            </w:r>
            <w:r w:rsidRPr="003232A6">
              <w:rPr>
                <w:rFonts w:ascii="Arial" w:hAnsi="Arial" w:cs="Arial"/>
                <w:b/>
                <w:sz w:val="18"/>
                <w:szCs w:val="18"/>
              </w:rPr>
              <w:t xml:space="preserve">  U</w:t>
            </w:r>
            <w:r w:rsidRPr="003232A6">
              <w:rPr>
                <w:rFonts w:ascii="Arial" w:hAnsi="Arial" w:cs="Arial"/>
                <w:sz w:val="18"/>
                <w:szCs w:val="18"/>
              </w:rPr>
              <w:t>se own Phonics programme.</w:t>
            </w:r>
          </w:p>
        </w:tc>
        <w:tc>
          <w:tcPr>
            <w:tcW w:w="2693" w:type="dxa"/>
          </w:tcPr>
          <w:p w14:paraId="1279034A" w14:textId="4E48A038" w:rsidR="0075787D" w:rsidRPr="003232A6" w:rsidRDefault="00381F91" w:rsidP="00860297">
            <w:pPr>
              <w:rPr>
                <w:rFonts w:ascii="Arial" w:hAnsi="Arial" w:cs="Arial"/>
                <w:sz w:val="18"/>
                <w:szCs w:val="18"/>
              </w:rPr>
            </w:pPr>
            <w:r w:rsidRPr="003232A6">
              <w:rPr>
                <w:rFonts w:ascii="Arial" w:hAnsi="Arial" w:cs="Arial"/>
                <w:sz w:val="18"/>
                <w:szCs w:val="18"/>
              </w:rPr>
              <w:t>Identify letter sound relationships of single letters and illustrate a picture for each.</w:t>
            </w:r>
          </w:p>
        </w:tc>
        <w:tc>
          <w:tcPr>
            <w:tcW w:w="2693" w:type="dxa"/>
          </w:tcPr>
          <w:p w14:paraId="104B9438" w14:textId="77777777" w:rsidR="0075787D" w:rsidRPr="003232A6" w:rsidRDefault="0075787D" w:rsidP="0075787D">
            <w:pPr>
              <w:pStyle w:val="ListParagraph"/>
              <w:ind w:left="0" w:firstLine="32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1581E87C" w14:textId="0DCC73F7" w:rsidR="0075787D" w:rsidRPr="003232A6" w:rsidRDefault="00381F91" w:rsidP="00860297">
            <w:pPr>
              <w:rPr>
                <w:rFonts w:ascii="Arial" w:hAnsi="Arial" w:cs="Arial"/>
                <w:sz w:val="18"/>
                <w:szCs w:val="18"/>
              </w:rPr>
            </w:pPr>
            <w:r w:rsidRPr="003232A6">
              <w:rPr>
                <w:rFonts w:ascii="Arial" w:hAnsi="Arial" w:cs="Arial"/>
                <w:bCs/>
                <w:sz w:val="18"/>
                <w:szCs w:val="18"/>
              </w:rPr>
              <w:t>Builds up and breaks down simple words beginning with a single consonant into onset and -rime (e.g., p-i-g = pig, h-e-n = hen)</w:t>
            </w:r>
          </w:p>
        </w:tc>
        <w:tc>
          <w:tcPr>
            <w:tcW w:w="2693" w:type="dxa"/>
          </w:tcPr>
          <w:p w14:paraId="33C08BE1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7CC2FE5E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3232A6">
              <w:rPr>
                <w:rFonts w:ascii="Arial" w:hAnsi="Arial" w:cs="Arial"/>
                <w:b/>
                <w:sz w:val="18"/>
                <w:szCs w:val="18"/>
              </w:rPr>
              <w:t>Consolidation</w:t>
            </w:r>
            <w:r w:rsidRPr="003232A6"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5FA54EDD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3232A6">
              <w:rPr>
                <w:rFonts w:ascii="Arial" w:hAnsi="Arial" w:cs="Arial"/>
                <w:sz w:val="18"/>
                <w:szCs w:val="18"/>
              </w:rPr>
              <w:t xml:space="preserve">Spelling Test </w:t>
            </w:r>
          </w:p>
          <w:p w14:paraId="0843AA1A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3232A6">
              <w:rPr>
                <w:rFonts w:ascii="Arial" w:hAnsi="Arial" w:cs="Arial"/>
                <w:sz w:val="18"/>
                <w:szCs w:val="18"/>
              </w:rPr>
              <w:t>Written activity / Worksheet</w:t>
            </w:r>
          </w:p>
          <w:p w14:paraId="63CF51B8" w14:textId="0809089F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3232A6" w14:paraId="37E0FCD9" w14:textId="77777777" w:rsidTr="0067789C">
        <w:tc>
          <w:tcPr>
            <w:tcW w:w="2127" w:type="dxa"/>
          </w:tcPr>
          <w:p w14:paraId="575A5EC0" w14:textId="737BF6EC" w:rsidR="0075787D" w:rsidRPr="003232A6" w:rsidRDefault="0075787D" w:rsidP="0086029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232A6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 w:rsidRPr="003232A6">
              <w:rPr>
                <w:rFonts w:ascii="Arial" w:hAnsi="Arial" w:cs="Arial"/>
                <w:sz w:val="18"/>
                <w:szCs w:val="18"/>
              </w:rPr>
              <w:t xml:space="preserve">2 days per week: Tuesdays and Thursdays </w:t>
            </w:r>
          </w:p>
        </w:tc>
        <w:tc>
          <w:tcPr>
            <w:tcW w:w="2693" w:type="dxa"/>
          </w:tcPr>
          <w:p w14:paraId="40F1CBF5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72A588A" w14:textId="3F8A573B" w:rsidR="0075787D" w:rsidRPr="003232A6" w:rsidRDefault="00EB10DB" w:rsidP="00860297">
            <w:pPr>
              <w:rPr>
                <w:rFonts w:ascii="Arial" w:hAnsi="Arial" w:cs="Arial"/>
                <w:sz w:val="18"/>
                <w:szCs w:val="18"/>
              </w:rPr>
            </w:pPr>
            <w:r w:rsidRPr="003232A6">
              <w:rPr>
                <w:rFonts w:ascii="Arial" w:hAnsi="Arial" w:cs="Arial"/>
                <w:sz w:val="18"/>
                <w:szCs w:val="18"/>
                <w:lang w:val="en-US"/>
              </w:rPr>
              <w:t>Chooses and copies a caption for the picture</w:t>
            </w:r>
          </w:p>
        </w:tc>
        <w:tc>
          <w:tcPr>
            <w:tcW w:w="2693" w:type="dxa"/>
          </w:tcPr>
          <w:p w14:paraId="4E935423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9260E3A" w14:textId="77777777" w:rsidR="00EB10DB" w:rsidRPr="003232A6" w:rsidRDefault="00EB10DB" w:rsidP="00EB10D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232A6">
              <w:rPr>
                <w:rFonts w:ascii="Arial" w:hAnsi="Arial" w:cs="Arial"/>
                <w:sz w:val="18"/>
                <w:szCs w:val="18"/>
                <w:lang w:val="en-US"/>
              </w:rPr>
              <w:t>Builds own word bank and personal dictionary.</w:t>
            </w:r>
          </w:p>
          <w:p w14:paraId="050FB0CA" w14:textId="0D7CDC9A" w:rsidR="0075787D" w:rsidRPr="003232A6" w:rsidRDefault="00EB10DB" w:rsidP="00860297">
            <w:pPr>
              <w:rPr>
                <w:rFonts w:ascii="Arial" w:hAnsi="Arial" w:cs="Arial"/>
                <w:sz w:val="18"/>
                <w:szCs w:val="18"/>
              </w:rPr>
            </w:pPr>
            <w:r w:rsidRPr="003232A6">
              <w:rPr>
                <w:rFonts w:ascii="Arial" w:hAnsi="Arial" w:cs="Arial"/>
                <w:sz w:val="18"/>
                <w:szCs w:val="18"/>
                <w:lang w:val="en-US"/>
              </w:rPr>
              <w:t>DBE page 56-57</w:t>
            </w:r>
          </w:p>
        </w:tc>
        <w:tc>
          <w:tcPr>
            <w:tcW w:w="2694" w:type="dxa"/>
          </w:tcPr>
          <w:p w14:paraId="45FDE257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3232A6" w14:paraId="2FF91F65" w14:textId="77777777" w:rsidTr="0067789C">
        <w:tc>
          <w:tcPr>
            <w:tcW w:w="2127" w:type="dxa"/>
          </w:tcPr>
          <w:p w14:paraId="4D50D11F" w14:textId="696C594A" w:rsidR="0075787D" w:rsidRPr="003232A6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232A6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3232A6">
              <w:rPr>
                <w:rFonts w:ascii="Arial" w:hAnsi="Arial" w:cs="Arial"/>
                <w:sz w:val="18"/>
                <w:szCs w:val="18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30736642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3232A6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5626BD34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7355BD1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3232A6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4510384B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A4C6725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3232A6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001DBE60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01D2ABD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3232A6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49FD618A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893BAEA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3232A6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76766F82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8A0B986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3232A6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08FA27B8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FD26FBE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3232A6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4715CB2D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A2060A1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3232A6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3727CDD1" w14:textId="77777777" w:rsidR="0075787D" w:rsidRPr="003232A6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4" w:type="dxa"/>
          </w:tcPr>
          <w:p w14:paraId="0D0F8FCA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3232A6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290BE917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8F9CD61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3232A6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3248DAA8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3232A6" w14:paraId="4B8DF181" w14:textId="77777777" w:rsidTr="0067789C">
        <w:tc>
          <w:tcPr>
            <w:tcW w:w="2127" w:type="dxa"/>
          </w:tcPr>
          <w:p w14:paraId="033640A9" w14:textId="77777777" w:rsidR="0075787D" w:rsidRPr="003232A6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35B3423" w14:textId="77777777" w:rsidR="0075787D" w:rsidRPr="003232A6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232A6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693" w:type="dxa"/>
          </w:tcPr>
          <w:p w14:paraId="6CEC0B04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4D5ED61" w14:textId="7049CFAE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3232A6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366F834D" w14:textId="3F204A7A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F0CFBB5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0214DAE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3232A6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78AE0105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66A23D6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3232A6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70EDAEDE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95A6A97" w14:textId="27DEF634" w:rsidR="0075787D" w:rsidRPr="003232A6" w:rsidRDefault="0075787D" w:rsidP="00E3131F">
            <w:pPr>
              <w:rPr>
                <w:rFonts w:ascii="Arial" w:hAnsi="Arial" w:cs="Arial"/>
                <w:sz w:val="18"/>
                <w:szCs w:val="18"/>
              </w:rPr>
            </w:pPr>
            <w:r w:rsidRPr="003232A6">
              <w:rPr>
                <w:rFonts w:ascii="Arial" w:hAnsi="Arial" w:cs="Arial"/>
                <w:sz w:val="18"/>
                <w:szCs w:val="18"/>
              </w:rPr>
              <w:t>EFAL DBE W/B p________</w:t>
            </w:r>
          </w:p>
        </w:tc>
        <w:tc>
          <w:tcPr>
            <w:tcW w:w="2694" w:type="dxa"/>
          </w:tcPr>
          <w:p w14:paraId="4CB80B15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3232A6" w14:paraId="49FDC2DE" w14:textId="77777777" w:rsidTr="0067789C">
        <w:tc>
          <w:tcPr>
            <w:tcW w:w="2127" w:type="dxa"/>
          </w:tcPr>
          <w:p w14:paraId="66E9574D" w14:textId="77777777" w:rsidR="0075787D" w:rsidRPr="003232A6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F76C9A4" w14:textId="2E0091E2" w:rsidR="0075787D" w:rsidRPr="003232A6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232A6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2B226202" w14:textId="77777777" w:rsidR="0075787D" w:rsidRPr="003232A6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6116C0DD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0F1CBD5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7257349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2C4873F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885398E" w14:textId="77777777" w:rsidR="0075787D" w:rsidRPr="003232A6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729A706" w14:textId="09DDD35E" w:rsidR="00DE2763" w:rsidRPr="001F44EB" w:rsidRDefault="00A84239" w:rsidP="004D665F">
      <w:pPr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6192" behindDoc="0" locked="0" layoutInCell="1" allowOverlap="1" wp14:anchorId="7BBEA960" wp14:editId="257BD906">
            <wp:simplePos x="0" y="0"/>
            <wp:positionH relativeFrom="column">
              <wp:posOffset>-476250</wp:posOffset>
            </wp:positionH>
            <wp:positionV relativeFrom="paragraph">
              <wp:posOffset>-634365</wp:posOffset>
            </wp:positionV>
            <wp:extent cx="2047875" cy="685800"/>
            <wp:effectExtent l="0" t="0" r="9525" b="0"/>
            <wp:wrapSquare wrapText="bothSides"/>
            <wp:docPr id="9" name="Picture 9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763" w:rsidRPr="00F852F2">
        <w:rPr>
          <w:rFonts w:ascii="Arial" w:hAnsi="Arial" w:cs="Arial"/>
          <w:sz w:val="18"/>
          <w:szCs w:val="18"/>
        </w:rPr>
        <w:t xml:space="preserve">                                           </w:t>
      </w:r>
      <w:r w:rsidR="00F8596C" w:rsidRPr="00F852F2">
        <w:rPr>
          <w:rFonts w:ascii="Arial" w:hAnsi="Arial" w:cs="Arial"/>
          <w:sz w:val="18"/>
          <w:szCs w:val="18"/>
        </w:rPr>
        <w:t xml:space="preserve">       </w:t>
      </w:r>
      <w:r w:rsidR="00EF7FBC" w:rsidRPr="00F852F2">
        <w:rPr>
          <w:rFonts w:ascii="Arial" w:hAnsi="Arial" w:cs="Arial"/>
          <w:sz w:val="18"/>
          <w:szCs w:val="18"/>
        </w:rPr>
        <w:t xml:space="preserve">   </w:t>
      </w:r>
      <w:r w:rsidR="00F8596C" w:rsidRPr="00F852F2">
        <w:rPr>
          <w:rFonts w:ascii="Arial" w:hAnsi="Arial" w:cs="Arial"/>
          <w:sz w:val="18"/>
          <w:szCs w:val="18"/>
        </w:rPr>
        <w:t xml:space="preserve">  </w:t>
      </w:r>
      <w:r w:rsidR="00DD16C5" w:rsidRPr="00F852F2">
        <w:rPr>
          <w:rFonts w:ascii="Arial" w:hAnsi="Arial" w:cs="Arial"/>
          <w:sz w:val="18"/>
          <w:szCs w:val="18"/>
        </w:rPr>
        <w:t xml:space="preserve">  </w:t>
      </w:r>
      <w:r w:rsidR="004E4B21" w:rsidRPr="00F852F2">
        <w:rPr>
          <w:rFonts w:ascii="Arial" w:hAnsi="Arial" w:cs="Arial"/>
          <w:sz w:val="18"/>
          <w:szCs w:val="18"/>
        </w:rPr>
        <w:t xml:space="preserve"> </w:t>
      </w:r>
      <w:r w:rsidR="00DE2763" w:rsidRPr="001F44EB">
        <w:rPr>
          <w:rFonts w:ascii="Arial" w:hAnsi="Arial" w:cs="Arial"/>
          <w:b/>
          <w:sz w:val="18"/>
          <w:szCs w:val="18"/>
        </w:rPr>
        <w:t>ECD/FOUNDATION PHASE</w:t>
      </w:r>
    </w:p>
    <w:p w14:paraId="03F96BFF" w14:textId="73ECE1F6" w:rsidR="00DE2763" w:rsidRPr="001F44EB" w:rsidRDefault="00DE2763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1F44EB">
        <w:rPr>
          <w:rFonts w:ascii="Arial" w:hAnsi="Arial" w:cs="Arial"/>
          <w:b/>
          <w:sz w:val="18"/>
          <w:szCs w:val="18"/>
        </w:rPr>
        <w:t xml:space="preserve">                        </w:t>
      </w:r>
      <w:r w:rsidR="005525B9" w:rsidRPr="001F44EB">
        <w:rPr>
          <w:rFonts w:ascii="Arial" w:hAnsi="Arial" w:cs="Arial"/>
          <w:b/>
          <w:sz w:val="18"/>
          <w:szCs w:val="18"/>
        </w:rPr>
        <w:t xml:space="preserve">                                     </w:t>
      </w:r>
      <w:r w:rsidR="00A67598" w:rsidRPr="001F44EB">
        <w:rPr>
          <w:rFonts w:ascii="Arial" w:hAnsi="Arial" w:cs="Arial"/>
          <w:b/>
          <w:sz w:val="18"/>
          <w:szCs w:val="18"/>
        </w:rPr>
        <w:t xml:space="preserve">       </w:t>
      </w:r>
      <w:r w:rsidR="005525B9" w:rsidRPr="001F44EB">
        <w:rPr>
          <w:rFonts w:ascii="Arial" w:hAnsi="Arial" w:cs="Arial"/>
          <w:b/>
          <w:sz w:val="18"/>
          <w:szCs w:val="18"/>
        </w:rPr>
        <w:t xml:space="preserve">    </w:t>
      </w:r>
      <w:r w:rsidR="001F44EB">
        <w:rPr>
          <w:rFonts w:ascii="Arial" w:hAnsi="Arial" w:cs="Arial"/>
          <w:b/>
          <w:sz w:val="18"/>
          <w:szCs w:val="18"/>
        </w:rPr>
        <w:t xml:space="preserve"> </w:t>
      </w:r>
      <w:r w:rsidR="005525B9" w:rsidRPr="001F44EB">
        <w:rPr>
          <w:rFonts w:ascii="Arial" w:hAnsi="Arial" w:cs="Arial"/>
          <w:b/>
          <w:sz w:val="18"/>
          <w:szCs w:val="18"/>
        </w:rPr>
        <w:t xml:space="preserve">      </w:t>
      </w:r>
      <w:r w:rsidRPr="001F44EB">
        <w:rPr>
          <w:rFonts w:ascii="Arial" w:hAnsi="Arial" w:cs="Arial"/>
          <w:b/>
          <w:sz w:val="18"/>
          <w:szCs w:val="18"/>
        </w:rPr>
        <w:t xml:space="preserve"> LESSON PLANS: FIRST ADDITIONAL LANGUAGE – ENGLISH </w:t>
      </w:r>
    </w:p>
    <w:p w14:paraId="01A72249" w14:textId="4407A25F" w:rsidR="007E5B44" w:rsidRPr="001F44EB" w:rsidRDefault="00DE2763" w:rsidP="003232A6">
      <w:pPr>
        <w:rPr>
          <w:rFonts w:ascii="Arial" w:hAnsi="Arial" w:cs="Arial"/>
          <w:b/>
          <w:sz w:val="18"/>
          <w:szCs w:val="18"/>
        </w:rPr>
      </w:pPr>
      <w:r w:rsidRPr="001F44EB">
        <w:rPr>
          <w:rFonts w:ascii="Arial" w:hAnsi="Arial" w:cs="Arial"/>
          <w:b/>
          <w:sz w:val="18"/>
          <w:szCs w:val="18"/>
        </w:rPr>
        <w:t xml:space="preserve">GRADE </w:t>
      </w:r>
      <w:r w:rsidR="003E7212" w:rsidRPr="001F44EB">
        <w:rPr>
          <w:rFonts w:ascii="Arial" w:hAnsi="Arial" w:cs="Arial"/>
          <w:b/>
          <w:sz w:val="18"/>
          <w:szCs w:val="18"/>
        </w:rPr>
        <w:t>2</w:t>
      </w:r>
      <w:r w:rsidRPr="001F44EB">
        <w:rPr>
          <w:rFonts w:ascii="Arial" w:hAnsi="Arial" w:cs="Arial"/>
          <w:b/>
          <w:sz w:val="18"/>
          <w:szCs w:val="18"/>
        </w:rPr>
        <w:t xml:space="preserve"> TERM </w:t>
      </w:r>
      <w:r w:rsidR="00A8058A" w:rsidRPr="001F44EB">
        <w:rPr>
          <w:rFonts w:ascii="Arial" w:hAnsi="Arial" w:cs="Arial"/>
          <w:b/>
          <w:sz w:val="18"/>
          <w:szCs w:val="18"/>
        </w:rPr>
        <w:t>2</w:t>
      </w:r>
      <w:r w:rsidRPr="001F44EB">
        <w:rPr>
          <w:rFonts w:ascii="Arial" w:hAnsi="Arial" w:cs="Arial"/>
          <w:b/>
          <w:sz w:val="18"/>
          <w:szCs w:val="18"/>
        </w:rPr>
        <w:t xml:space="preserve">                              </w:t>
      </w:r>
      <w:r w:rsidR="00D768FE" w:rsidRPr="001F44EB">
        <w:rPr>
          <w:rFonts w:ascii="Arial" w:hAnsi="Arial" w:cs="Arial"/>
          <w:b/>
          <w:sz w:val="18"/>
          <w:szCs w:val="18"/>
        </w:rPr>
        <w:t xml:space="preserve">  </w:t>
      </w:r>
      <w:r w:rsidR="00AE69BD" w:rsidRPr="001F44EB">
        <w:rPr>
          <w:rFonts w:ascii="Arial" w:hAnsi="Arial" w:cs="Arial"/>
          <w:b/>
          <w:sz w:val="18"/>
          <w:szCs w:val="18"/>
        </w:rPr>
        <w:t xml:space="preserve">             </w:t>
      </w:r>
      <w:r w:rsidR="001F44EB">
        <w:rPr>
          <w:rFonts w:ascii="Arial" w:hAnsi="Arial" w:cs="Arial"/>
          <w:b/>
          <w:sz w:val="18"/>
          <w:szCs w:val="18"/>
        </w:rPr>
        <w:t xml:space="preserve">                                 </w:t>
      </w:r>
      <w:r w:rsidR="00AE69BD" w:rsidRPr="001F44EB">
        <w:rPr>
          <w:rFonts w:ascii="Arial" w:hAnsi="Arial" w:cs="Arial"/>
          <w:b/>
          <w:sz w:val="18"/>
          <w:szCs w:val="18"/>
        </w:rPr>
        <w:t>MAXIMUM TIME OF 3 HOURS</w:t>
      </w:r>
      <w:r w:rsidRPr="001F44EB">
        <w:rPr>
          <w:rFonts w:ascii="Arial" w:hAnsi="Arial" w:cs="Arial"/>
          <w:b/>
          <w:sz w:val="18"/>
          <w:szCs w:val="18"/>
        </w:rPr>
        <w:t xml:space="preserve">                                        Week: 5</w:t>
      </w:r>
      <w:r w:rsidR="004E2ED0" w:rsidRPr="001F44EB">
        <w:rPr>
          <w:rFonts w:ascii="Arial" w:hAnsi="Arial" w:cs="Arial"/>
          <w:b/>
          <w:sz w:val="18"/>
          <w:szCs w:val="18"/>
        </w:rPr>
        <w:t xml:space="preserve">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DE2763" w:rsidRPr="001F44EB" w14:paraId="6CA7F5F0" w14:textId="77777777" w:rsidTr="0067789C">
        <w:tc>
          <w:tcPr>
            <w:tcW w:w="2127" w:type="dxa"/>
            <w:shd w:val="clear" w:color="auto" w:fill="D9D9D9" w:themeFill="background1" w:themeFillShade="D9"/>
          </w:tcPr>
          <w:p w14:paraId="05D23F26" w14:textId="77777777" w:rsidR="004508F3" w:rsidRPr="001F44EB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8BC53EB" w14:textId="77777777" w:rsidR="00DE2763" w:rsidRPr="001F44EB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F44EB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  <w:p w14:paraId="23FAA561" w14:textId="6DCD517E" w:rsidR="004508F3" w:rsidRPr="001F44EB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64AD4DE4" w14:textId="77777777" w:rsidR="004508F3" w:rsidRPr="001F44EB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1A74D55" w14:textId="6BEC5607" w:rsidR="00DE2763" w:rsidRPr="001F44EB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F44EB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9247F1D" w14:textId="77777777" w:rsidR="004508F3" w:rsidRPr="001F44EB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A4EA093" w14:textId="67920DB3" w:rsidR="00DE2763" w:rsidRPr="001F44EB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F44EB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3F0D355" w14:textId="77777777" w:rsidR="004508F3" w:rsidRPr="001F44EB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5731A6A" w14:textId="382D7BBD" w:rsidR="00DE2763" w:rsidRPr="001F44EB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F44EB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0834E4A" w14:textId="77777777" w:rsidR="004508F3" w:rsidRPr="001F44EB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BC94DBF" w14:textId="08E83D46" w:rsidR="00DE2763" w:rsidRPr="001F44EB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F44EB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5DCC4EFA" w14:textId="77777777" w:rsidR="004508F3" w:rsidRPr="001F44EB" w:rsidRDefault="004508F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4B847D1" w14:textId="585F5EFF" w:rsidR="00DE2763" w:rsidRPr="001F44EB" w:rsidRDefault="00DE2763" w:rsidP="0067789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F44EB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202589" w:rsidRPr="001F44EB" w14:paraId="5C4A0FDA" w14:textId="77777777" w:rsidTr="0067789C">
        <w:tc>
          <w:tcPr>
            <w:tcW w:w="2127" w:type="dxa"/>
          </w:tcPr>
          <w:p w14:paraId="63FF7C59" w14:textId="3D1B07A8" w:rsidR="00202589" w:rsidRPr="001F44EB" w:rsidRDefault="00202589" w:rsidP="0020258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F44EB">
              <w:rPr>
                <w:rFonts w:ascii="Arial" w:hAnsi="Arial" w:cs="Arial"/>
                <w:b/>
                <w:sz w:val="18"/>
                <w:szCs w:val="18"/>
              </w:rPr>
              <w:t>LISTENING AND SPEAKING: 3 days per week: Mondays, Wednesdays &amp; Fridays</w:t>
            </w:r>
          </w:p>
        </w:tc>
        <w:tc>
          <w:tcPr>
            <w:tcW w:w="2693" w:type="dxa"/>
          </w:tcPr>
          <w:p w14:paraId="2F751AB6" w14:textId="77777777" w:rsidR="004508F3" w:rsidRPr="001F44EB" w:rsidRDefault="004508F3" w:rsidP="004508F3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F44EB">
              <w:rPr>
                <w:rFonts w:ascii="Arial" w:hAnsi="Arial" w:cs="Arial"/>
                <w:sz w:val="18"/>
                <w:szCs w:val="18"/>
                <w:lang w:val="en-US"/>
              </w:rPr>
              <w:t>Understands and responds to simple questions e.g. “Which……?  Whose…?  Whose book is this?</w:t>
            </w:r>
          </w:p>
          <w:p w14:paraId="002E0F61" w14:textId="0AC20E4B" w:rsidR="00202589" w:rsidRPr="001F44EB" w:rsidRDefault="00202589" w:rsidP="004508F3">
            <w:pPr>
              <w:rPr>
                <w:rFonts w:ascii="Arial" w:eastAsia="Calibri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0210B710" w14:textId="77777777" w:rsidR="00202589" w:rsidRPr="001F44EB" w:rsidRDefault="00202589" w:rsidP="0020258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6FACA34" w14:textId="51AB0EF7" w:rsidR="00202589" w:rsidRPr="001F44EB" w:rsidRDefault="004508F3" w:rsidP="00FC093F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  <w:r w:rsidRPr="001F44EB">
              <w:rPr>
                <w:rFonts w:ascii="Arial" w:hAnsi="Arial" w:cs="Arial"/>
                <w:sz w:val="18"/>
                <w:szCs w:val="18"/>
                <w:lang w:val="en-US"/>
              </w:rPr>
              <w:t>Memorise and perform simple poem, action rhymes and songs.</w:t>
            </w:r>
          </w:p>
        </w:tc>
        <w:tc>
          <w:tcPr>
            <w:tcW w:w="2693" w:type="dxa"/>
          </w:tcPr>
          <w:p w14:paraId="2E2BE7C9" w14:textId="77777777" w:rsidR="00202589" w:rsidRPr="001F44EB" w:rsidRDefault="00202589" w:rsidP="00202589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4" w:type="dxa"/>
          </w:tcPr>
          <w:p w14:paraId="49BFE301" w14:textId="70F725BA" w:rsidR="004508F3" w:rsidRPr="001F44EB" w:rsidRDefault="004508F3" w:rsidP="004508F3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F44EB">
              <w:rPr>
                <w:rFonts w:ascii="Arial" w:hAnsi="Arial" w:cs="Arial"/>
                <w:sz w:val="18"/>
                <w:szCs w:val="18"/>
                <w:lang w:val="en-US"/>
              </w:rPr>
              <w:t>Discussion - Oral vocabulary</w:t>
            </w:r>
          </w:p>
          <w:p w14:paraId="546F3559" w14:textId="495E7D02" w:rsidR="004508F3" w:rsidRPr="001F44EB" w:rsidRDefault="004508F3" w:rsidP="004508F3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F44EB">
              <w:rPr>
                <w:rFonts w:ascii="Arial" w:hAnsi="Arial" w:cs="Arial"/>
                <w:sz w:val="18"/>
                <w:szCs w:val="18"/>
                <w:lang w:val="en-US"/>
              </w:rPr>
              <w:t xml:space="preserve">DBE page:  60          </w:t>
            </w:r>
          </w:p>
          <w:p w14:paraId="6567DB04" w14:textId="165C913C" w:rsidR="00202589" w:rsidRPr="001F44EB" w:rsidRDefault="00202589" w:rsidP="00FC093F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1F44EB" w14:paraId="40D04A49" w14:textId="77777777" w:rsidTr="0067789C">
        <w:tc>
          <w:tcPr>
            <w:tcW w:w="2127" w:type="dxa"/>
          </w:tcPr>
          <w:p w14:paraId="685B6C07" w14:textId="77777777" w:rsidR="0075787D" w:rsidRPr="001F44EB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F44EB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1F44EB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1F44EB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164C35DE" w14:textId="77777777" w:rsidR="0075787D" w:rsidRPr="001F44EB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4BB39A7" w14:textId="77777777" w:rsidR="0075787D" w:rsidRPr="001F44EB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F44EB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</w:p>
          <w:p w14:paraId="6644A0B7" w14:textId="1D9F7165" w:rsidR="0075787D" w:rsidRPr="001F44EB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F44EB">
              <w:rPr>
                <w:rFonts w:ascii="Arial" w:hAnsi="Arial" w:cs="Arial"/>
                <w:sz w:val="18"/>
                <w:szCs w:val="18"/>
              </w:rPr>
              <w:t>2 days per week: Tuesdays and Thursdays. Use same Big Book over two weeks. One written activity per week. (use Six Bricks)</w:t>
            </w:r>
          </w:p>
        </w:tc>
        <w:tc>
          <w:tcPr>
            <w:tcW w:w="2693" w:type="dxa"/>
          </w:tcPr>
          <w:p w14:paraId="71D67680" w14:textId="2756ADF8" w:rsidR="0075787D" w:rsidRPr="001F44EB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6A9BBA4" w14:textId="622F6FBC" w:rsidR="00210CE4" w:rsidRPr="001F44EB" w:rsidRDefault="00210CE4" w:rsidP="00210CE4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F44EB">
              <w:rPr>
                <w:rFonts w:ascii="Arial" w:hAnsi="Arial" w:cs="Arial"/>
                <w:sz w:val="18"/>
                <w:szCs w:val="18"/>
                <w:lang w:val="en-US"/>
              </w:rPr>
              <w:t>Text: DBE page 61</w:t>
            </w:r>
          </w:p>
          <w:p w14:paraId="48905466" w14:textId="77777777" w:rsidR="00210CE4" w:rsidRPr="001F44EB" w:rsidRDefault="00210CE4" w:rsidP="00210CE4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F44EB">
              <w:rPr>
                <w:rFonts w:ascii="Arial" w:hAnsi="Arial" w:cs="Arial"/>
                <w:sz w:val="18"/>
                <w:szCs w:val="18"/>
                <w:lang w:val="en-US"/>
              </w:rPr>
              <w:t>Predict, Read, questions, point out vocabulary</w:t>
            </w:r>
          </w:p>
          <w:p w14:paraId="4B8D0D87" w14:textId="1A646417" w:rsidR="0075787D" w:rsidRPr="001F44EB" w:rsidRDefault="0075787D" w:rsidP="0075787D">
            <w:pPr>
              <w:ind w:left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D4CC5C9" w14:textId="77777777" w:rsidR="0075787D" w:rsidRPr="001F44EB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B6C63C2" w14:textId="77777777" w:rsidR="00210CE4" w:rsidRPr="001F44EB" w:rsidRDefault="00210CE4" w:rsidP="00210CE4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F44EB">
              <w:rPr>
                <w:rFonts w:ascii="Arial" w:hAnsi="Arial" w:cs="Arial"/>
                <w:sz w:val="18"/>
                <w:szCs w:val="18"/>
                <w:lang w:val="en-US"/>
              </w:rPr>
              <w:t>Text: DBE page 61</w:t>
            </w:r>
          </w:p>
          <w:p w14:paraId="483BE8DC" w14:textId="77777777" w:rsidR="00210CE4" w:rsidRPr="001F44EB" w:rsidRDefault="00210CE4" w:rsidP="00210CE4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F44EB">
              <w:rPr>
                <w:rFonts w:ascii="Arial" w:hAnsi="Arial" w:cs="Arial"/>
                <w:sz w:val="18"/>
                <w:szCs w:val="18"/>
                <w:lang w:val="en-US"/>
              </w:rPr>
              <w:t>Predict, Read, questions, point out vocabulary</w:t>
            </w:r>
          </w:p>
          <w:p w14:paraId="6B0B6146" w14:textId="268C6425" w:rsidR="0075787D" w:rsidRPr="001F44EB" w:rsidRDefault="0075787D" w:rsidP="0075787D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4" w:type="dxa"/>
          </w:tcPr>
          <w:p w14:paraId="2E9FBADC" w14:textId="77777777" w:rsidR="0075787D" w:rsidRPr="001F44EB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1F44EB" w14:paraId="124C0124" w14:textId="77777777" w:rsidTr="0067789C">
        <w:tc>
          <w:tcPr>
            <w:tcW w:w="2127" w:type="dxa"/>
          </w:tcPr>
          <w:p w14:paraId="5B123527" w14:textId="5B095499" w:rsidR="0075787D" w:rsidRPr="001F44EB" w:rsidRDefault="0075787D" w:rsidP="003C66E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F44EB">
              <w:rPr>
                <w:rFonts w:ascii="Arial" w:hAnsi="Arial" w:cs="Arial"/>
                <w:b/>
                <w:sz w:val="18"/>
                <w:szCs w:val="18"/>
              </w:rPr>
              <w:t xml:space="preserve">PHONICS: </w:t>
            </w:r>
            <w:r w:rsidRPr="001F44EB">
              <w:rPr>
                <w:rFonts w:ascii="Arial" w:hAnsi="Arial" w:cs="Arial"/>
                <w:sz w:val="18"/>
                <w:szCs w:val="18"/>
              </w:rPr>
              <w:t>3 days per week (Mondays, Wednesdays &amp; Fridays) and 1 spelling test.</w:t>
            </w:r>
            <w:r w:rsidRPr="001F44EB">
              <w:rPr>
                <w:rFonts w:ascii="Arial" w:hAnsi="Arial" w:cs="Arial"/>
                <w:b/>
                <w:sz w:val="18"/>
                <w:szCs w:val="18"/>
              </w:rPr>
              <w:t xml:space="preserve">  U</w:t>
            </w:r>
            <w:r w:rsidRPr="001F44EB">
              <w:rPr>
                <w:rFonts w:ascii="Arial" w:hAnsi="Arial" w:cs="Arial"/>
                <w:sz w:val="18"/>
                <w:szCs w:val="18"/>
              </w:rPr>
              <w:t>se own Phonics programme.</w:t>
            </w:r>
          </w:p>
        </w:tc>
        <w:tc>
          <w:tcPr>
            <w:tcW w:w="2693" w:type="dxa"/>
          </w:tcPr>
          <w:p w14:paraId="665E1ABC" w14:textId="77777777" w:rsidR="00017E6B" w:rsidRPr="001F44EB" w:rsidRDefault="00017E6B" w:rsidP="00017E6B">
            <w:pPr>
              <w:rPr>
                <w:rFonts w:ascii="Arial" w:hAnsi="Arial" w:cs="Arial"/>
                <w:sz w:val="18"/>
                <w:szCs w:val="18"/>
              </w:rPr>
            </w:pPr>
            <w:r w:rsidRPr="001F44EB">
              <w:rPr>
                <w:rFonts w:ascii="Arial" w:hAnsi="Arial" w:cs="Arial"/>
                <w:sz w:val="18"/>
                <w:szCs w:val="18"/>
              </w:rPr>
              <w:t>Identify letter sound relationships of single letters and illustrate a picture for each.</w:t>
            </w:r>
          </w:p>
          <w:p w14:paraId="36DB2C70" w14:textId="4AA2E5FE" w:rsidR="0075787D" w:rsidRPr="001F44EB" w:rsidRDefault="0075787D" w:rsidP="00017E6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1FB01C7" w14:textId="77777777" w:rsidR="0075787D" w:rsidRPr="001F44EB" w:rsidRDefault="0075787D" w:rsidP="0075787D">
            <w:pPr>
              <w:pStyle w:val="ListParagraph"/>
              <w:ind w:left="32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3E073539" w14:textId="77777777" w:rsidR="00017E6B" w:rsidRPr="001F44EB" w:rsidRDefault="00017E6B" w:rsidP="00017E6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F44EB">
              <w:rPr>
                <w:rFonts w:ascii="Arial" w:hAnsi="Arial" w:cs="Arial"/>
                <w:sz w:val="18"/>
                <w:szCs w:val="18"/>
                <w:lang w:val="en-US"/>
              </w:rPr>
              <w:t>Words ending in “</w:t>
            </w:r>
            <w:proofErr w:type="gramStart"/>
            <w:r w:rsidRPr="001F44EB">
              <w:rPr>
                <w:rFonts w:ascii="Arial" w:hAnsi="Arial" w:cs="Arial"/>
                <w:sz w:val="18"/>
                <w:szCs w:val="18"/>
                <w:lang w:val="en-US"/>
              </w:rPr>
              <w:t>s“</w:t>
            </w:r>
            <w:proofErr w:type="gramEnd"/>
          </w:p>
          <w:p w14:paraId="75AFD6CC" w14:textId="78E7F674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5D04140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516418E1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1F44EB">
              <w:rPr>
                <w:rFonts w:ascii="Arial" w:hAnsi="Arial" w:cs="Arial"/>
                <w:b/>
                <w:sz w:val="18"/>
                <w:szCs w:val="18"/>
              </w:rPr>
              <w:t>Consolidation</w:t>
            </w:r>
            <w:r w:rsidRPr="001F44EB">
              <w:rPr>
                <w:rFonts w:ascii="Arial" w:hAnsi="Arial" w:cs="Arial"/>
                <w:sz w:val="18"/>
                <w:szCs w:val="18"/>
              </w:rPr>
              <w:t xml:space="preserve">: </w:t>
            </w:r>
          </w:p>
          <w:p w14:paraId="081B477C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1F44EB">
              <w:rPr>
                <w:rFonts w:ascii="Arial" w:hAnsi="Arial" w:cs="Arial"/>
                <w:sz w:val="18"/>
                <w:szCs w:val="18"/>
              </w:rPr>
              <w:t xml:space="preserve">Spelling Test </w:t>
            </w:r>
          </w:p>
          <w:p w14:paraId="45E5AC34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1F44EB">
              <w:rPr>
                <w:rFonts w:ascii="Arial" w:hAnsi="Arial" w:cs="Arial"/>
                <w:sz w:val="18"/>
                <w:szCs w:val="18"/>
              </w:rPr>
              <w:t>Written activity / Worksheet</w:t>
            </w:r>
          </w:p>
          <w:p w14:paraId="4716FA31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9920810" w14:textId="170C1F3C" w:rsidR="0075787D" w:rsidRPr="001F44EB" w:rsidRDefault="0075787D" w:rsidP="003C66EB">
            <w:pPr>
              <w:pStyle w:val="ListParagraph"/>
              <w:ind w:left="39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1F44EB" w14:paraId="3772C4A1" w14:textId="77777777" w:rsidTr="0067789C">
        <w:tc>
          <w:tcPr>
            <w:tcW w:w="2127" w:type="dxa"/>
          </w:tcPr>
          <w:p w14:paraId="08D485D1" w14:textId="5EEC8AA5" w:rsidR="0075787D" w:rsidRPr="001F44EB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F44EB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 w:rsidRPr="001F44EB">
              <w:rPr>
                <w:rFonts w:ascii="Arial" w:hAnsi="Arial" w:cs="Arial"/>
                <w:sz w:val="18"/>
                <w:szCs w:val="18"/>
              </w:rPr>
              <w:t xml:space="preserve">2 days per week: Tuesdays and Thursdays </w:t>
            </w:r>
          </w:p>
        </w:tc>
        <w:tc>
          <w:tcPr>
            <w:tcW w:w="2693" w:type="dxa"/>
          </w:tcPr>
          <w:p w14:paraId="5C1E5E31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41071A5" w14:textId="680E1B02" w:rsidR="0075787D" w:rsidRPr="001F44EB" w:rsidRDefault="004E512B" w:rsidP="004E512B">
            <w:pPr>
              <w:rPr>
                <w:rFonts w:ascii="Arial" w:hAnsi="Arial" w:cs="Arial"/>
                <w:sz w:val="18"/>
                <w:szCs w:val="18"/>
              </w:rPr>
            </w:pPr>
            <w:r w:rsidRPr="001F44EB">
              <w:rPr>
                <w:rFonts w:ascii="Arial" w:hAnsi="Arial" w:cs="Arial"/>
                <w:sz w:val="18"/>
                <w:szCs w:val="18"/>
                <w:lang w:val="en-US"/>
              </w:rPr>
              <w:t>Shared writing- with help writes a caption for a picture.</w:t>
            </w:r>
          </w:p>
        </w:tc>
        <w:tc>
          <w:tcPr>
            <w:tcW w:w="2693" w:type="dxa"/>
          </w:tcPr>
          <w:p w14:paraId="55E4735F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E55E6EB" w14:textId="77777777" w:rsidR="004E512B" w:rsidRPr="001F44EB" w:rsidRDefault="004E512B" w:rsidP="004E512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F44EB">
              <w:rPr>
                <w:rFonts w:ascii="Arial" w:hAnsi="Arial" w:cs="Arial"/>
                <w:sz w:val="18"/>
                <w:szCs w:val="18"/>
                <w:lang w:val="en-US"/>
              </w:rPr>
              <w:t>Builds own word bank and personal dictionary.</w:t>
            </w:r>
          </w:p>
          <w:p w14:paraId="382AF8B3" w14:textId="5300023C" w:rsidR="0075787D" w:rsidRPr="001F44EB" w:rsidRDefault="004E512B" w:rsidP="004E512B">
            <w:pPr>
              <w:rPr>
                <w:rFonts w:ascii="Arial" w:hAnsi="Arial" w:cs="Arial"/>
                <w:sz w:val="18"/>
                <w:szCs w:val="18"/>
              </w:rPr>
            </w:pPr>
            <w:r w:rsidRPr="001F44EB">
              <w:rPr>
                <w:rFonts w:ascii="Arial" w:hAnsi="Arial" w:cs="Arial"/>
                <w:sz w:val="18"/>
                <w:szCs w:val="18"/>
                <w:lang w:val="en-US"/>
              </w:rPr>
              <w:t>DBE book. 60- 61</w:t>
            </w:r>
          </w:p>
        </w:tc>
        <w:tc>
          <w:tcPr>
            <w:tcW w:w="2694" w:type="dxa"/>
          </w:tcPr>
          <w:p w14:paraId="6393C829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1F44EB" w14:paraId="28CD7CF4" w14:textId="77777777" w:rsidTr="0067789C">
        <w:tc>
          <w:tcPr>
            <w:tcW w:w="2127" w:type="dxa"/>
          </w:tcPr>
          <w:p w14:paraId="48EE385E" w14:textId="338FB568" w:rsidR="0075787D" w:rsidRPr="001F44EB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F44EB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1F44EB">
              <w:rPr>
                <w:rFonts w:ascii="Arial" w:hAnsi="Arial" w:cs="Arial"/>
                <w:sz w:val="18"/>
                <w:szCs w:val="18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75F54CDB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1F44EB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5E925E2D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033BE7D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1F44EB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4C1F8897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0C7F81F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1F44EB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4286B359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49B415D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1F44EB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13275312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6AA9B8D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1F44EB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3A1E4B09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73177CE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1F44EB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7FCDE403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8B1408D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1F44EB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630625A1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DDE8B78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1F44EB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D996FB5" w14:textId="77777777" w:rsidR="0075787D" w:rsidRPr="001F44EB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4" w:type="dxa"/>
          </w:tcPr>
          <w:p w14:paraId="625F48FF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1F44EB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7C803B18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E680D77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1F44EB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8D970E9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1F44EB" w14:paraId="013A8A50" w14:textId="77777777" w:rsidTr="0067789C">
        <w:tc>
          <w:tcPr>
            <w:tcW w:w="2127" w:type="dxa"/>
          </w:tcPr>
          <w:p w14:paraId="6E3F5C1A" w14:textId="77777777" w:rsidR="0075787D" w:rsidRPr="001F44EB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FBD4BE2" w14:textId="77777777" w:rsidR="0075787D" w:rsidRPr="001F44EB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F44EB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693" w:type="dxa"/>
          </w:tcPr>
          <w:p w14:paraId="6C14C915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4731C5E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1F44EB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7F143828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5BB5A08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1F44EB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3F79B65B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B55858B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1F44EB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5AF10015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E8DB237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1F44EB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6A9D169E" w14:textId="00D74C10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2779A84E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1F44EB" w14:paraId="2ADF7224" w14:textId="77777777" w:rsidTr="0067789C">
        <w:tc>
          <w:tcPr>
            <w:tcW w:w="2127" w:type="dxa"/>
          </w:tcPr>
          <w:p w14:paraId="3DD8C799" w14:textId="77777777" w:rsidR="0075787D" w:rsidRPr="001F44EB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CDE9BEC" w14:textId="77777777" w:rsidR="0075787D" w:rsidRPr="001F44EB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F44EB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406E1CB0" w14:textId="7CFACEDB" w:rsidR="0075787D" w:rsidRPr="001F44EB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5B4F64A7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FD536E8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1A82CC4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BC9FD72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7F0CD8A0" w14:textId="77777777" w:rsidR="0075787D" w:rsidRPr="001F44EB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9E991DE" w14:textId="77777777" w:rsidR="00B339AD" w:rsidRPr="00DA1CB8" w:rsidRDefault="00B339AD" w:rsidP="00B339AD">
      <w:pPr>
        <w:rPr>
          <w:rFonts w:ascii="Arial" w:hAnsi="Arial" w:cs="Arial"/>
          <w:b/>
          <w:sz w:val="18"/>
          <w:szCs w:val="18"/>
        </w:rPr>
      </w:pPr>
      <w:r w:rsidRPr="00DA1CB8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6704" behindDoc="0" locked="0" layoutInCell="1" allowOverlap="1" wp14:anchorId="2B15FFF3" wp14:editId="1B416ECF">
            <wp:simplePos x="0" y="0"/>
            <wp:positionH relativeFrom="column">
              <wp:posOffset>-476250</wp:posOffset>
            </wp:positionH>
            <wp:positionV relativeFrom="paragraph">
              <wp:posOffset>-683895</wp:posOffset>
            </wp:positionV>
            <wp:extent cx="2047875" cy="685800"/>
            <wp:effectExtent l="0" t="0" r="9525" b="0"/>
            <wp:wrapSquare wrapText="bothSides"/>
            <wp:docPr id="2" name="Picture 2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A1CB8">
        <w:rPr>
          <w:rFonts w:ascii="Arial" w:hAnsi="Arial" w:cs="Arial"/>
          <w:sz w:val="18"/>
          <w:szCs w:val="18"/>
        </w:rPr>
        <w:t xml:space="preserve">                                                       </w:t>
      </w:r>
      <w:r w:rsidRPr="00DA1CB8">
        <w:rPr>
          <w:rFonts w:ascii="Arial" w:hAnsi="Arial" w:cs="Arial"/>
          <w:b/>
          <w:sz w:val="18"/>
          <w:szCs w:val="18"/>
        </w:rPr>
        <w:t>ECD/FOUNDATION PHASE</w:t>
      </w:r>
    </w:p>
    <w:p w14:paraId="508DCE56" w14:textId="78C6C1FD" w:rsidR="00B339AD" w:rsidRPr="00DA1CB8" w:rsidRDefault="00B339AD" w:rsidP="00B339AD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DA1CB8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</w:t>
      </w:r>
      <w:r w:rsidR="00532494">
        <w:rPr>
          <w:rFonts w:ascii="Arial" w:hAnsi="Arial" w:cs="Arial"/>
          <w:b/>
          <w:sz w:val="18"/>
          <w:szCs w:val="18"/>
        </w:rPr>
        <w:t xml:space="preserve"> </w:t>
      </w:r>
      <w:r w:rsidRPr="00DA1CB8">
        <w:rPr>
          <w:rFonts w:ascii="Arial" w:hAnsi="Arial" w:cs="Arial"/>
          <w:b/>
          <w:sz w:val="18"/>
          <w:szCs w:val="18"/>
        </w:rPr>
        <w:t xml:space="preserve">  LESSON PLANS: FIRST ADDITIONAL LANGUAGE – ENGLISH </w:t>
      </w:r>
    </w:p>
    <w:p w14:paraId="661B52DD" w14:textId="5A72DFCC" w:rsidR="00B339AD" w:rsidRPr="00DA1CB8" w:rsidRDefault="00B339AD" w:rsidP="005E0134">
      <w:pPr>
        <w:rPr>
          <w:rFonts w:ascii="Arial" w:hAnsi="Arial" w:cs="Arial"/>
          <w:b/>
          <w:sz w:val="18"/>
          <w:szCs w:val="18"/>
        </w:rPr>
      </w:pPr>
      <w:r w:rsidRPr="00DA1CB8">
        <w:rPr>
          <w:rFonts w:ascii="Arial" w:hAnsi="Arial" w:cs="Arial"/>
          <w:b/>
          <w:sz w:val="18"/>
          <w:szCs w:val="18"/>
        </w:rPr>
        <w:t xml:space="preserve">  GRADE 2 TERM </w:t>
      </w:r>
      <w:r w:rsidR="00A8058A" w:rsidRPr="00DA1CB8">
        <w:rPr>
          <w:rFonts w:ascii="Arial" w:hAnsi="Arial" w:cs="Arial"/>
          <w:b/>
          <w:sz w:val="18"/>
          <w:szCs w:val="18"/>
        </w:rPr>
        <w:t>2</w:t>
      </w:r>
      <w:r w:rsidRPr="00DA1CB8">
        <w:rPr>
          <w:rFonts w:ascii="Arial" w:hAnsi="Arial" w:cs="Arial"/>
          <w:b/>
          <w:sz w:val="18"/>
          <w:szCs w:val="18"/>
        </w:rPr>
        <w:t xml:space="preserve">                                          </w:t>
      </w:r>
      <w:r w:rsidR="00DA1CB8">
        <w:rPr>
          <w:rFonts w:ascii="Arial" w:hAnsi="Arial" w:cs="Arial"/>
          <w:b/>
          <w:sz w:val="18"/>
          <w:szCs w:val="18"/>
        </w:rPr>
        <w:t xml:space="preserve">                            </w:t>
      </w:r>
      <w:r w:rsidRPr="00DA1CB8">
        <w:rPr>
          <w:rFonts w:ascii="Arial" w:hAnsi="Arial" w:cs="Arial"/>
          <w:b/>
          <w:sz w:val="18"/>
          <w:szCs w:val="18"/>
        </w:rPr>
        <w:t xml:space="preserve">  MAXIMUM TIME OF 3 HOURS                                           Week: 6</w:t>
      </w:r>
      <w:r w:rsidR="004E2ED0" w:rsidRPr="00DA1CB8">
        <w:rPr>
          <w:rFonts w:ascii="Arial" w:hAnsi="Arial" w:cs="Arial"/>
          <w:b/>
          <w:sz w:val="18"/>
          <w:szCs w:val="18"/>
        </w:rPr>
        <w:t xml:space="preserve">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B339AD" w:rsidRPr="00DA1CB8" w14:paraId="330102EF" w14:textId="77777777" w:rsidTr="00990DB1">
        <w:tc>
          <w:tcPr>
            <w:tcW w:w="2127" w:type="dxa"/>
            <w:shd w:val="clear" w:color="auto" w:fill="D9D9D9" w:themeFill="background1" w:themeFillShade="D9"/>
          </w:tcPr>
          <w:p w14:paraId="4025C16D" w14:textId="77777777" w:rsidR="005E0134" w:rsidRPr="00DA1CB8" w:rsidRDefault="005E0134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4BC62E8" w14:textId="77777777" w:rsidR="00B339AD" w:rsidRPr="00DA1CB8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A1CB8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  <w:p w14:paraId="4146C4D2" w14:textId="037A452C" w:rsidR="005E0134" w:rsidRPr="00DA1CB8" w:rsidRDefault="005E0134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73ADD61E" w14:textId="77777777" w:rsidR="005E0134" w:rsidRPr="00DA1CB8" w:rsidRDefault="005E0134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2F992A4" w14:textId="4A2B216B" w:rsidR="00B339AD" w:rsidRPr="00DA1CB8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A1CB8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B179EEA" w14:textId="77777777" w:rsidR="005E0134" w:rsidRPr="00DA1CB8" w:rsidRDefault="005E0134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B7B7C10" w14:textId="6EFC2B57" w:rsidR="00B339AD" w:rsidRPr="00DA1CB8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A1CB8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42E30B4" w14:textId="77777777" w:rsidR="005E0134" w:rsidRPr="00DA1CB8" w:rsidRDefault="005E0134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B534D86" w14:textId="34387005" w:rsidR="00B339AD" w:rsidRPr="00DA1CB8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A1CB8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54DAC45" w14:textId="77777777" w:rsidR="005E0134" w:rsidRPr="00DA1CB8" w:rsidRDefault="005E0134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5D1F41C" w14:textId="2B0F4EC5" w:rsidR="00B339AD" w:rsidRPr="00DA1CB8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A1CB8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31CF4CDF" w14:textId="77777777" w:rsidR="005E0134" w:rsidRPr="00DA1CB8" w:rsidRDefault="005E0134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28E9544" w14:textId="0FD6783C" w:rsidR="00B339AD" w:rsidRPr="00DA1CB8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A1CB8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B339AD" w:rsidRPr="00DA1CB8" w14:paraId="1EDCCB43" w14:textId="77777777" w:rsidTr="00990DB1">
        <w:tc>
          <w:tcPr>
            <w:tcW w:w="2127" w:type="dxa"/>
          </w:tcPr>
          <w:p w14:paraId="48DA4B44" w14:textId="77777777" w:rsidR="00B339AD" w:rsidRPr="00DA1CB8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A1CB8">
              <w:rPr>
                <w:rFonts w:ascii="Arial" w:hAnsi="Arial" w:cs="Arial"/>
                <w:b/>
                <w:sz w:val="18"/>
                <w:szCs w:val="18"/>
              </w:rPr>
              <w:t>LISTENING AND SPEAKING: 3 days per week: Mondays, Wednesdays &amp; Fridays</w:t>
            </w:r>
          </w:p>
        </w:tc>
        <w:tc>
          <w:tcPr>
            <w:tcW w:w="2693" w:type="dxa"/>
          </w:tcPr>
          <w:p w14:paraId="3196CAB1" w14:textId="3D8D2031" w:rsidR="00B339AD" w:rsidRPr="00DA1CB8" w:rsidRDefault="007C5FCA" w:rsidP="007C5FC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  <w:lang w:val="en-US"/>
              </w:rPr>
              <w:t>Identifies an object from a simple description “It is cloudy,” learners must match the description to the picture.</w:t>
            </w:r>
          </w:p>
        </w:tc>
        <w:tc>
          <w:tcPr>
            <w:tcW w:w="2693" w:type="dxa"/>
          </w:tcPr>
          <w:p w14:paraId="00EABF86" w14:textId="77777777" w:rsidR="00B339AD" w:rsidRPr="00DA1CB8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02AC3AAD" w14:textId="66C89CD7" w:rsidR="00B339AD" w:rsidRPr="00DA1CB8" w:rsidRDefault="00D26E56" w:rsidP="00DA1CB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  <w:lang w:val="en-US"/>
              </w:rPr>
              <w:t>Plays simple games e.g., Simon says</w:t>
            </w:r>
          </w:p>
        </w:tc>
        <w:tc>
          <w:tcPr>
            <w:tcW w:w="2693" w:type="dxa"/>
          </w:tcPr>
          <w:p w14:paraId="2453A464" w14:textId="77777777" w:rsidR="00B339AD" w:rsidRPr="00DA1CB8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4" w:type="dxa"/>
          </w:tcPr>
          <w:p w14:paraId="28D77B9E" w14:textId="77777777" w:rsidR="00D26E56" w:rsidRPr="00DA1CB8" w:rsidRDefault="00D26E56" w:rsidP="00D26E5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A1CB8">
              <w:rPr>
                <w:rFonts w:ascii="Arial" w:hAnsi="Arial" w:cs="Arial"/>
                <w:sz w:val="18"/>
                <w:szCs w:val="18"/>
                <w:lang w:val="en-US"/>
              </w:rPr>
              <w:t>DBE page: Discussion - Oral vocabulary</w:t>
            </w:r>
          </w:p>
          <w:p w14:paraId="6B89C1CD" w14:textId="4BD28863" w:rsidR="00B339AD" w:rsidRPr="00DA1CB8" w:rsidRDefault="00D26E56" w:rsidP="00DA1CB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  <w:lang w:val="en-US"/>
              </w:rPr>
              <w:t>Listens to a simple recount e.g., the teacher talks about a trip to the swimming pool on a hot day.</w:t>
            </w:r>
          </w:p>
        </w:tc>
      </w:tr>
      <w:tr w:rsidR="0075787D" w:rsidRPr="00DA1CB8" w14:paraId="25586B9B" w14:textId="77777777" w:rsidTr="00990DB1">
        <w:tc>
          <w:tcPr>
            <w:tcW w:w="2127" w:type="dxa"/>
          </w:tcPr>
          <w:p w14:paraId="30D0266C" w14:textId="77777777" w:rsidR="0075787D" w:rsidRPr="00DA1CB8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A1CB8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DA1CB8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DA1CB8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3C5EC491" w14:textId="77777777" w:rsidR="0075787D" w:rsidRPr="00DA1CB8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AA7C585" w14:textId="77777777" w:rsidR="0075787D" w:rsidRPr="00DA1CB8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A1CB8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</w:p>
          <w:p w14:paraId="315146CD" w14:textId="77777777" w:rsidR="0075787D" w:rsidRPr="00DA1CB8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</w:rPr>
              <w:t>2 days per week: Tuesdays and Thursdays. Use same Big Book over two weeks. One written activity per week. (use Six Bricks)</w:t>
            </w:r>
          </w:p>
        </w:tc>
        <w:tc>
          <w:tcPr>
            <w:tcW w:w="2693" w:type="dxa"/>
          </w:tcPr>
          <w:p w14:paraId="1615E4E4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7858FE0" w14:textId="77777777" w:rsidR="00651CD6" w:rsidRPr="00DA1CB8" w:rsidRDefault="00651CD6" w:rsidP="00651CD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A1CB8">
              <w:rPr>
                <w:rFonts w:ascii="Arial" w:hAnsi="Arial" w:cs="Arial"/>
                <w:sz w:val="18"/>
                <w:szCs w:val="18"/>
                <w:lang w:val="en-US"/>
              </w:rPr>
              <w:t>Text:  The three bears</w:t>
            </w:r>
          </w:p>
          <w:p w14:paraId="79ED3FB7" w14:textId="77777777" w:rsidR="00651CD6" w:rsidRPr="00DA1CB8" w:rsidRDefault="00651CD6" w:rsidP="00651CD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A1CB8">
              <w:rPr>
                <w:rFonts w:ascii="Arial" w:hAnsi="Arial" w:cs="Arial"/>
                <w:sz w:val="18"/>
                <w:szCs w:val="18"/>
                <w:lang w:val="en-US"/>
              </w:rPr>
              <w:t>Predict, Read, questions, point out vocabulary</w:t>
            </w:r>
          </w:p>
          <w:p w14:paraId="3A76D6F5" w14:textId="1DB24A4A" w:rsidR="0075787D" w:rsidRPr="00DA1CB8" w:rsidRDefault="00651CD6" w:rsidP="00651CD6">
            <w:pPr>
              <w:rPr>
                <w:rFonts w:ascii="Arial" w:hAnsi="Arial" w:cs="Arial"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  <w:lang w:val="en-US"/>
              </w:rPr>
              <w:t>Reads with increasing fluency and expression.</w:t>
            </w:r>
          </w:p>
        </w:tc>
        <w:tc>
          <w:tcPr>
            <w:tcW w:w="2693" w:type="dxa"/>
          </w:tcPr>
          <w:p w14:paraId="7C21574E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A9F209B" w14:textId="77777777" w:rsidR="00651CD6" w:rsidRPr="00DA1CB8" w:rsidRDefault="00651CD6" w:rsidP="00651CD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A1CB8">
              <w:rPr>
                <w:rFonts w:ascii="Arial" w:hAnsi="Arial" w:cs="Arial"/>
                <w:sz w:val="18"/>
                <w:szCs w:val="18"/>
                <w:lang w:val="en-US"/>
              </w:rPr>
              <w:t>Text:  The three bears</w:t>
            </w:r>
          </w:p>
          <w:p w14:paraId="65B29739" w14:textId="77777777" w:rsidR="00651CD6" w:rsidRPr="00DA1CB8" w:rsidRDefault="00651CD6" w:rsidP="00651CD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A1CB8">
              <w:rPr>
                <w:rFonts w:ascii="Arial" w:hAnsi="Arial" w:cs="Arial"/>
                <w:sz w:val="18"/>
                <w:szCs w:val="18"/>
                <w:lang w:val="en-US"/>
              </w:rPr>
              <w:t>Predict, Read, questions, point out vocabulary</w:t>
            </w:r>
          </w:p>
          <w:p w14:paraId="5926CC9A" w14:textId="0F605966" w:rsidR="0075787D" w:rsidRPr="00DA1CB8" w:rsidRDefault="00651CD6" w:rsidP="00651CD6">
            <w:pPr>
              <w:rPr>
                <w:rFonts w:ascii="Arial" w:hAnsi="Arial" w:cs="Arial"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  <w:lang w:val="en-US"/>
              </w:rPr>
              <w:t>Reads with increasing fluency and expression.</w:t>
            </w:r>
          </w:p>
        </w:tc>
        <w:tc>
          <w:tcPr>
            <w:tcW w:w="2694" w:type="dxa"/>
          </w:tcPr>
          <w:p w14:paraId="40840FA1" w14:textId="77777777" w:rsidR="0075787D" w:rsidRPr="00DA1CB8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DA1CB8" w14:paraId="77851E5B" w14:textId="77777777" w:rsidTr="00990DB1">
        <w:tc>
          <w:tcPr>
            <w:tcW w:w="2127" w:type="dxa"/>
          </w:tcPr>
          <w:p w14:paraId="3E51E458" w14:textId="0F11459D" w:rsidR="0075787D" w:rsidRPr="00DA1CB8" w:rsidRDefault="0075787D" w:rsidP="00DA1CB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A1CB8">
              <w:rPr>
                <w:rFonts w:ascii="Arial" w:hAnsi="Arial" w:cs="Arial"/>
                <w:b/>
                <w:sz w:val="18"/>
                <w:szCs w:val="18"/>
              </w:rPr>
              <w:t xml:space="preserve">PHONICS: </w:t>
            </w:r>
            <w:r w:rsidRPr="00DA1CB8">
              <w:rPr>
                <w:rFonts w:ascii="Arial" w:hAnsi="Arial" w:cs="Arial"/>
                <w:sz w:val="18"/>
                <w:szCs w:val="18"/>
              </w:rPr>
              <w:t>3 days per week (Mondays, Wednesdays &amp; Fridays) and 1 spelling test.</w:t>
            </w:r>
            <w:r w:rsidRPr="00DA1CB8">
              <w:rPr>
                <w:rFonts w:ascii="Arial" w:hAnsi="Arial" w:cs="Arial"/>
                <w:b/>
                <w:sz w:val="18"/>
                <w:szCs w:val="18"/>
              </w:rPr>
              <w:t xml:space="preserve">  U</w:t>
            </w:r>
            <w:r w:rsidRPr="00DA1CB8">
              <w:rPr>
                <w:rFonts w:ascii="Arial" w:hAnsi="Arial" w:cs="Arial"/>
                <w:sz w:val="18"/>
                <w:szCs w:val="18"/>
              </w:rPr>
              <w:t>se own Phonics programme.</w:t>
            </w:r>
          </w:p>
        </w:tc>
        <w:tc>
          <w:tcPr>
            <w:tcW w:w="2693" w:type="dxa"/>
          </w:tcPr>
          <w:p w14:paraId="6D7A20B1" w14:textId="77777777" w:rsidR="00FF0222" w:rsidRPr="00DA1CB8" w:rsidRDefault="00FF0222" w:rsidP="00FF0222">
            <w:pPr>
              <w:rPr>
                <w:rFonts w:ascii="Arial" w:hAnsi="Arial" w:cs="Arial"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  <w:lang w:val="en-US"/>
              </w:rPr>
              <w:t>Builds up and breaks down simple words: onset and rhyme</w:t>
            </w:r>
          </w:p>
          <w:p w14:paraId="026AD8ED" w14:textId="75781496" w:rsidR="0075787D" w:rsidRPr="00DA1CB8" w:rsidRDefault="0075787D" w:rsidP="00CB609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810B1E5" w14:textId="77777777" w:rsidR="0075787D" w:rsidRPr="00DA1CB8" w:rsidRDefault="0075787D" w:rsidP="0075787D">
            <w:pPr>
              <w:pStyle w:val="ListParagraph"/>
              <w:ind w:left="0" w:firstLine="32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1133C607" w14:textId="77777777" w:rsidR="00FF0222" w:rsidRPr="00DA1CB8" w:rsidRDefault="00FF0222" w:rsidP="00FF0222">
            <w:pPr>
              <w:rPr>
                <w:rFonts w:ascii="Arial" w:hAnsi="Arial" w:cs="Arial"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  <w:lang w:val="en-US"/>
              </w:rPr>
              <w:t>Builds up and breaks down simple words: onset and rhyme</w:t>
            </w:r>
          </w:p>
          <w:p w14:paraId="04C1D7E9" w14:textId="5EB5B391" w:rsidR="0075787D" w:rsidRPr="00DA1CB8" w:rsidRDefault="0075787D" w:rsidP="00CB609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B84B00E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4C62DB95" w14:textId="77777777" w:rsidR="0075787D" w:rsidRPr="00DA1CB8" w:rsidRDefault="0075787D" w:rsidP="0075787D">
            <w:pPr>
              <w:pStyle w:val="ListParagraph"/>
              <w:ind w:left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A1CB8">
              <w:rPr>
                <w:rFonts w:ascii="Arial" w:hAnsi="Arial" w:cs="Arial"/>
                <w:b/>
                <w:bCs/>
                <w:sz w:val="18"/>
                <w:szCs w:val="18"/>
              </w:rPr>
              <w:t>CONSOLIDATION</w:t>
            </w:r>
          </w:p>
          <w:p w14:paraId="078EBC72" w14:textId="77777777" w:rsidR="0075787D" w:rsidRPr="00DA1CB8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</w:rPr>
              <w:t>Spelling Test and Dictation</w:t>
            </w:r>
          </w:p>
          <w:p w14:paraId="09E028AD" w14:textId="77777777" w:rsidR="0075787D" w:rsidRPr="00DA1CB8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</w:rPr>
              <w:t>Worksheet / Activity</w:t>
            </w:r>
          </w:p>
        </w:tc>
      </w:tr>
      <w:tr w:rsidR="0075787D" w:rsidRPr="00DA1CB8" w14:paraId="577B85AA" w14:textId="77777777" w:rsidTr="00990DB1">
        <w:tc>
          <w:tcPr>
            <w:tcW w:w="2127" w:type="dxa"/>
          </w:tcPr>
          <w:p w14:paraId="48EA7B06" w14:textId="77777777" w:rsidR="0075787D" w:rsidRPr="00DA1CB8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A1CB8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 w:rsidRPr="00DA1CB8">
              <w:rPr>
                <w:rFonts w:ascii="Arial" w:hAnsi="Arial" w:cs="Arial"/>
                <w:sz w:val="18"/>
                <w:szCs w:val="18"/>
              </w:rPr>
              <w:t xml:space="preserve">2 days per week: Tuesdays and Thursdays </w:t>
            </w:r>
          </w:p>
        </w:tc>
        <w:tc>
          <w:tcPr>
            <w:tcW w:w="2693" w:type="dxa"/>
          </w:tcPr>
          <w:p w14:paraId="667E79A8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FDA2546" w14:textId="6141C994" w:rsidR="0075787D" w:rsidRPr="00DA1CB8" w:rsidRDefault="00DA1CB8" w:rsidP="00DA1CB8">
            <w:pPr>
              <w:rPr>
                <w:rFonts w:ascii="Arial" w:hAnsi="Arial" w:cs="Arial"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  <w:lang w:val="en-US"/>
              </w:rPr>
              <w:t>Writes a paragraph on a topic using words containing the phonic sounds and common sight words already taught</w:t>
            </w:r>
          </w:p>
        </w:tc>
        <w:tc>
          <w:tcPr>
            <w:tcW w:w="2693" w:type="dxa"/>
          </w:tcPr>
          <w:p w14:paraId="2ED4CB7E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D205B0E" w14:textId="77777777" w:rsidR="00DA1CB8" w:rsidRPr="00DA1CB8" w:rsidRDefault="00DA1CB8" w:rsidP="00DA1CB8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A1CB8">
              <w:rPr>
                <w:rFonts w:ascii="Arial" w:hAnsi="Arial" w:cs="Arial"/>
                <w:sz w:val="18"/>
                <w:szCs w:val="18"/>
                <w:lang w:val="en-US"/>
              </w:rPr>
              <w:t>Builds own word bank and personal dictionary.</w:t>
            </w:r>
          </w:p>
          <w:p w14:paraId="4D520093" w14:textId="77777777" w:rsidR="00DA1CB8" w:rsidRPr="00DA1CB8" w:rsidRDefault="00DA1CB8" w:rsidP="00DA1CB8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A1CB8">
              <w:rPr>
                <w:rFonts w:ascii="Arial" w:hAnsi="Arial" w:cs="Arial"/>
                <w:sz w:val="18"/>
                <w:szCs w:val="18"/>
                <w:lang w:val="en-US"/>
              </w:rPr>
              <w:t>DBE page: 62-65</w:t>
            </w:r>
          </w:p>
          <w:p w14:paraId="348F6B2E" w14:textId="75C2C093" w:rsidR="0075787D" w:rsidRPr="00DA1CB8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4" w:type="dxa"/>
          </w:tcPr>
          <w:p w14:paraId="7D0F8558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DA1CB8" w14:paraId="2D6A8943" w14:textId="77777777" w:rsidTr="00990DB1">
        <w:tc>
          <w:tcPr>
            <w:tcW w:w="2127" w:type="dxa"/>
          </w:tcPr>
          <w:p w14:paraId="38C3BEF9" w14:textId="77777777" w:rsidR="0075787D" w:rsidRPr="00DA1CB8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A1CB8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DA1CB8">
              <w:rPr>
                <w:rFonts w:ascii="Arial" w:hAnsi="Arial" w:cs="Arial"/>
                <w:sz w:val="18"/>
                <w:szCs w:val="18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488225BB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43EE5784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9A041F7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040F6080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CF5B1B7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58AFA18E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4D5A9E3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73E3597B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3ECB2B9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5A916AE7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7BEF7F6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143B5C41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44EF2D1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23C62786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3E7133B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2D95FDA" w14:textId="77777777" w:rsidR="0075787D" w:rsidRPr="00DA1CB8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4" w:type="dxa"/>
          </w:tcPr>
          <w:p w14:paraId="783F087B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2535522B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99DFC4A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0CE44CFF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DA1CB8" w14:paraId="5FC1B160" w14:textId="77777777" w:rsidTr="00990DB1">
        <w:tc>
          <w:tcPr>
            <w:tcW w:w="2127" w:type="dxa"/>
          </w:tcPr>
          <w:p w14:paraId="45E6551C" w14:textId="77777777" w:rsidR="0075787D" w:rsidRPr="00DA1CB8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A1CB8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  <w:p w14:paraId="305BDAA8" w14:textId="77777777" w:rsidR="0075787D" w:rsidRPr="00DA1CB8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06D68405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29AEE5BF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51187770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60910F3F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DA1CB8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4" w:type="dxa"/>
          </w:tcPr>
          <w:p w14:paraId="3802D567" w14:textId="77777777" w:rsidR="0075787D" w:rsidRPr="00DA1CB8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F852F2" w14:paraId="6FAC8810" w14:textId="77777777" w:rsidTr="00990DB1">
        <w:tc>
          <w:tcPr>
            <w:tcW w:w="2127" w:type="dxa"/>
          </w:tcPr>
          <w:p w14:paraId="3CF5404F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852F2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27B0E227" w14:textId="77777777" w:rsidR="0075787D" w:rsidRPr="00F852F2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47E0C8A3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57DE039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90F975E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62EAE85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47E9CEBA" w14:textId="77777777" w:rsidR="0075787D" w:rsidRPr="00F852F2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E1AA19B" w14:textId="2A8010DE" w:rsidR="00B339AD" w:rsidRPr="0077462A" w:rsidRDefault="00B339AD" w:rsidP="00B339AD">
      <w:pPr>
        <w:rPr>
          <w:rFonts w:ascii="Arial" w:hAnsi="Arial" w:cs="Arial"/>
          <w:b/>
          <w:sz w:val="18"/>
          <w:szCs w:val="18"/>
        </w:rPr>
      </w:pPr>
      <w:r w:rsidRPr="0077462A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8752" behindDoc="0" locked="0" layoutInCell="1" allowOverlap="1" wp14:anchorId="1E7A7CDE" wp14:editId="3844B472">
            <wp:simplePos x="0" y="0"/>
            <wp:positionH relativeFrom="column">
              <wp:posOffset>-609600</wp:posOffset>
            </wp:positionH>
            <wp:positionV relativeFrom="paragraph">
              <wp:posOffset>-643890</wp:posOffset>
            </wp:positionV>
            <wp:extent cx="2047875" cy="685800"/>
            <wp:effectExtent l="0" t="0" r="9525" b="0"/>
            <wp:wrapSquare wrapText="bothSides"/>
            <wp:docPr id="3" name="Picture 3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7462A">
        <w:rPr>
          <w:rFonts w:ascii="Arial" w:hAnsi="Arial" w:cs="Arial"/>
          <w:sz w:val="18"/>
          <w:szCs w:val="18"/>
        </w:rPr>
        <w:t xml:space="preserve">                                                      </w:t>
      </w:r>
      <w:r w:rsidRPr="0077462A">
        <w:rPr>
          <w:rFonts w:ascii="Arial" w:hAnsi="Arial" w:cs="Arial"/>
          <w:b/>
          <w:sz w:val="18"/>
          <w:szCs w:val="18"/>
        </w:rPr>
        <w:t>ECD/FOUNDATION PHASE</w:t>
      </w:r>
    </w:p>
    <w:p w14:paraId="2EB67D5E" w14:textId="77777777" w:rsidR="00B339AD" w:rsidRPr="0077462A" w:rsidRDefault="00B339AD" w:rsidP="00B339AD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77462A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LESSON PLANS: FIRST ADDITIONAL LANGUAGE – ENGLISH </w:t>
      </w:r>
    </w:p>
    <w:p w14:paraId="1D125E94" w14:textId="62552148" w:rsidR="00B339AD" w:rsidRPr="0077462A" w:rsidRDefault="00B339AD" w:rsidP="00532494">
      <w:pPr>
        <w:rPr>
          <w:rFonts w:ascii="Arial" w:hAnsi="Arial" w:cs="Arial"/>
          <w:b/>
          <w:sz w:val="18"/>
          <w:szCs w:val="18"/>
        </w:rPr>
      </w:pPr>
      <w:r w:rsidRPr="0077462A">
        <w:rPr>
          <w:rFonts w:ascii="Arial" w:hAnsi="Arial" w:cs="Arial"/>
          <w:b/>
          <w:sz w:val="18"/>
          <w:szCs w:val="18"/>
        </w:rPr>
        <w:t xml:space="preserve">  GRADE 2 TERM </w:t>
      </w:r>
      <w:r w:rsidR="00A8058A" w:rsidRPr="0077462A">
        <w:rPr>
          <w:rFonts w:ascii="Arial" w:hAnsi="Arial" w:cs="Arial"/>
          <w:b/>
          <w:sz w:val="18"/>
          <w:szCs w:val="18"/>
        </w:rPr>
        <w:t>2</w:t>
      </w:r>
      <w:r w:rsidRPr="0077462A">
        <w:rPr>
          <w:rFonts w:ascii="Arial" w:hAnsi="Arial" w:cs="Arial"/>
          <w:b/>
          <w:sz w:val="18"/>
          <w:szCs w:val="18"/>
        </w:rPr>
        <w:t xml:space="preserve">                                     </w:t>
      </w:r>
      <w:r w:rsidR="0077462A">
        <w:rPr>
          <w:rFonts w:ascii="Arial" w:hAnsi="Arial" w:cs="Arial"/>
          <w:b/>
          <w:sz w:val="18"/>
          <w:szCs w:val="18"/>
        </w:rPr>
        <w:t xml:space="preserve">                               </w:t>
      </w:r>
      <w:r w:rsidRPr="0077462A">
        <w:rPr>
          <w:rFonts w:ascii="Arial" w:hAnsi="Arial" w:cs="Arial"/>
          <w:b/>
          <w:sz w:val="18"/>
          <w:szCs w:val="18"/>
        </w:rPr>
        <w:t xml:space="preserve"> MAXIMUM TIME OF 3 HOURS                                                       Week: 7</w:t>
      </w:r>
      <w:r w:rsidR="004E2ED0" w:rsidRPr="0077462A">
        <w:rPr>
          <w:rFonts w:ascii="Arial" w:hAnsi="Arial" w:cs="Arial"/>
          <w:b/>
          <w:sz w:val="18"/>
          <w:szCs w:val="18"/>
        </w:rPr>
        <w:t xml:space="preserve">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B339AD" w:rsidRPr="0077462A" w14:paraId="77E8E6B8" w14:textId="77777777" w:rsidTr="00990DB1">
        <w:tc>
          <w:tcPr>
            <w:tcW w:w="2127" w:type="dxa"/>
            <w:shd w:val="clear" w:color="auto" w:fill="D9D9D9" w:themeFill="background1" w:themeFillShade="D9"/>
          </w:tcPr>
          <w:p w14:paraId="2007DDC4" w14:textId="77777777" w:rsidR="00204900" w:rsidRPr="0077462A" w:rsidRDefault="00204900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273513A" w14:textId="77777777" w:rsidR="00B339AD" w:rsidRPr="0077462A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62A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  <w:p w14:paraId="64C30BCF" w14:textId="68D36FC2" w:rsidR="00204900" w:rsidRPr="0077462A" w:rsidRDefault="00204900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2E3BEC57" w14:textId="77777777" w:rsidR="00204900" w:rsidRPr="0077462A" w:rsidRDefault="00204900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9A8FF4F" w14:textId="6CFFD930" w:rsidR="00B339AD" w:rsidRPr="0077462A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62A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9ADA804" w14:textId="77777777" w:rsidR="00204900" w:rsidRPr="0077462A" w:rsidRDefault="00204900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3573DE2" w14:textId="4BE6A0A5" w:rsidR="00B339AD" w:rsidRPr="0077462A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62A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5FA6C11" w14:textId="77777777" w:rsidR="00204900" w:rsidRPr="0077462A" w:rsidRDefault="00204900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4EDEC2E" w14:textId="461385A2" w:rsidR="00B339AD" w:rsidRPr="0077462A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62A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6D5781F" w14:textId="77777777" w:rsidR="00204900" w:rsidRPr="0077462A" w:rsidRDefault="00204900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68A7BD3" w14:textId="2310CEAD" w:rsidR="00B339AD" w:rsidRPr="0077462A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62A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5950A86B" w14:textId="77777777" w:rsidR="00204900" w:rsidRPr="0077462A" w:rsidRDefault="00204900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9BD22B2" w14:textId="566E1CB8" w:rsidR="00B339AD" w:rsidRPr="0077462A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62A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B339AD" w:rsidRPr="0077462A" w14:paraId="2D8B65F9" w14:textId="77777777" w:rsidTr="00990DB1">
        <w:tc>
          <w:tcPr>
            <w:tcW w:w="2127" w:type="dxa"/>
          </w:tcPr>
          <w:p w14:paraId="3CE81BCD" w14:textId="77777777" w:rsidR="00B339AD" w:rsidRPr="0077462A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7462A">
              <w:rPr>
                <w:rFonts w:ascii="Arial" w:hAnsi="Arial" w:cs="Arial"/>
                <w:b/>
                <w:sz w:val="18"/>
                <w:szCs w:val="18"/>
              </w:rPr>
              <w:t>LISTENING AND SPEAKING: 3 days per week: Mondays, Wednesdays &amp; Fridays</w:t>
            </w:r>
          </w:p>
        </w:tc>
        <w:tc>
          <w:tcPr>
            <w:tcW w:w="2693" w:type="dxa"/>
          </w:tcPr>
          <w:p w14:paraId="4B060C1D" w14:textId="77777777" w:rsidR="00204900" w:rsidRPr="0077462A" w:rsidRDefault="00204900" w:rsidP="00204900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7462A">
              <w:rPr>
                <w:rFonts w:ascii="Arial" w:hAnsi="Arial" w:cs="Arial"/>
                <w:sz w:val="18"/>
                <w:szCs w:val="18"/>
                <w:lang w:val="en-US"/>
              </w:rPr>
              <w:t>Listens to a simple recount by the teacher.</w:t>
            </w:r>
          </w:p>
          <w:p w14:paraId="34D3BC88" w14:textId="1D7815EE" w:rsidR="00B339AD" w:rsidRPr="0077462A" w:rsidRDefault="00204900" w:rsidP="0077462A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77462A">
              <w:rPr>
                <w:rFonts w:ascii="Arial" w:hAnsi="Arial" w:cs="Arial"/>
                <w:sz w:val="18"/>
                <w:szCs w:val="18"/>
                <w:lang w:val="en-US"/>
              </w:rPr>
              <w:t>With the help of the teacher learners give a recount e.g., tell of a trip he/she went on</w:t>
            </w:r>
          </w:p>
        </w:tc>
        <w:tc>
          <w:tcPr>
            <w:tcW w:w="2693" w:type="dxa"/>
          </w:tcPr>
          <w:p w14:paraId="39F489DE" w14:textId="77777777" w:rsidR="00B339AD" w:rsidRPr="0077462A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1F90EED" w14:textId="289822BD" w:rsidR="00B339AD" w:rsidRPr="0077462A" w:rsidRDefault="00204900" w:rsidP="00990DB1">
            <w:pPr>
              <w:ind w:left="40"/>
              <w:rPr>
                <w:rFonts w:ascii="Arial" w:hAnsi="Arial" w:cs="Arial"/>
                <w:sz w:val="18"/>
                <w:szCs w:val="18"/>
              </w:rPr>
            </w:pPr>
            <w:r w:rsidRPr="0077462A">
              <w:rPr>
                <w:rFonts w:ascii="Arial" w:hAnsi="Arial" w:cs="Arial"/>
                <w:sz w:val="18"/>
                <w:szCs w:val="18"/>
                <w:lang w:val="en-US"/>
              </w:rPr>
              <w:t>Memorise and perform simple poem, action rhymes and songs.</w:t>
            </w:r>
          </w:p>
        </w:tc>
        <w:tc>
          <w:tcPr>
            <w:tcW w:w="2693" w:type="dxa"/>
          </w:tcPr>
          <w:p w14:paraId="2ABE840C" w14:textId="77777777" w:rsidR="00B339AD" w:rsidRPr="0077462A" w:rsidRDefault="00B339AD" w:rsidP="00990DB1">
            <w:pPr>
              <w:pStyle w:val="ListParagraph"/>
              <w:ind w:left="3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A263E89" w14:textId="77777777" w:rsidR="00204900" w:rsidRPr="0077462A" w:rsidRDefault="00204900" w:rsidP="00204900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7462A">
              <w:rPr>
                <w:rFonts w:ascii="Arial" w:hAnsi="Arial" w:cs="Arial"/>
                <w:sz w:val="18"/>
                <w:szCs w:val="18"/>
                <w:lang w:val="en-US"/>
              </w:rPr>
              <w:t xml:space="preserve">DBE page 68: Months of the year     </w:t>
            </w:r>
          </w:p>
          <w:p w14:paraId="4839C717" w14:textId="77777777" w:rsidR="00204900" w:rsidRPr="0077462A" w:rsidRDefault="00204900" w:rsidP="00204900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7462A">
              <w:rPr>
                <w:rFonts w:ascii="Arial" w:hAnsi="Arial" w:cs="Arial"/>
                <w:sz w:val="18"/>
                <w:szCs w:val="18"/>
                <w:lang w:val="en-US"/>
              </w:rPr>
              <w:t>Discussion - Oral vocabulary</w:t>
            </w:r>
          </w:p>
          <w:p w14:paraId="0A605AE3" w14:textId="4B2A342C" w:rsidR="00B339AD" w:rsidRPr="0077462A" w:rsidRDefault="00B339AD" w:rsidP="00990DB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77462A" w14:paraId="0B1449A0" w14:textId="77777777" w:rsidTr="00990DB1">
        <w:tc>
          <w:tcPr>
            <w:tcW w:w="2127" w:type="dxa"/>
          </w:tcPr>
          <w:p w14:paraId="2020EA57" w14:textId="77777777" w:rsidR="0075787D" w:rsidRPr="0077462A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7462A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77462A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77462A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29CAC048" w14:textId="77777777" w:rsidR="0075787D" w:rsidRPr="0077462A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23F583B" w14:textId="77777777" w:rsidR="0075787D" w:rsidRPr="0077462A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7462A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</w:p>
          <w:p w14:paraId="3328B39D" w14:textId="77777777" w:rsidR="0075787D" w:rsidRPr="0077462A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7462A">
              <w:rPr>
                <w:rFonts w:ascii="Arial" w:hAnsi="Arial" w:cs="Arial"/>
                <w:sz w:val="18"/>
                <w:szCs w:val="18"/>
              </w:rPr>
              <w:t>2 days per week: Tuesdays and Thursdays. Use same Big Book over two weeks. One written activity per week. (use Six Bricks)</w:t>
            </w:r>
          </w:p>
        </w:tc>
        <w:tc>
          <w:tcPr>
            <w:tcW w:w="2693" w:type="dxa"/>
          </w:tcPr>
          <w:p w14:paraId="3B7F6241" w14:textId="77777777" w:rsidR="0075787D" w:rsidRPr="0077462A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965B2A2" w14:textId="77777777" w:rsidR="00231C84" w:rsidRPr="0077462A" w:rsidRDefault="00231C84" w:rsidP="00231C84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7462A">
              <w:rPr>
                <w:rFonts w:ascii="Arial" w:hAnsi="Arial" w:cs="Arial"/>
                <w:sz w:val="18"/>
                <w:szCs w:val="18"/>
                <w:lang w:val="en-US"/>
              </w:rPr>
              <w:t>Text: The Red Hen</w:t>
            </w:r>
          </w:p>
          <w:p w14:paraId="3D82BB55" w14:textId="77777777" w:rsidR="00231C84" w:rsidRPr="0077462A" w:rsidRDefault="00231C84" w:rsidP="00231C84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7462A">
              <w:rPr>
                <w:rFonts w:ascii="Arial" w:hAnsi="Arial" w:cs="Arial"/>
                <w:sz w:val="18"/>
                <w:szCs w:val="18"/>
                <w:lang w:val="en-US"/>
              </w:rPr>
              <w:t>Predict, Read, questions, point out vocabulary</w:t>
            </w:r>
          </w:p>
          <w:p w14:paraId="710423E5" w14:textId="5B59747C" w:rsidR="0075787D" w:rsidRPr="0077462A" w:rsidRDefault="00231C84" w:rsidP="00231C84">
            <w:pPr>
              <w:ind w:firstLine="32"/>
              <w:rPr>
                <w:rFonts w:ascii="Arial" w:hAnsi="Arial" w:cs="Arial"/>
                <w:sz w:val="18"/>
                <w:szCs w:val="18"/>
              </w:rPr>
            </w:pPr>
            <w:r w:rsidRPr="0077462A">
              <w:rPr>
                <w:rFonts w:ascii="Arial" w:hAnsi="Arial"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2693" w:type="dxa"/>
          </w:tcPr>
          <w:p w14:paraId="46E20566" w14:textId="77777777" w:rsidR="0075787D" w:rsidRPr="0077462A" w:rsidRDefault="0075787D" w:rsidP="0075787D">
            <w:pPr>
              <w:ind w:left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B6735C4" w14:textId="77777777" w:rsidR="00231C84" w:rsidRPr="0077462A" w:rsidRDefault="00231C84" w:rsidP="00231C84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7462A">
              <w:rPr>
                <w:rFonts w:ascii="Arial" w:hAnsi="Arial" w:cs="Arial"/>
                <w:sz w:val="18"/>
                <w:szCs w:val="18"/>
                <w:lang w:val="en-US"/>
              </w:rPr>
              <w:t>Text: The Red Hen</w:t>
            </w:r>
          </w:p>
          <w:p w14:paraId="11865781" w14:textId="77777777" w:rsidR="00231C84" w:rsidRPr="0077462A" w:rsidRDefault="00231C84" w:rsidP="00231C84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7462A">
              <w:rPr>
                <w:rFonts w:ascii="Arial" w:hAnsi="Arial" w:cs="Arial"/>
                <w:sz w:val="18"/>
                <w:szCs w:val="18"/>
                <w:lang w:val="en-US"/>
              </w:rPr>
              <w:t>Predict, Read, questions, point out vocabulary</w:t>
            </w:r>
          </w:p>
          <w:p w14:paraId="60BF2F5A" w14:textId="72EB17AA" w:rsidR="0075787D" w:rsidRPr="0077462A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2188759A" w14:textId="77777777" w:rsidR="0075787D" w:rsidRPr="0077462A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34504" w:rsidRPr="0077462A" w14:paraId="183E5E20" w14:textId="77777777" w:rsidTr="00990DB1">
        <w:tc>
          <w:tcPr>
            <w:tcW w:w="2127" w:type="dxa"/>
          </w:tcPr>
          <w:p w14:paraId="0B33C3ED" w14:textId="454320AE" w:rsidR="00B34504" w:rsidRPr="0077462A" w:rsidRDefault="00B34504" w:rsidP="0077462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7462A">
              <w:rPr>
                <w:rFonts w:ascii="Arial" w:hAnsi="Arial" w:cs="Arial"/>
                <w:b/>
                <w:sz w:val="18"/>
                <w:szCs w:val="18"/>
              </w:rPr>
              <w:t xml:space="preserve">PHONICS: </w:t>
            </w:r>
            <w:r w:rsidRPr="0077462A">
              <w:rPr>
                <w:rFonts w:ascii="Arial" w:hAnsi="Arial" w:cs="Arial"/>
                <w:sz w:val="18"/>
                <w:szCs w:val="18"/>
              </w:rPr>
              <w:t>3 days per week (Mondays, Wednesdays &amp; Fridays) and 1 spelling test.</w:t>
            </w:r>
            <w:r w:rsidRPr="0077462A">
              <w:rPr>
                <w:rFonts w:ascii="Arial" w:hAnsi="Arial" w:cs="Arial"/>
                <w:b/>
                <w:sz w:val="18"/>
                <w:szCs w:val="18"/>
              </w:rPr>
              <w:t xml:space="preserve">  U</w:t>
            </w:r>
            <w:r w:rsidRPr="0077462A">
              <w:rPr>
                <w:rFonts w:ascii="Arial" w:hAnsi="Arial" w:cs="Arial"/>
                <w:sz w:val="18"/>
                <w:szCs w:val="18"/>
              </w:rPr>
              <w:t>se own Phonics programme.</w:t>
            </w:r>
          </w:p>
        </w:tc>
        <w:tc>
          <w:tcPr>
            <w:tcW w:w="2693" w:type="dxa"/>
          </w:tcPr>
          <w:p w14:paraId="3A1EC4B8" w14:textId="77777777" w:rsidR="00B34504" w:rsidRPr="0077462A" w:rsidRDefault="00B34504" w:rsidP="00B34504">
            <w:pPr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7462A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Recognises common endings in words e.g., ‘ing’ </w:t>
            </w:r>
          </w:p>
          <w:p w14:paraId="301E7F7E" w14:textId="5A13A90A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D0DDD44" w14:textId="77777777" w:rsidR="00B34504" w:rsidRPr="0077462A" w:rsidRDefault="00B34504" w:rsidP="00B34504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393E604" w14:textId="77777777" w:rsidR="00B34504" w:rsidRPr="0077462A" w:rsidRDefault="00B34504" w:rsidP="00B34504">
            <w:pPr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7462A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Recognises common endings in words e.g., ‘ing’ </w:t>
            </w:r>
          </w:p>
          <w:p w14:paraId="37EE4109" w14:textId="3BBF10F1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A41CD1C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59669904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  <w:r w:rsidRPr="0077462A">
              <w:rPr>
                <w:rFonts w:ascii="Arial" w:hAnsi="Arial" w:cs="Arial"/>
                <w:b/>
                <w:sz w:val="18"/>
                <w:szCs w:val="18"/>
              </w:rPr>
              <w:t>Consolidation</w:t>
            </w:r>
            <w:r w:rsidRPr="0077462A"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5009133B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  <w:r w:rsidRPr="0077462A">
              <w:rPr>
                <w:rFonts w:ascii="Arial" w:hAnsi="Arial" w:cs="Arial"/>
                <w:sz w:val="18"/>
                <w:szCs w:val="18"/>
              </w:rPr>
              <w:t xml:space="preserve">Spelling Test </w:t>
            </w:r>
          </w:p>
          <w:p w14:paraId="0733A40A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  <w:r w:rsidRPr="0077462A">
              <w:rPr>
                <w:rFonts w:ascii="Arial" w:hAnsi="Arial" w:cs="Arial"/>
                <w:sz w:val="18"/>
                <w:szCs w:val="18"/>
              </w:rPr>
              <w:t>Written activity / Worksheet</w:t>
            </w:r>
          </w:p>
          <w:p w14:paraId="6328D2CC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  <w:p w14:paraId="18A514CE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  <w:p w14:paraId="101BDEC8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34504" w:rsidRPr="0077462A" w14:paraId="5BD854EB" w14:textId="77777777" w:rsidTr="00990DB1">
        <w:tc>
          <w:tcPr>
            <w:tcW w:w="2127" w:type="dxa"/>
          </w:tcPr>
          <w:p w14:paraId="3EC65213" w14:textId="136522B6" w:rsidR="00B34504" w:rsidRPr="0077462A" w:rsidRDefault="00B34504" w:rsidP="00B345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7462A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 w:rsidRPr="0077462A">
              <w:rPr>
                <w:rFonts w:ascii="Arial" w:hAnsi="Arial" w:cs="Arial"/>
                <w:sz w:val="18"/>
                <w:szCs w:val="18"/>
              </w:rPr>
              <w:t xml:space="preserve">2 days per week: Tuesdays and Thursdays </w:t>
            </w:r>
          </w:p>
          <w:p w14:paraId="594786B5" w14:textId="77777777" w:rsidR="00B34504" w:rsidRPr="0077462A" w:rsidRDefault="00B34504" w:rsidP="00B345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2807A57F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F317BE3" w14:textId="736D1F9D" w:rsidR="00B34504" w:rsidRPr="0077462A" w:rsidRDefault="0077462A" w:rsidP="0077462A">
            <w:pPr>
              <w:rPr>
                <w:rFonts w:ascii="Arial" w:hAnsi="Arial" w:cs="Arial"/>
                <w:sz w:val="18"/>
                <w:szCs w:val="18"/>
              </w:rPr>
            </w:pPr>
            <w:r w:rsidRPr="0077462A">
              <w:rPr>
                <w:rFonts w:ascii="Arial" w:hAnsi="Arial" w:cs="Arial"/>
                <w:sz w:val="18"/>
                <w:szCs w:val="18"/>
                <w:lang w:val="en-US"/>
              </w:rPr>
              <w:t xml:space="preserve">Writes some short, simple texts already taught in the Home language, e. g., a message on a </w:t>
            </w:r>
            <w:r w:rsidRPr="0077462A">
              <w:rPr>
                <w:rFonts w:ascii="Arial" w:hAnsi="Arial" w:cs="Arial"/>
                <w:b/>
                <w:sz w:val="18"/>
                <w:szCs w:val="18"/>
                <w:lang w:val="en-US"/>
              </w:rPr>
              <w:t>get-well card.</w:t>
            </w:r>
          </w:p>
        </w:tc>
        <w:tc>
          <w:tcPr>
            <w:tcW w:w="2693" w:type="dxa"/>
          </w:tcPr>
          <w:p w14:paraId="286ABB76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DEA5AB8" w14:textId="77777777" w:rsidR="0077462A" w:rsidRPr="0077462A" w:rsidRDefault="0077462A" w:rsidP="0077462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7462A">
              <w:rPr>
                <w:rFonts w:ascii="Arial" w:hAnsi="Arial" w:cs="Arial"/>
                <w:sz w:val="18"/>
                <w:szCs w:val="18"/>
                <w:lang w:val="en-US"/>
              </w:rPr>
              <w:t>Builds own word bank and personal dictionary.</w:t>
            </w:r>
          </w:p>
          <w:p w14:paraId="21A66B6C" w14:textId="3C832FEA" w:rsidR="00B34504" w:rsidRPr="0077462A" w:rsidRDefault="0077462A" w:rsidP="00EA1E52">
            <w:pPr>
              <w:rPr>
                <w:rFonts w:ascii="Arial" w:hAnsi="Arial" w:cs="Arial"/>
                <w:sz w:val="18"/>
                <w:szCs w:val="18"/>
              </w:rPr>
            </w:pPr>
            <w:r w:rsidRPr="0077462A">
              <w:rPr>
                <w:rFonts w:ascii="Arial" w:hAnsi="Arial" w:cs="Arial"/>
                <w:sz w:val="18"/>
                <w:szCs w:val="18"/>
                <w:lang w:val="en-US"/>
              </w:rPr>
              <w:t>Fill in missing words.</w:t>
            </w:r>
          </w:p>
        </w:tc>
        <w:tc>
          <w:tcPr>
            <w:tcW w:w="2694" w:type="dxa"/>
          </w:tcPr>
          <w:p w14:paraId="0873C1A4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34504" w:rsidRPr="0077462A" w14:paraId="1612F926" w14:textId="77777777" w:rsidTr="00990DB1">
        <w:tc>
          <w:tcPr>
            <w:tcW w:w="2127" w:type="dxa"/>
          </w:tcPr>
          <w:p w14:paraId="153E98E2" w14:textId="77777777" w:rsidR="00B34504" w:rsidRPr="0077462A" w:rsidRDefault="00B34504" w:rsidP="00B345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7462A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77462A">
              <w:rPr>
                <w:rFonts w:ascii="Arial" w:hAnsi="Arial" w:cs="Arial"/>
                <w:sz w:val="18"/>
                <w:szCs w:val="18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1D7BE3F4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  <w:r w:rsidRPr="0077462A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34E4D6EA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  <w:p w14:paraId="4A15AF97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  <w:r w:rsidRPr="0077462A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3CFE12DD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A268E69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  <w:r w:rsidRPr="0077462A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34324217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  <w:p w14:paraId="071E2E39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  <w:r w:rsidRPr="0077462A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2BDFE739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7B6371F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  <w:r w:rsidRPr="0077462A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346D69B1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  <w:p w14:paraId="647C8570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  <w:r w:rsidRPr="0077462A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1818073C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CDA51B3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  <w:r w:rsidRPr="0077462A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0E7D361E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  <w:p w14:paraId="7491DA90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  <w:r w:rsidRPr="0077462A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1A7AB2F6" w14:textId="77777777" w:rsidR="00B34504" w:rsidRPr="0077462A" w:rsidRDefault="00B34504" w:rsidP="00B34504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4" w:type="dxa"/>
          </w:tcPr>
          <w:p w14:paraId="70304987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  <w:r w:rsidRPr="0077462A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0781A8CC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  <w:p w14:paraId="14354B31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  <w:r w:rsidRPr="0077462A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B92494D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34504" w:rsidRPr="0077462A" w14:paraId="7588B3F6" w14:textId="77777777" w:rsidTr="00990DB1">
        <w:tc>
          <w:tcPr>
            <w:tcW w:w="2127" w:type="dxa"/>
          </w:tcPr>
          <w:p w14:paraId="2E0810C6" w14:textId="77777777" w:rsidR="00B34504" w:rsidRPr="0077462A" w:rsidRDefault="00B34504" w:rsidP="00B345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7462A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693" w:type="dxa"/>
          </w:tcPr>
          <w:p w14:paraId="4CC7EE8E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  <w:r w:rsidRPr="0077462A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7DB43B48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  <w:r w:rsidRPr="0077462A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42E043C1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  <w:r w:rsidRPr="0077462A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3C55B7C1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  <w:r w:rsidRPr="0077462A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3F773A6F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5C098D90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34504" w:rsidRPr="0077462A" w14:paraId="2EE55CF0" w14:textId="77777777" w:rsidTr="00990DB1">
        <w:tc>
          <w:tcPr>
            <w:tcW w:w="2127" w:type="dxa"/>
          </w:tcPr>
          <w:p w14:paraId="186CDEBA" w14:textId="77777777" w:rsidR="00B34504" w:rsidRPr="0077462A" w:rsidRDefault="00B34504" w:rsidP="00B345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3A950E0" w14:textId="77777777" w:rsidR="00B34504" w:rsidRPr="0077462A" w:rsidRDefault="00B34504" w:rsidP="00B345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7462A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319069E8" w14:textId="77777777" w:rsidR="00B34504" w:rsidRPr="0077462A" w:rsidRDefault="00B34504" w:rsidP="00B345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0C3BBC88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ABC5950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6BB3CD6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819B15C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3CB60B89" w14:textId="77777777" w:rsidR="00B34504" w:rsidRPr="0077462A" w:rsidRDefault="00B34504" w:rsidP="00B345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3694DC1" w14:textId="3A9AE6E4" w:rsidR="00B339AD" w:rsidRPr="006332BD" w:rsidRDefault="00B339AD" w:rsidP="00B339AD">
      <w:pPr>
        <w:rPr>
          <w:rFonts w:ascii="Arial" w:hAnsi="Arial" w:cs="Arial"/>
          <w:b/>
          <w:sz w:val="18"/>
          <w:szCs w:val="18"/>
        </w:rPr>
      </w:pPr>
      <w:r w:rsidRPr="00F852F2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2DA80D29" wp14:editId="57C57DCF">
            <wp:simplePos x="0" y="0"/>
            <wp:positionH relativeFrom="column">
              <wp:posOffset>-666750</wp:posOffset>
            </wp:positionH>
            <wp:positionV relativeFrom="paragraph">
              <wp:posOffset>-689610</wp:posOffset>
            </wp:positionV>
            <wp:extent cx="2047875" cy="685800"/>
            <wp:effectExtent l="0" t="0" r="9525" b="0"/>
            <wp:wrapSquare wrapText="bothSides"/>
            <wp:docPr id="4" name="Picture 4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52F2">
        <w:rPr>
          <w:rFonts w:ascii="Arial" w:hAnsi="Arial" w:cs="Arial"/>
          <w:sz w:val="18"/>
          <w:szCs w:val="18"/>
        </w:rPr>
        <w:t xml:space="preserve">                                                        </w:t>
      </w:r>
      <w:r>
        <w:rPr>
          <w:rFonts w:ascii="Arial" w:hAnsi="Arial" w:cs="Arial"/>
          <w:sz w:val="18"/>
          <w:szCs w:val="18"/>
        </w:rPr>
        <w:t xml:space="preserve">                                     </w:t>
      </w:r>
      <w:r w:rsidRPr="00F852F2">
        <w:rPr>
          <w:rFonts w:ascii="Arial" w:hAnsi="Arial" w:cs="Arial"/>
          <w:sz w:val="18"/>
          <w:szCs w:val="18"/>
        </w:rPr>
        <w:t xml:space="preserve"> </w:t>
      </w:r>
      <w:r w:rsidRPr="006332BD">
        <w:rPr>
          <w:rFonts w:ascii="Arial" w:hAnsi="Arial" w:cs="Arial"/>
          <w:b/>
          <w:sz w:val="18"/>
          <w:szCs w:val="18"/>
        </w:rPr>
        <w:t>ECD/FOUNDATION PHASE</w:t>
      </w:r>
    </w:p>
    <w:p w14:paraId="39D8CCE4" w14:textId="436AE930" w:rsidR="00B339AD" w:rsidRPr="006332BD" w:rsidRDefault="00B339AD" w:rsidP="00B339AD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6332BD">
        <w:rPr>
          <w:rFonts w:ascii="Arial" w:hAnsi="Arial" w:cs="Arial"/>
          <w:b/>
          <w:sz w:val="18"/>
          <w:szCs w:val="18"/>
        </w:rPr>
        <w:t xml:space="preserve">                                                               </w:t>
      </w:r>
      <w:r w:rsidR="00400C25" w:rsidRPr="006332BD">
        <w:rPr>
          <w:rFonts w:ascii="Arial" w:hAnsi="Arial" w:cs="Arial"/>
          <w:b/>
          <w:sz w:val="18"/>
          <w:szCs w:val="18"/>
        </w:rPr>
        <w:t xml:space="preserve">  </w:t>
      </w:r>
      <w:r w:rsidRPr="006332BD">
        <w:rPr>
          <w:rFonts w:ascii="Arial" w:hAnsi="Arial" w:cs="Arial"/>
          <w:b/>
          <w:sz w:val="18"/>
          <w:szCs w:val="18"/>
        </w:rPr>
        <w:t xml:space="preserve">  LESSON PLANS: FIRST ADDITIONAL LANGUAGE – ENGLISH </w:t>
      </w:r>
    </w:p>
    <w:p w14:paraId="21318E1E" w14:textId="14603EC2" w:rsidR="00B339AD" w:rsidRPr="006332BD" w:rsidRDefault="00B339AD" w:rsidP="00EA1E52">
      <w:pPr>
        <w:rPr>
          <w:rFonts w:ascii="Arial" w:hAnsi="Arial" w:cs="Arial"/>
          <w:b/>
          <w:sz w:val="18"/>
          <w:szCs w:val="18"/>
        </w:rPr>
      </w:pPr>
      <w:r w:rsidRPr="006332BD">
        <w:rPr>
          <w:rFonts w:ascii="Arial" w:hAnsi="Arial" w:cs="Arial"/>
          <w:b/>
          <w:sz w:val="18"/>
          <w:szCs w:val="18"/>
        </w:rPr>
        <w:t xml:space="preserve">GRADE 2 TERM </w:t>
      </w:r>
      <w:r w:rsidR="00A8058A" w:rsidRPr="006332BD">
        <w:rPr>
          <w:rFonts w:ascii="Arial" w:hAnsi="Arial" w:cs="Arial"/>
          <w:b/>
          <w:sz w:val="18"/>
          <w:szCs w:val="18"/>
        </w:rPr>
        <w:t>2</w:t>
      </w:r>
      <w:r w:rsidRPr="006332BD">
        <w:rPr>
          <w:rFonts w:ascii="Arial" w:hAnsi="Arial" w:cs="Arial"/>
          <w:b/>
          <w:sz w:val="18"/>
          <w:szCs w:val="18"/>
        </w:rPr>
        <w:t xml:space="preserve">                                  </w:t>
      </w:r>
      <w:r w:rsidR="006332BD">
        <w:rPr>
          <w:rFonts w:ascii="Arial" w:hAnsi="Arial" w:cs="Arial"/>
          <w:b/>
          <w:sz w:val="18"/>
          <w:szCs w:val="18"/>
        </w:rPr>
        <w:t xml:space="preserve">                           </w:t>
      </w:r>
      <w:r w:rsidRPr="006332BD">
        <w:rPr>
          <w:rFonts w:ascii="Arial" w:hAnsi="Arial" w:cs="Arial"/>
          <w:b/>
          <w:sz w:val="18"/>
          <w:szCs w:val="18"/>
        </w:rPr>
        <w:t>MAXIMUM TIME OF 3 HOURS                                                                 Week: 8</w:t>
      </w:r>
      <w:r w:rsidR="004E2ED0" w:rsidRPr="006332BD">
        <w:rPr>
          <w:rFonts w:ascii="Arial" w:hAnsi="Arial" w:cs="Arial"/>
          <w:b/>
          <w:sz w:val="18"/>
          <w:szCs w:val="18"/>
        </w:rPr>
        <w:t xml:space="preserve">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B339AD" w:rsidRPr="006332BD" w14:paraId="59CC4C01" w14:textId="77777777" w:rsidTr="00990DB1">
        <w:tc>
          <w:tcPr>
            <w:tcW w:w="2127" w:type="dxa"/>
            <w:shd w:val="clear" w:color="auto" w:fill="D9D9D9" w:themeFill="background1" w:themeFillShade="D9"/>
          </w:tcPr>
          <w:p w14:paraId="6BE40276" w14:textId="77777777" w:rsidR="00EA1E52" w:rsidRPr="006332BD" w:rsidRDefault="00EA1E52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78D0477" w14:textId="77777777" w:rsidR="00B339AD" w:rsidRPr="006332BD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332BD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  <w:p w14:paraId="0525DC16" w14:textId="253F46D4" w:rsidR="00EA1E52" w:rsidRPr="006332BD" w:rsidRDefault="00EA1E52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05A80013" w14:textId="77777777" w:rsidR="00EA1E52" w:rsidRPr="006332BD" w:rsidRDefault="00EA1E52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878DA89" w14:textId="47F10DB7" w:rsidR="00B339AD" w:rsidRPr="006332BD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332BD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529B12A" w14:textId="77777777" w:rsidR="00EA1E52" w:rsidRPr="006332BD" w:rsidRDefault="00EA1E52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F64897E" w14:textId="19177D2C" w:rsidR="00B339AD" w:rsidRPr="006332BD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332BD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BBE2855" w14:textId="77777777" w:rsidR="00EA1E52" w:rsidRPr="006332BD" w:rsidRDefault="00EA1E52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EFB8ACD" w14:textId="1B7E6A3B" w:rsidR="00B339AD" w:rsidRPr="006332BD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332BD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51718CD" w14:textId="77777777" w:rsidR="00EA1E52" w:rsidRPr="006332BD" w:rsidRDefault="00EA1E52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308C732" w14:textId="291E28FC" w:rsidR="00B339AD" w:rsidRPr="006332BD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332BD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614280F9" w14:textId="77777777" w:rsidR="00EA1E52" w:rsidRPr="006332BD" w:rsidRDefault="00EA1E52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2CE9238" w14:textId="621F2E5D" w:rsidR="00B339AD" w:rsidRPr="006332BD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332BD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B339AD" w:rsidRPr="006332BD" w14:paraId="5E9D4415" w14:textId="77777777" w:rsidTr="00990DB1">
        <w:tc>
          <w:tcPr>
            <w:tcW w:w="2127" w:type="dxa"/>
          </w:tcPr>
          <w:p w14:paraId="0D8C9E27" w14:textId="77777777" w:rsidR="00B339AD" w:rsidRPr="006332BD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332BD">
              <w:rPr>
                <w:rFonts w:ascii="Arial" w:hAnsi="Arial" w:cs="Arial"/>
                <w:b/>
                <w:sz w:val="18"/>
                <w:szCs w:val="18"/>
              </w:rPr>
              <w:t>LISTENING AND SPEAKING: 3 days per week: Mondays, Wednesdays &amp; Fridays</w:t>
            </w:r>
          </w:p>
        </w:tc>
        <w:tc>
          <w:tcPr>
            <w:tcW w:w="2693" w:type="dxa"/>
          </w:tcPr>
          <w:p w14:paraId="65F82D51" w14:textId="77777777" w:rsidR="00D61861" w:rsidRPr="006332BD" w:rsidRDefault="00D61861" w:rsidP="00D6186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332BD">
              <w:rPr>
                <w:rFonts w:ascii="Arial" w:hAnsi="Arial" w:cs="Arial"/>
                <w:sz w:val="18"/>
                <w:szCs w:val="18"/>
                <w:lang w:val="en-US"/>
              </w:rPr>
              <w:t>Plays language games e.g., guesses how someone is feeling from their expression</w:t>
            </w:r>
          </w:p>
          <w:p w14:paraId="78910DE2" w14:textId="7CEF5CB5" w:rsidR="00B339AD" w:rsidRPr="006332BD" w:rsidRDefault="00D61861" w:rsidP="00D61861">
            <w:pPr>
              <w:pStyle w:val="ListParagraph"/>
              <w:ind w:left="39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6332BD">
              <w:rPr>
                <w:rFonts w:ascii="Arial" w:hAnsi="Arial" w:cs="Arial"/>
                <w:sz w:val="18"/>
                <w:szCs w:val="18"/>
                <w:lang w:val="en-US"/>
              </w:rPr>
              <w:t>Makes simple requests and statements e.g., “It is hot. May I have some water.”</w:t>
            </w:r>
          </w:p>
        </w:tc>
        <w:tc>
          <w:tcPr>
            <w:tcW w:w="2693" w:type="dxa"/>
          </w:tcPr>
          <w:p w14:paraId="6FCEA0BE" w14:textId="77777777" w:rsidR="00B339AD" w:rsidRPr="006332BD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BE5ED6C" w14:textId="77777777" w:rsidR="00D61861" w:rsidRPr="006332BD" w:rsidRDefault="00D61861" w:rsidP="00D6186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332BD">
              <w:rPr>
                <w:rFonts w:ascii="Arial" w:hAnsi="Arial" w:cs="Arial"/>
                <w:sz w:val="18"/>
                <w:szCs w:val="18"/>
                <w:lang w:val="en-US"/>
              </w:rPr>
              <w:t>Memorise and perform simple poem, action rhymes and songs.</w:t>
            </w:r>
          </w:p>
          <w:p w14:paraId="568DE36F" w14:textId="4AC7A605" w:rsidR="00B339AD" w:rsidRPr="006332BD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C5AF1F8" w14:textId="77777777" w:rsidR="00B339AD" w:rsidRPr="006332BD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246330F1" w14:textId="77777777" w:rsidR="00D61861" w:rsidRPr="006332BD" w:rsidRDefault="00D61861" w:rsidP="00D6186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332BD">
              <w:rPr>
                <w:rFonts w:ascii="Arial" w:hAnsi="Arial" w:cs="Arial"/>
                <w:sz w:val="18"/>
                <w:szCs w:val="18"/>
                <w:lang w:val="en-US"/>
              </w:rPr>
              <w:t>DBE page: 74 – Discussion: Oral vocabulary</w:t>
            </w:r>
          </w:p>
          <w:p w14:paraId="20C5C82E" w14:textId="6838F6B7" w:rsidR="00B339AD" w:rsidRPr="006332BD" w:rsidRDefault="00B339AD" w:rsidP="00990DB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6332BD" w14:paraId="0BBFFAB6" w14:textId="77777777" w:rsidTr="00990DB1">
        <w:tc>
          <w:tcPr>
            <w:tcW w:w="2127" w:type="dxa"/>
          </w:tcPr>
          <w:p w14:paraId="7C6F087E" w14:textId="77777777" w:rsidR="0075787D" w:rsidRPr="006332B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332BD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6332BD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6332BD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4AA5CF85" w14:textId="77777777" w:rsidR="0075787D" w:rsidRPr="006332B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61703FF" w14:textId="77777777" w:rsidR="0075787D" w:rsidRPr="006332B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332BD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</w:p>
          <w:p w14:paraId="4C012FF1" w14:textId="77777777" w:rsidR="0075787D" w:rsidRPr="006332B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332BD">
              <w:rPr>
                <w:rFonts w:ascii="Arial" w:hAnsi="Arial" w:cs="Arial"/>
                <w:sz w:val="18"/>
                <w:szCs w:val="18"/>
              </w:rPr>
              <w:t>2 days per week: Tuesdays and Thursdays. Use same Big Book over two weeks. One written activity per week. (use Six Bricks)</w:t>
            </w:r>
          </w:p>
        </w:tc>
        <w:tc>
          <w:tcPr>
            <w:tcW w:w="2693" w:type="dxa"/>
          </w:tcPr>
          <w:p w14:paraId="64991660" w14:textId="77777777" w:rsidR="0075787D" w:rsidRPr="006332BD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3FA029E" w14:textId="77777777" w:rsidR="003E7A51" w:rsidRPr="006332BD" w:rsidRDefault="003E7A51" w:rsidP="003E7A5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332BD">
              <w:rPr>
                <w:rFonts w:ascii="Arial" w:hAnsi="Arial" w:cs="Arial"/>
                <w:sz w:val="18"/>
                <w:szCs w:val="18"/>
                <w:lang w:val="en-US"/>
              </w:rPr>
              <w:t>Text; Seasons</w:t>
            </w:r>
          </w:p>
          <w:p w14:paraId="39433EB1" w14:textId="77777777" w:rsidR="003E7A51" w:rsidRPr="006332BD" w:rsidRDefault="003E7A51" w:rsidP="003E7A5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332BD">
              <w:rPr>
                <w:rFonts w:ascii="Arial" w:hAnsi="Arial" w:cs="Arial"/>
                <w:sz w:val="18"/>
                <w:szCs w:val="18"/>
                <w:lang w:val="en-US"/>
              </w:rPr>
              <w:t>Predict, Read, questions, point out vocabulary</w:t>
            </w:r>
          </w:p>
          <w:p w14:paraId="2D66AFFF" w14:textId="63C8D73A" w:rsidR="0075787D" w:rsidRPr="006332BD" w:rsidRDefault="003E7A51" w:rsidP="003E7A51">
            <w:pPr>
              <w:ind w:left="32"/>
              <w:rPr>
                <w:rFonts w:ascii="Arial" w:hAnsi="Arial" w:cs="Arial"/>
                <w:sz w:val="18"/>
                <w:szCs w:val="18"/>
              </w:rPr>
            </w:pPr>
            <w:r w:rsidRPr="006332BD">
              <w:rPr>
                <w:rFonts w:ascii="Arial" w:hAnsi="Arial" w:cs="Arial"/>
                <w:sz w:val="18"/>
                <w:szCs w:val="18"/>
                <w:lang w:val="en-US"/>
              </w:rPr>
              <w:t>Shows an understanding of punctuation when reading aloud.</w:t>
            </w:r>
          </w:p>
        </w:tc>
        <w:tc>
          <w:tcPr>
            <w:tcW w:w="2693" w:type="dxa"/>
          </w:tcPr>
          <w:p w14:paraId="577AA160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D589A22" w14:textId="77777777" w:rsidR="003E7A51" w:rsidRPr="006332BD" w:rsidRDefault="003E7A51" w:rsidP="003E7A5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332BD">
              <w:rPr>
                <w:rFonts w:ascii="Arial" w:hAnsi="Arial" w:cs="Arial"/>
                <w:sz w:val="18"/>
                <w:szCs w:val="18"/>
                <w:lang w:val="en-US"/>
              </w:rPr>
              <w:t>Text; Seasons</w:t>
            </w:r>
          </w:p>
          <w:p w14:paraId="0B1DE817" w14:textId="77777777" w:rsidR="003E7A51" w:rsidRPr="006332BD" w:rsidRDefault="003E7A51" w:rsidP="003E7A5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332BD">
              <w:rPr>
                <w:rFonts w:ascii="Arial" w:hAnsi="Arial" w:cs="Arial"/>
                <w:sz w:val="18"/>
                <w:szCs w:val="18"/>
                <w:lang w:val="en-US"/>
              </w:rPr>
              <w:t>Predict, Read, questions, point out vocabulary</w:t>
            </w:r>
          </w:p>
          <w:p w14:paraId="45E24CF8" w14:textId="155D76C0" w:rsidR="0075787D" w:rsidRPr="006332BD" w:rsidRDefault="003E7A51" w:rsidP="003E7A51">
            <w:pPr>
              <w:rPr>
                <w:rFonts w:ascii="Arial" w:hAnsi="Arial" w:cs="Arial"/>
                <w:sz w:val="18"/>
                <w:szCs w:val="18"/>
              </w:rPr>
            </w:pPr>
            <w:r w:rsidRPr="006332BD">
              <w:rPr>
                <w:rFonts w:ascii="Arial" w:hAnsi="Arial" w:cs="Arial"/>
                <w:sz w:val="18"/>
                <w:szCs w:val="18"/>
                <w:lang w:val="en-US"/>
              </w:rPr>
              <w:t>Shows an understanding of punctuation when reading aloud.</w:t>
            </w:r>
          </w:p>
        </w:tc>
        <w:tc>
          <w:tcPr>
            <w:tcW w:w="2694" w:type="dxa"/>
          </w:tcPr>
          <w:p w14:paraId="15AF93A6" w14:textId="17DFE628" w:rsidR="0075787D" w:rsidRPr="006332BD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6332BD" w14:paraId="496A8B9D" w14:textId="77777777" w:rsidTr="00990DB1">
        <w:tc>
          <w:tcPr>
            <w:tcW w:w="2127" w:type="dxa"/>
          </w:tcPr>
          <w:p w14:paraId="60A7B203" w14:textId="21059F34" w:rsidR="0075787D" w:rsidRPr="006332BD" w:rsidRDefault="0075787D" w:rsidP="006332B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332BD">
              <w:rPr>
                <w:rFonts w:ascii="Arial" w:hAnsi="Arial" w:cs="Arial"/>
                <w:b/>
                <w:sz w:val="18"/>
                <w:szCs w:val="18"/>
              </w:rPr>
              <w:t xml:space="preserve">PHONICS: </w:t>
            </w:r>
            <w:r w:rsidRPr="006332BD">
              <w:rPr>
                <w:rFonts w:ascii="Arial" w:hAnsi="Arial" w:cs="Arial"/>
                <w:sz w:val="18"/>
                <w:szCs w:val="18"/>
              </w:rPr>
              <w:t>3 days per week (Mondays, Wednesdays &amp; Fridays) and 1 spelling test.</w:t>
            </w:r>
            <w:r w:rsidRPr="006332BD">
              <w:rPr>
                <w:rFonts w:ascii="Arial" w:hAnsi="Arial" w:cs="Arial"/>
                <w:b/>
                <w:sz w:val="18"/>
                <w:szCs w:val="18"/>
              </w:rPr>
              <w:t xml:space="preserve">  U</w:t>
            </w:r>
            <w:r w:rsidRPr="006332BD">
              <w:rPr>
                <w:rFonts w:ascii="Arial" w:hAnsi="Arial" w:cs="Arial"/>
                <w:sz w:val="18"/>
                <w:szCs w:val="18"/>
              </w:rPr>
              <w:t>se own Phonics programme.</w:t>
            </w:r>
          </w:p>
        </w:tc>
        <w:tc>
          <w:tcPr>
            <w:tcW w:w="2693" w:type="dxa"/>
          </w:tcPr>
          <w:p w14:paraId="214D0B32" w14:textId="77777777" w:rsidR="00DA6292" w:rsidRPr="006332BD" w:rsidRDefault="00DA6292" w:rsidP="00DA6292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332BD">
              <w:rPr>
                <w:rFonts w:ascii="Arial" w:hAnsi="Arial" w:cs="Arial"/>
                <w:sz w:val="18"/>
                <w:szCs w:val="18"/>
                <w:lang w:val="en-US"/>
              </w:rPr>
              <w:t>Recognises common endings in words e.g.  ‘ed’</w:t>
            </w:r>
          </w:p>
          <w:p w14:paraId="6C55AC9C" w14:textId="22E41D20" w:rsidR="0075787D" w:rsidRPr="006332BD" w:rsidRDefault="0075787D" w:rsidP="00C55E20">
            <w:pPr>
              <w:pStyle w:val="ListParagraph"/>
              <w:ind w:left="39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DCBBD42" w14:textId="77777777" w:rsidR="0075787D" w:rsidRPr="006332BD" w:rsidRDefault="0075787D" w:rsidP="0075787D">
            <w:pPr>
              <w:pStyle w:val="ListParagraph"/>
              <w:ind w:left="32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6D34B5A6" w14:textId="77777777" w:rsidR="00DA6292" w:rsidRPr="006332BD" w:rsidRDefault="00DA6292" w:rsidP="00DA6292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332BD">
              <w:rPr>
                <w:rFonts w:ascii="Arial" w:hAnsi="Arial" w:cs="Arial"/>
                <w:sz w:val="18"/>
                <w:szCs w:val="18"/>
                <w:lang w:val="en-US"/>
              </w:rPr>
              <w:t>Recognises common endings in words e.g.  ‘ed’</w:t>
            </w:r>
          </w:p>
          <w:p w14:paraId="7C2845B2" w14:textId="1B08D860" w:rsidR="0075787D" w:rsidRPr="006332BD" w:rsidRDefault="0075787D" w:rsidP="00C55E20">
            <w:pPr>
              <w:pStyle w:val="ListParagraph"/>
              <w:ind w:left="4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3006AAC3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0AD1C04D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6332BD">
              <w:rPr>
                <w:rFonts w:ascii="Arial" w:hAnsi="Arial" w:cs="Arial"/>
                <w:b/>
                <w:sz w:val="18"/>
                <w:szCs w:val="18"/>
              </w:rPr>
              <w:t>Consolidation</w:t>
            </w:r>
            <w:r w:rsidRPr="006332BD"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2BCB0C10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6332BD">
              <w:rPr>
                <w:rFonts w:ascii="Arial" w:hAnsi="Arial" w:cs="Arial"/>
                <w:sz w:val="18"/>
                <w:szCs w:val="18"/>
              </w:rPr>
              <w:t xml:space="preserve">Spelling Test </w:t>
            </w:r>
          </w:p>
          <w:p w14:paraId="279A7D3C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6332BD">
              <w:rPr>
                <w:rFonts w:ascii="Arial" w:hAnsi="Arial" w:cs="Arial"/>
                <w:sz w:val="18"/>
                <w:szCs w:val="18"/>
              </w:rPr>
              <w:t>Written activity / Worksheet</w:t>
            </w:r>
          </w:p>
          <w:p w14:paraId="6CC31BD8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4101E64" w14:textId="1BB354E2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6332BD" w14:paraId="1DBCB67A" w14:textId="77777777" w:rsidTr="00990DB1">
        <w:tc>
          <w:tcPr>
            <w:tcW w:w="2127" w:type="dxa"/>
          </w:tcPr>
          <w:p w14:paraId="177AE319" w14:textId="77777777" w:rsidR="0075787D" w:rsidRPr="006332B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332BD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 w:rsidRPr="006332BD">
              <w:rPr>
                <w:rFonts w:ascii="Arial" w:hAnsi="Arial" w:cs="Arial"/>
                <w:sz w:val="18"/>
                <w:szCs w:val="18"/>
              </w:rPr>
              <w:t xml:space="preserve">2 days per week: Tuesdays and Thursdays </w:t>
            </w:r>
          </w:p>
        </w:tc>
        <w:tc>
          <w:tcPr>
            <w:tcW w:w="2693" w:type="dxa"/>
          </w:tcPr>
          <w:p w14:paraId="6067007C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DEC13B1" w14:textId="60A25A97" w:rsidR="0075787D" w:rsidRPr="006332BD" w:rsidRDefault="006332BD" w:rsidP="006332BD">
            <w:pPr>
              <w:rPr>
                <w:rFonts w:ascii="Arial" w:hAnsi="Arial" w:cs="Arial"/>
                <w:sz w:val="18"/>
                <w:szCs w:val="18"/>
              </w:rPr>
            </w:pPr>
            <w:r w:rsidRPr="006332BD">
              <w:rPr>
                <w:rFonts w:ascii="Arial" w:hAnsi="Arial" w:cs="Arial"/>
                <w:sz w:val="18"/>
                <w:szCs w:val="18"/>
                <w:lang w:val="en-US"/>
              </w:rPr>
              <w:t xml:space="preserve">Writes sentences using words containing the phonic sounds </w:t>
            </w:r>
          </w:p>
        </w:tc>
        <w:tc>
          <w:tcPr>
            <w:tcW w:w="2693" w:type="dxa"/>
          </w:tcPr>
          <w:p w14:paraId="44BC6171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84BE3F5" w14:textId="77777777" w:rsidR="006332BD" w:rsidRPr="006332BD" w:rsidRDefault="006332BD" w:rsidP="006332BD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332BD">
              <w:rPr>
                <w:rFonts w:ascii="Arial" w:hAnsi="Arial" w:cs="Arial"/>
                <w:sz w:val="18"/>
                <w:szCs w:val="18"/>
                <w:lang w:val="en-US"/>
              </w:rPr>
              <w:t>DBE page:75</w:t>
            </w:r>
          </w:p>
          <w:p w14:paraId="09F2F45C" w14:textId="3A723232" w:rsidR="0075787D" w:rsidRPr="006332BD" w:rsidRDefault="0075787D" w:rsidP="0075787D">
            <w:pPr>
              <w:spacing w:after="200" w:line="276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48952BC3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6332BD" w14:paraId="07ECB9D0" w14:textId="77777777" w:rsidTr="00990DB1">
        <w:tc>
          <w:tcPr>
            <w:tcW w:w="2127" w:type="dxa"/>
          </w:tcPr>
          <w:p w14:paraId="6BB1299B" w14:textId="77777777" w:rsidR="0075787D" w:rsidRPr="006332B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332BD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6332BD">
              <w:rPr>
                <w:rFonts w:ascii="Arial" w:hAnsi="Arial" w:cs="Arial"/>
                <w:sz w:val="18"/>
                <w:szCs w:val="18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0695FD7F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6332BD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432AB10D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7D7173D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6332BD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71A35EFE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3801C54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6332BD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04CB8548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EC4C891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6332BD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2E4F1900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B7EE2ED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6332BD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3DD47457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A800A12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6332BD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3D0F0D8F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588098F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6332BD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4EE367EC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516B2B0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6332BD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2D1B745" w14:textId="77777777" w:rsidR="0075787D" w:rsidRPr="006332BD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4" w:type="dxa"/>
          </w:tcPr>
          <w:p w14:paraId="5270A7C9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6332BD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46E19C11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82D0E0B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6332BD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3809BFA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6332BD" w14:paraId="41C1DAD0" w14:textId="77777777" w:rsidTr="00990DB1">
        <w:tc>
          <w:tcPr>
            <w:tcW w:w="2127" w:type="dxa"/>
          </w:tcPr>
          <w:p w14:paraId="4C9419FB" w14:textId="77777777" w:rsidR="0075787D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332BD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  <w:p w14:paraId="23984AE1" w14:textId="279CFC9F" w:rsidR="006332BD" w:rsidRPr="006332BD" w:rsidRDefault="006332B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77135C9F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6332BD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5C00D8AE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6332BD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4625F701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6332BD">
              <w:rPr>
                <w:rFonts w:ascii="Arial" w:hAnsi="Arial" w:cs="Arial"/>
                <w:sz w:val="18"/>
                <w:szCs w:val="18"/>
              </w:rPr>
              <w:t>EFAL DBE W/B p________</w:t>
            </w:r>
          </w:p>
        </w:tc>
        <w:tc>
          <w:tcPr>
            <w:tcW w:w="2693" w:type="dxa"/>
          </w:tcPr>
          <w:p w14:paraId="3F7EFC81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6332BD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05A9BD07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5BC5790D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6332BD" w14:paraId="07C23E4C" w14:textId="77777777" w:rsidTr="00990DB1">
        <w:tc>
          <w:tcPr>
            <w:tcW w:w="2127" w:type="dxa"/>
          </w:tcPr>
          <w:p w14:paraId="5524256F" w14:textId="77777777" w:rsidR="006332BD" w:rsidRDefault="006332BD" w:rsidP="006332B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8E0560E" w14:textId="77777777" w:rsidR="0075787D" w:rsidRDefault="0075787D" w:rsidP="006332B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332BD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1F5417BF" w14:textId="66BCED16" w:rsidR="006332BD" w:rsidRPr="006332BD" w:rsidRDefault="006332BD" w:rsidP="006332B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781FC89C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65FFAC9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B24E36F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1360140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7FDACB9D" w14:textId="77777777" w:rsidR="0075787D" w:rsidRPr="006332BD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A96C33A" w14:textId="77777777" w:rsidR="00B339AD" w:rsidRPr="007F5E21" w:rsidRDefault="00B339AD" w:rsidP="00B339AD">
      <w:pPr>
        <w:rPr>
          <w:rFonts w:ascii="Arial" w:hAnsi="Arial" w:cs="Arial"/>
          <w:b/>
          <w:sz w:val="18"/>
          <w:szCs w:val="18"/>
        </w:rPr>
      </w:pPr>
      <w:r w:rsidRPr="007F5E21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61824" behindDoc="0" locked="0" layoutInCell="1" allowOverlap="1" wp14:anchorId="5DB956B6" wp14:editId="027EBAA2">
            <wp:simplePos x="0" y="0"/>
            <wp:positionH relativeFrom="column">
              <wp:posOffset>-523875</wp:posOffset>
            </wp:positionH>
            <wp:positionV relativeFrom="paragraph">
              <wp:posOffset>-681990</wp:posOffset>
            </wp:positionV>
            <wp:extent cx="2047875" cy="685800"/>
            <wp:effectExtent l="0" t="0" r="9525" b="0"/>
            <wp:wrapSquare wrapText="bothSides"/>
            <wp:docPr id="5" name="Picture 5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F5E21">
        <w:rPr>
          <w:rFonts w:ascii="Arial" w:hAnsi="Arial" w:cs="Arial"/>
          <w:sz w:val="18"/>
          <w:szCs w:val="18"/>
        </w:rPr>
        <w:t xml:space="preserve">                                            </w:t>
      </w:r>
      <w:r w:rsidRPr="007F5E21">
        <w:rPr>
          <w:rFonts w:ascii="Arial" w:hAnsi="Arial" w:cs="Arial"/>
          <w:b/>
          <w:sz w:val="18"/>
          <w:szCs w:val="18"/>
        </w:rPr>
        <w:t>ECD/FOUNDATION PHASE</w:t>
      </w:r>
    </w:p>
    <w:p w14:paraId="14CC7731" w14:textId="77777777" w:rsidR="00B339AD" w:rsidRPr="007F5E21" w:rsidRDefault="00B339AD" w:rsidP="00B339AD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7F5E21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LESSON PLANS: FIRST ADDITIONAL LANGUAGE – ENGLISH </w:t>
      </w:r>
    </w:p>
    <w:p w14:paraId="7E8AEAC3" w14:textId="4F82C205" w:rsidR="00B339AD" w:rsidRPr="007F5E21" w:rsidRDefault="00B339AD" w:rsidP="006332BD">
      <w:pPr>
        <w:rPr>
          <w:rFonts w:ascii="Arial" w:hAnsi="Arial" w:cs="Arial"/>
          <w:b/>
          <w:sz w:val="18"/>
          <w:szCs w:val="18"/>
        </w:rPr>
      </w:pPr>
      <w:r w:rsidRPr="007F5E21">
        <w:rPr>
          <w:rFonts w:ascii="Arial" w:hAnsi="Arial" w:cs="Arial"/>
          <w:b/>
          <w:sz w:val="18"/>
          <w:szCs w:val="18"/>
        </w:rPr>
        <w:t xml:space="preserve">  GRADE 2 TERM </w:t>
      </w:r>
      <w:r w:rsidR="00A8058A" w:rsidRPr="007F5E21">
        <w:rPr>
          <w:rFonts w:ascii="Arial" w:hAnsi="Arial" w:cs="Arial"/>
          <w:b/>
          <w:sz w:val="18"/>
          <w:szCs w:val="18"/>
        </w:rPr>
        <w:t>2</w:t>
      </w:r>
      <w:r w:rsidRPr="007F5E21">
        <w:rPr>
          <w:rFonts w:ascii="Arial" w:hAnsi="Arial" w:cs="Arial"/>
          <w:b/>
          <w:sz w:val="18"/>
          <w:szCs w:val="18"/>
        </w:rPr>
        <w:t xml:space="preserve">                                       </w:t>
      </w:r>
      <w:r w:rsidR="007F5E21">
        <w:rPr>
          <w:rFonts w:ascii="Arial" w:hAnsi="Arial" w:cs="Arial"/>
          <w:b/>
          <w:sz w:val="18"/>
          <w:szCs w:val="18"/>
        </w:rPr>
        <w:t xml:space="preserve">                   </w:t>
      </w:r>
      <w:r w:rsidRPr="007F5E21">
        <w:rPr>
          <w:rFonts w:ascii="Arial" w:hAnsi="Arial" w:cs="Arial"/>
          <w:b/>
          <w:sz w:val="18"/>
          <w:szCs w:val="18"/>
        </w:rPr>
        <w:t xml:space="preserve">  MAXIMUM TIME OF 3 HOURS                                                              Week: 9</w:t>
      </w:r>
      <w:r w:rsidR="004E2ED0" w:rsidRPr="007F5E21">
        <w:rPr>
          <w:rFonts w:ascii="Arial" w:hAnsi="Arial" w:cs="Arial"/>
          <w:b/>
          <w:sz w:val="18"/>
          <w:szCs w:val="18"/>
        </w:rPr>
        <w:t xml:space="preserve">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B339AD" w:rsidRPr="007F5E21" w14:paraId="17AED1A6" w14:textId="77777777" w:rsidTr="00990DB1">
        <w:tc>
          <w:tcPr>
            <w:tcW w:w="2127" w:type="dxa"/>
            <w:shd w:val="clear" w:color="auto" w:fill="D9D9D9" w:themeFill="background1" w:themeFillShade="D9"/>
          </w:tcPr>
          <w:p w14:paraId="74FB2BAD" w14:textId="77777777" w:rsidR="006332BD" w:rsidRPr="007F5E21" w:rsidRDefault="006332B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D20B75D" w14:textId="77777777" w:rsidR="00B339AD" w:rsidRPr="007F5E21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F5E21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  <w:p w14:paraId="325D26BD" w14:textId="62C7915E" w:rsidR="006332BD" w:rsidRPr="007F5E21" w:rsidRDefault="006332B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7AEB3207" w14:textId="77777777" w:rsidR="006332BD" w:rsidRPr="007F5E21" w:rsidRDefault="006332B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AA400CB" w14:textId="0B273A10" w:rsidR="00B339AD" w:rsidRPr="007F5E21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F5E21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A666622" w14:textId="77777777" w:rsidR="006332BD" w:rsidRPr="007F5E21" w:rsidRDefault="006332B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0BF474F" w14:textId="2BEB3BEB" w:rsidR="00B339AD" w:rsidRPr="007F5E21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F5E21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B892378" w14:textId="77777777" w:rsidR="006332BD" w:rsidRPr="007F5E21" w:rsidRDefault="006332B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51F7A32" w14:textId="4569164B" w:rsidR="00B339AD" w:rsidRPr="007F5E21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F5E21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740C44E" w14:textId="77777777" w:rsidR="006332BD" w:rsidRPr="007F5E21" w:rsidRDefault="006332B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39F7122" w14:textId="0722A5D6" w:rsidR="00B339AD" w:rsidRPr="007F5E21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F5E21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25A8BA4A" w14:textId="77777777" w:rsidR="006332BD" w:rsidRPr="007F5E21" w:rsidRDefault="006332B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6C3FC32" w14:textId="6AB7BBB3" w:rsidR="00B339AD" w:rsidRPr="007F5E21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F5E21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B339AD" w:rsidRPr="007F5E21" w14:paraId="293F93D2" w14:textId="77777777" w:rsidTr="00990DB1">
        <w:tc>
          <w:tcPr>
            <w:tcW w:w="2127" w:type="dxa"/>
          </w:tcPr>
          <w:p w14:paraId="28AD8BB9" w14:textId="77777777" w:rsidR="00B339AD" w:rsidRPr="007F5E21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F5E21">
              <w:rPr>
                <w:rFonts w:ascii="Arial" w:hAnsi="Arial" w:cs="Arial"/>
                <w:b/>
                <w:sz w:val="18"/>
                <w:szCs w:val="18"/>
              </w:rPr>
              <w:t>LISTENING AND SPEAKING: 3 days per week: Mondays, Wednesdays &amp; Fridays</w:t>
            </w:r>
          </w:p>
        </w:tc>
        <w:tc>
          <w:tcPr>
            <w:tcW w:w="2693" w:type="dxa"/>
          </w:tcPr>
          <w:p w14:paraId="2B233053" w14:textId="77777777" w:rsidR="00B349B3" w:rsidRPr="007F5E21" w:rsidRDefault="00B349B3" w:rsidP="00B349B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F5E21">
              <w:rPr>
                <w:rFonts w:ascii="Arial" w:hAnsi="Arial" w:cs="Arial"/>
                <w:sz w:val="20"/>
                <w:szCs w:val="20"/>
                <w:lang w:val="en-US"/>
              </w:rPr>
              <w:t>Makes simple requests and statements e.g.,” It is cold. Can I have a jersey please?”</w:t>
            </w:r>
          </w:p>
          <w:p w14:paraId="3F82B5F1" w14:textId="6C5DAFB5" w:rsidR="00B339AD" w:rsidRPr="007F5E21" w:rsidRDefault="00B339AD" w:rsidP="00990DB1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148ABD1D" w14:textId="77777777" w:rsidR="00B339AD" w:rsidRPr="007F5E21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0720180" w14:textId="77777777" w:rsidR="00B349B3" w:rsidRPr="007F5E21" w:rsidRDefault="00B349B3" w:rsidP="00B349B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F5E21">
              <w:rPr>
                <w:rFonts w:ascii="Arial" w:hAnsi="Arial" w:cs="Arial"/>
                <w:sz w:val="20"/>
                <w:szCs w:val="20"/>
              </w:rPr>
              <w:t xml:space="preserve">Memorises and performs simple poems, actions rhymes and songs </w:t>
            </w:r>
          </w:p>
          <w:p w14:paraId="0AD13681" w14:textId="612A9BCD" w:rsidR="00B339AD" w:rsidRPr="007F5E21" w:rsidRDefault="00B339AD" w:rsidP="00990DB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1724B255" w14:textId="77777777" w:rsidR="00B339AD" w:rsidRPr="007F5E21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6B48F229" w14:textId="77777777" w:rsidR="00B349B3" w:rsidRPr="007F5E21" w:rsidRDefault="00B349B3" w:rsidP="00B349B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F5E21">
              <w:rPr>
                <w:rFonts w:ascii="Arial" w:hAnsi="Arial" w:cs="Arial"/>
                <w:sz w:val="20"/>
                <w:szCs w:val="20"/>
                <w:lang w:val="en-US"/>
              </w:rPr>
              <w:t>DBE page: Discussion - Oral vocabulary</w:t>
            </w:r>
          </w:p>
          <w:p w14:paraId="4A5490B0" w14:textId="3AA7FACA" w:rsidR="00B339AD" w:rsidRPr="007F5E21" w:rsidRDefault="00B339AD" w:rsidP="00990DB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7F5E21" w14:paraId="3597D98B" w14:textId="77777777" w:rsidTr="00990DB1">
        <w:tc>
          <w:tcPr>
            <w:tcW w:w="2127" w:type="dxa"/>
          </w:tcPr>
          <w:p w14:paraId="20F317EE" w14:textId="77777777" w:rsidR="0075787D" w:rsidRPr="007F5E21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F5E21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7F5E21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7F5E21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28E9C0E1" w14:textId="77777777" w:rsidR="0075787D" w:rsidRPr="007F5E21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A995327" w14:textId="77777777" w:rsidR="0075787D" w:rsidRPr="007F5E21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F5E21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</w:p>
          <w:p w14:paraId="5717C9B8" w14:textId="77777777" w:rsidR="0075787D" w:rsidRPr="007F5E21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F5E21">
              <w:rPr>
                <w:rFonts w:ascii="Arial" w:hAnsi="Arial" w:cs="Arial"/>
                <w:sz w:val="18"/>
                <w:szCs w:val="18"/>
              </w:rPr>
              <w:t>2 days per week: Tuesdays and Thursdays. Use same Big Book over two weeks. One written activity per week. (use Six Bricks)</w:t>
            </w:r>
          </w:p>
        </w:tc>
        <w:tc>
          <w:tcPr>
            <w:tcW w:w="2693" w:type="dxa"/>
          </w:tcPr>
          <w:p w14:paraId="46A28DC8" w14:textId="77777777" w:rsidR="0075787D" w:rsidRPr="007F5E21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FDAA324" w14:textId="7EDF7FA6" w:rsidR="00CE2407" w:rsidRPr="007F5E21" w:rsidRDefault="00CE2407" w:rsidP="00CE240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F5E21">
              <w:rPr>
                <w:rFonts w:ascii="Arial" w:hAnsi="Arial" w:cs="Arial"/>
                <w:sz w:val="20"/>
                <w:szCs w:val="20"/>
                <w:lang w:val="en-US"/>
              </w:rPr>
              <w:t>Text:</w:t>
            </w:r>
            <w:r w:rsidR="00D53540" w:rsidRPr="007F5E21">
              <w:rPr>
                <w:rFonts w:ascii="Arial" w:hAnsi="Arial" w:cs="Arial"/>
                <w:sz w:val="20"/>
                <w:szCs w:val="20"/>
                <w:lang w:val="en-US"/>
              </w:rPr>
              <w:t xml:space="preserve"> ________________</w:t>
            </w:r>
          </w:p>
          <w:p w14:paraId="61B17311" w14:textId="77777777" w:rsidR="00CE2407" w:rsidRPr="007F5E21" w:rsidRDefault="00CE2407" w:rsidP="00CE240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F5E21">
              <w:rPr>
                <w:rFonts w:ascii="Arial" w:hAnsi="Arial" w:cs="Arial"/>
                <w:sz w:val="20"/>
                <w:szCs w:val="20"/>
                <w:lang w:val="en-US"/>
              </w:rPr>
              <w:t>Predict, Read, questions, point out vocabulary</w:t>
            </w:r>
          </w:p>
          <w:p w14:paraId="4EFC99CD" w14:textId="64DBC073" w:rsidR="0075787D" w:rsidRPr="007F5E21" w:rsidRDefault="0075787D" w:rsidP="00CE2407">
            <w:pPr>
              <w:ind w:left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BA53626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B138850" w14:textId="5D72EA25" w:rsidR="0075787D" w:rsidRPr="007F5E21" w:rsidRDefault="00CE2407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7F5E21">
              <w:rPr>
                <w:rFonts w:ascii="Arial" w:hAnsi="Arial" w:cs="Arial"/>
                <w:sz w:val="20"/>
                <w:szCs w:val="20"/>
                <w:lang w:val="en-US"/>
              </w:rPr>
              <w:t>Continues to build a sight vocabulary from the guided, shared, and independent reading.</w:t>
            </w:r>
          </w:p>
        </w:tc>
        <w:tc>
          <w:tcPr>
            <w:tcW w:w="2694" w:type="dxa"/>
          </w:tcPr>
          <w:p w14:paraId="07612A13" w14:textId="77777777" w:rsidR="0075787D" w:rsidRPr="007F5E21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7F5E21" w14:paraId="6BD82F1C" w14:textId="77777777" w:rsidTr="00990DB1">
        <w:tc>
          <w:tcPr>
            <w:tcW w:w="2127" w:type="dxa"/>
          </w:tcPr>
          <w:p w14:paraId="0BBDD5BF" w14:textId="5F96093A" w:rsidR="0075787D" w:rsidRPr="007F5E21" w:rsidRDefault="0075787D" w:rsidP="007F5E2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F5E21">
              <w:rPr>
                <w:rFonts w:ascii="Arial" w:hAnsi="Arial" w:cs="Arial"/>
                <w:b/>
                <w:sz w:val="18"/>
                <w:szCs w:val="18"/>
              </w:rPr>
              <w:t xml:space="preserve">PHONICS: </w:t>
            </w:r>
            <w:r w:rsidRPr="007F5E21">
              <w:rPr>
                <w:rFonts w:ascii="Arial" w:hAnsi="Arial" w:cs="Arial"/>
                <w:sz w:val="18"/>
                <w:szCs w:val="18"/>
              </w:rPr>
              <w:t>3 days per week (Mondays, Wednesdays &amp; Fridays) and 1 spelling test.</w:t>
            </w:r>
            <w:r w:rsidRPr="007F5E21">
              <w:rPr>
                <w:rFonts w:ascii="Arial" w:hAnsi="Arial" w:cs="Arial"/>
                <w:b/>
                <w:sz w:val="18"/>
                <w:szCs w:val="18"/>
              </w:rPr>
              <w:t xml:space="preserve">  U</w:t>
            </w:r>
            <w:r w:rsidRPr="007F5E21">
              <w:rPr>
                <w:rFonts w:ascii="Arial" w:hAnsi="Arial" w:cs="Arial"/>
                <w:sz w:val="18"/>
                <w:szCs w:val="18"/>
              </w:rPr>
              <w:t>se own Phonics programme.</w:t>
            </w:r>
          </w:p>
        </w:tc>
        <w:tc>
          <w:tcPr>
            <w:tcW w:w="2693" w:type="dxa"/>
          </w:tcPr>
          <w:p w14:paraId="01B3AFE9" w14:textId="56D84E90" w:rsidR="0075787D" w:rsidRPr="007F5E21" w:rsidRDefault="001B20DF" w:rsidP="007F5E21">
            <w:pPr>
              <w:rPr>
                <w:rFonts w:ascii="Arial" w:hAnsi="Arial" w:cs="Arial"/>
              </w:rPr>
            </w:pPr>
            <w:r w:rsidRPr="007F5E21">
              <w:rPr>
                <w:rFonts w:ascii="Arial" w:hAnsi="Arial" w:cs="Arial"/>
                <w:sz w:val="20"/>
                <w:szCs w:val="20"/>
                <w:lang w:val="en-US"/>
              </w:rPr>
              <w:t>Recognises common endings ‘y’</w:t>
            </w:r>
          </w:p>
        </w:tc>
        <w:tc>
          <w:tcPr>
            <w:tcW w:w="2693" w:type="dxa"/>
          </w:tcPr>
          <w:p w14:paraId="657032C4" w14:textId="77777777" w:rsidR="0075787D" w:rsidRPr="007F5E21" w:rsidRDefault="0075787D" w:rsidP="0075787D">
            <w:pPr>
              <w:pStyle w:val="ListParagraph"/>
              <w:ind w:left="0" w:firstLine="32"/>
              <w:rPr>
                <w:rFonts w:ascii="Arial" w:hAnsi="Arial" w:cs="Arial"/>
                <w:lang w:val="en-US"/>
              </w:rPr>
            </w:pPr>
          </w:p>
        </w:tc>
        <w:tc>
          <w:tcPr>
            <w:tcW w:w="2693" w:type="dxa"/>
          </w:tcPr>
          <w:p w14:paraId="1C588118" w14:textId="470D5F20" w:rsidR="0075787D" w:rsidRPr="007F5E21" w:rsidRDefault="001B20DF" w:rsidP="007F5E21">
            <w:pPr>
              <w:rPr>
                <w:rFonts w:ascii="Arial" w:hAnsi="Arial" w:cs="Arial"/>
              </w:rPr>
            </w:pPr>
            <w:r w:rsidRPr="007F5E21">
              <w:rPr>
                <w:rFonts w:ascii="Arial" w:hAnsi="Arial" w:cs="Arial"/>
                <w:sz w:val="20"/>
                <w:szCs w:val="20"/>
                <w:lang w:val="en-US"/>
              </w:rPr>
              <w:t>Recognises common endings ‘y’</w:t>
            </w:r>
          </w:p>
        </w:tc>
        <w:tc>
          <w:tcPr>
            <w:tcW w:w="2693" w:type="dxa"/>
          </w:tcPr>
          <w:p w14:paraId="0A5D31D1" w14:textId="77777777" w:rsidR="0075787D" w:rsidRPr="007F5E21" w:rsidRDefault="0075787D" w:rsidP="0075787D">
            <w:pPr>
              <w:rPr>
                <w:rFonts w:ascii="Arial" w:hAnsi="Arial" w:cs="Arial"/>
              </w:rPr>
            </w:pPr>
          </w:p>
        </w:tc>
        <w:tc>
          <w:tcPr>
            <w:tcW w:w="2694" w:type="dxa"/>
          </w:tcPr>
          <w:p w14:paraId="344CC5F7" w14:textId="77777777" w:rsidR="0075787D" w:rsidRPr="007F5E21" w:rsidRDefault="0075787D" w:rsidP="0075787D">
            <w:pPr>
              <w:rPr>
                <w:rFonts w:ascii="Arial" w:hAnsi="Arial" w:cs="Arial"/>
              </w:rPr>
            </w:pPr>
            <w:r w:rsidRPr="007F5E21">
              <w:rPr>
                <w:rFonts w:ascii="Arial" w:hAnsi="Arial" w:cs="Arial"/>
                <w:b/>
              </w:rPr>
              <w:t>Consolidation</w:t>
            </w:r>
            <w:r w:rsidRPr="007F5E21">
              <w:rPr>
                <w:rFonts w:ascii="Arial" w:hAnsi="Arial" w:cs="Arial"/>
              </w:rPr>
              <w:t>:</w:t>
            </w:r>
          </w:p>
          <w:p w14:paraId="00536090" w14:textId="77777777" w:rsidR="0075787D" w:rsidRPr="007F5E21" w:rsidRDefault="0075787D" w:rsidP="0075787D">
            <w:pPr>
              <w:rPr>
                <w:rFonts w:ascii="Arial" w:hAnsi="Arial" w:cs="Arial"/>
              </w:rPr>
            </w:pPr>
            <w:r w:rsidRPr="007F5E21">
              <w:rPr>
                <w:rFonts w:ascii="Arial" w:hAnsi="Arial" w:cs="Arial"/>
              </w:rPr>
              <w:t xml:space="preserve">Spelling Test </w:t>
            </w:r>
          </w:p>
          <w:p w14:paraId="19AC20E6" w14:textId="77777777" w:rsidR="0075787D" w:rsidRPr="007F5E21" w:rsidRDefault="0075787D" w:rsidP="0075787D">
            <w:pPr>
              <w:rPr>
                <w:rFonts w:ascii="Arial" w:hAnsi="Arial" w:cs="Arial"/>
              </w:rPr>
            </w:pPr>
            <w:r w:rsidRPr="007F5E21">
              <w:rPr>
                <w:rFonts w:ascii="Arial" w:hAnsi="Arial" w:cs="Arial"/>
              </w:rPr>
              <w:t>Written activity / Worksheet</w:t>
            </w:r>
          </w:p>
          <w:p w14:paraId="17C7ECE8" w14:textId="0EF79106" w:rsidR="0075787D" w:rsidRPr="007F5E21" w:rsidRDefault="0075787D" w:rsidP="0075787D">
            <w:pPr>
              <w:rPr>
                <w:rFonts w:ascii="Arial" w:hAnsi="Arial" w:cs="Arial"/>
              </w:rPr>
            </w:pPr>
          </w:p>
        </w:tc>
      </w:tr>
      <w:tr w:rsidR="0075787D" w:rsidRPr="007F5E21" w14:paraId="3C321D07" w14:textId="77777777" w:rsidTr="00990DB1">
        <w:tc>
          <w:tcPr>
            <w:tcW w:w="2127" w:type="dxa"/>
          </w:tcPr>
          <w:p w14:paraId="537BC4F9" w14:textId="0FCB6CE2" w:rsidR="0075787D" w:rsidRPr="007F5E21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F5E21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 w:rsidRPr="007F5E21">
              <w:rPr>
                <w:rFonts w:ascii="Arial" w:hAnsi="Arial" w:cs="Arial"/>
                <w:sz w:val="18"/>
                <w:szCs w:val="18"/>
              </w:rPr>
              <w:t xml:space="preserve">2 days per week: Tuesdays and Thursdays </w:t>
            </w:r>
          </w:p>
          <w:p w14:paraId="4E4061D1" w14:textId="77777777" w:rsidR="0075787D" w:rsidRPr="007F5E21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6F57535" w14:textId="77777777" w:rsidR="0075787D" w:rsidRPr="007F5E21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619E2368" w14:textId="77777777" w:rsidR="0075787D" w:rsidRPr="007F5E21" w:rsidRDefault="0075787D" w:rsidP="0075787D">
            <w:pPr>
              <w:rPr>
                <w:rFonts w:ascii="Arial" w:hAnsi="Arial" w:cs="Arial"/>
              </w:rPr>
            </w:pPr>
          </w:p>
        </w:tc>
        <w:tc>
          <w:tcPr>
            <w:tcW w:w="2693" w:type="dxa"/>
          </w:tcPr>
          <w:p w14:paraId="480AFA7D" w14:textId="77777777" w:rsidR="007F5E21" w:rsidRPr="007F5E21" w:rsidRDefault="007F5E21" w:rsidP="007F5E2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F5E21">
              <w:rPr>
                <w:rFonts w:ascii="Arial" w:hAnsi="Arial" w:cs="Arial"/>
                <w:sz w:val="20"/>
                <w:szCs w:val="20"/>
                <w:lang w:val="en-US"/>
              </w:rPr>
              <w:t>Builds own word bank and personal dictionary.</w:t>
            </w:r>
          </w:p>
          <w:p w14:paraId="0AC12C9E" w14:textId="7343ECFA" w:rsidR="0075787D" w:rsidRPr="007F5E21" w:rsidRDefault="007F5E21" w:rsidP="007F5E21">
            <w:pPr>
              <w:rPr>
                <w:rFonts w:ascii="Arial" w:hAnsi="Arial" w:cs="Arial"/>
              </w:rPr>
            </w:pPr>
            <w:r w:rsidRPr="007F5E21">
              <w:rPr>
                <w:rFonts w:ascii="Arial" w:hAnsi="Arial" w:cs="Arial"/>
                <w:sz w:val="20"/>
                <w:szCs w:val="20"/>
                <w:lang w:val="en-US"/>
              </w:rPr>
              <w:t>Uses a children’s dictionary where necessary.</w:t>
            </w:r>
            <w:r w:rsidRPr="007F5E21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693" w:type="dxa"/>
          </w:tcPr>
          <w:p w14:paraId="2FD96917" w14:textId="77777777" w:rsidR="0075787D" w:rsidRPr="007F5E21" w:rsidRDefault="0075787D" w:rsidP="0075787D">
            <w:pPr>
              <w:rPr>
                <w:rFonts w:ascii="Arial" w:hAnsi="Arial" w:cs="Arial"/>
              </w:rPr>
            </w:pPr>
          </w:p>
        </w:tc>
        <w:tc>
          <w:tcPr>
            <w:tcW w:w="2693" w:type="dxa"/>
          </w:tcPr>
          <w:p w14:paraId="32A48F0A" w14:textId="77777777" w:rsidR="007F5E21" w:rsidRPr="007F5E21" w:rsidRDefault="007F5E21" w:rsidP="007F5E2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F5E21">
              <w:rPr>
                <w:rFonts w:ascii="Arial" w:hAnsi="Arial" w:cs="Arial"/>
                <w:sz w:val="20"/>
                <w:szCs w:val="20"/>
                <w:lang w:val="en-US"/>
              </w:rPr>
              <w:t>Builds own word bank and personal dictionary.</w:t>
            </w:r>
          </w:p>
          <w:p w14:paraId="42A159F8" w14:textId="2E919DCD" w:rsidR="0075787D" w:rsidRPr="007F5E21" w:rsidRDefault="007F5E21" w:rsidP="007F5E21">
            <w:pPr>
              <w:rPr>
                <w:rFonts w:ascii="Arial" w:hAnsi="Arial" w:cs="Arial"/>
              </w:rPr>
            </w:pPr>
            <w:r w:rsidRPr="007F5E21">
              <w:rPr>
                <w:rFonts w:ascii="Arial" w:hAnsi="Arial" w:cs="Arial"/>
                <w:sz w:val="20"/>
                <w:szCs w:val="20"/>
                <w:lang w:val="en-US"/>
              </w:rPr>
              <w:t>Uses a children’s dictionary where necessary.</w:t>
            </w:r>
            <w:r w:rsidRPr="007F5E21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694" w:type="dxa"/>
          </w:tcPr>
          <w:p w14:paraId="430544ED" w14:textId="77777777" w:rsidR="0075787D" w:rsidRPr="007F5E21" w:rsidRDefault="0075787D" w:rsidP="007F5E21">
            <w:pPr>
              <w:rPr>
                <w:rFonts w:ascii="Arial" w:hAnsi="Arial" w:cs="Arial"/>
              </w:rPr>
            </w:pPr>
          </w:p>
        </w:tc>
      </w:tr>
      <w:tr w:rsidR="0075787D" w:rsidRPr="007F5E21" w14:paraId="62CDDB6C" w14:textId="77777777" w:rsidTr="00990DB1">
        <w:tc>
          <w:tcPr>
            <w:tcW w:w="2127" w:type="dxa"/>
          </w:tcPr>
          <w:p w14:paraId="699062B8" w14:textId="77777777" w:rsidR="0075787D" w:rsidRPr="007F5E21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F5E21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7F5E21">
              <w:rPr>
                <w:rFonts w:ascii="Arial" w:hAnsi="Arial" w:cs="Arial"/>
                <w:sz w:val="18"/>
                <w:szCs w:val="18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63280A21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7F5E21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1219734D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569063E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7F5E21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9217E58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4F8DFB1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7F5E21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0AAA6E75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75C3A5F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7F5E21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38382D5F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E316DB3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7F5E21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294A6437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F352F2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7F5E21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02C1D3E7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0EAEB0E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7F5E21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2F486363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7199BA5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7F5E21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7C74B1C6" w14:textId="77777777" w:rsidR="0075787D" w:rsidRPr="007F5E21" w:rsidRDefault="0075787D" w:rsidP="0075787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4" w:type="dxa"/>
          </w:tcPr>
          <w:p w14:paraId="23D4F8E9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7F5E21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3C5DBF69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38504E5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7F5E21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119B8A8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7F5E21" w14:paraId="235C699E" w14:textId="77777777" w:rsidTr="00990DB1">
        <w:tc>
          <w:tcPr>
            <w:tcW w:w="2127" w:type="dxa"/>
          </w:tcPr>
          <w:p w14:paraId="19549170" w14:textId="77777777" w:rsidR="0075787D" w:rsidRPr="007F5E21" w:rsidRDefault="0075787D" w:rsidP="007578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F5E21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693" w:type="dxa"/>
          </w:tcPr>
          <w:p w14:paraId="6201DE52" w14:textId="0A5F8120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7F5E21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7CBAED24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DD7C975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7F5E21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7E617731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7F5E21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693" w:type="dxa"/>
          </w:tcPr>
          <w:p w14:paraId="6B81261C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  <w:r w:rsidRPr="007F5E21">
              <w:rPr>
                <w:rFonts w:ascii="Arial" w:hAnsi="Arial" w:cs="Arial"/>
                <w:sz w:val="18"/>
                <w:szCs w:val="18"/>
              </w:rPr>
              <w:t>EFAL DBE W/B p________</w:t>
            </w:r>
          </w:p>
          <w:p w14:paraId="549FF462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76F4951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5787D" w:rsidRPr="007F5E21" w14:paraId="3D60D7AC" w14:textId="77777777" w:rsidTr="00990DB1">
        <w:tc>
          <w:tcPr>
            <w:tcW w:w="2127" w:type="dxa"/>
          </w:tcPr>
          <w:p w14:paraId="1DB9D438" w14:textId="52B1F72A" w:rsidR="0075787D" w:rsidRPr="007F5E21" w:rsidRDefault="0075787D" w:rsidP="007F5E2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F5E21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</w:tc>
        <w:tc>
          <w:tcPr>
            <w:tcW w:w="2693" w:type="dxa"/>
          </w:tcPr>
          <w:p w14:paraId="7D0F3BCF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C7681BD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95C0E24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B977D27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5DA92798" w14:textId="77777777" w:rsidR="0075787D" w:rsidRPr="007F5E21" w:rsidRDefault="0075787D" w:rsidP="007578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C84ADAF" w14:textId="77777777" w:rsidR="00B339AD" w:rsidRPr="00132D26" w:rsidRDefault="00B339AD" w:rsidP="00B339AD">
      <w:pPr>
        <w:rPr>
          <w:rFonts w:ascii="Arial" w:hAnsi="Arial" w:cs="Arial"/>
          <w:b/>
          <w:sz w:val="18"/>
          <w:szCs w:val="18"/>
        </w:rPr>
      </w:pPr>
      <w:r w:rsidRPr="00132D26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62336" behindDoc="0" locked="0" layoutInCell="1" allowOverlap="1" wp14:anchorId="0660A3A4" wp14:editId="52CA8522">
            <wp:simplePos x="0" y="0"/>
            <wp:positionH relativeFrom="column">
              <wp:posOffset>-476250</wp:posOffset>
            </wp:positionH>
            <wp:positionV relativeFrom="paragraph">
              <wp:posOffset>-634365</wp:posOffset>
            </wp:positionV>
            <wp:extent cx="2047875" cy="685800"/>
            <wp:effectExtent l="0" t="0" r="9525" b="0"/>
            <wp:wrapSquare wrapText="bothSides"/>
            <wp:docPr id="10" name="Picture 10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32D26">
        <w:rPr>
          <w:rFonts w:ascii="Arial" w:hAnsi="Arial" w:cs="Arial"/>
          <w:sz w:val="18"/>
          <w:szCs w:val="18"/>
        </w:rPr>
        <w:t xml:space="preserve">                                                          </w:t>
      </w:r>
      <w:r w:rsidRPr="00132D26">
        <w:rPr>
          <w:rFonts w:ascii="Arial" w:hAnsi="Arial" w:cs="Arial"/>
          <w:b/>
          <w:sz w:val="18"/>
          <w:szCs w:val="18"/>
        </w:rPr>
        <w:t>ECD/FOUNDATION PHASE</w:t>
      </w:r>
    </w:p>
    <w:p w14:paraId="09081DF2" w14:textId="77777777" w:rsidR="00B339AD" w:rsidRPr="00132D26" w:rsidRDefault="00B339AD" w:rsidP="00B339AD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132D26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LESSON PLANS: FIRST ADDITIONAL LANGUAGE – ENGLISH </w:t>
      </w:r>
    </w:p>
    <w:p w14:paraId="777CD7D3" w14:textId="44528125" w:rsidR="00B339AD" w:rsidRPr="00132D26" w:rsidRDefault="00B339AD" w:rsidP="007F5E21">
      <w:pPr>
        <w:rPr>
          <w:rFonts w:ascii="Arial" w:hAnsi="Arial" w:cs="Arial"/>
          <w:b/>
          <w:sz w:val="18"/>
          <w:szCs w:val="18"/>
        </w:rPr>
      </w:pPr>
      <w:r w:rsidRPr="00132D26">
        <w:rPr>
          <w:rFonts w:ascii="Arial" w:hAnsi="Arial" w:cs="Arial"/>
          <w:b/>
          <w:sz w:val="18"/>
          <w:szCs w:val="18"/>
        </w:rPr>
        <w:t xml:space="preserve">GRADE 2 TERM </w:t>
      </w:r>
      <w:r w:rsidR="00A8058A" w:rsidRPr="00132D26">
        <w:rPr>
          <w:rFonts w:ascii="Arial" w:hAnsi="Arial" w:cs="Arial"/>
          <w:b/>
          <w:sz w:val="18"/>
          <w:szCs w:val="18"/>
        </w:rPr>
        <w:t>2</w:t>
      </w:r>
      <w:r w:rsidRPr="00132D26">
        <w:rPr>
          <w:rFonts w:ascii="Arial" w:hAnsi="Arial" w:cs="Arial"/>
          <w:b/>
          <w:sz w:val="18"/>
          <w:szCs w:val="18"/>
        </w:rPr>
        <w:t xml:space="preserve">                                                    </w:t>
      </w:r>
      <w:r w:rsidR="00132D26">
        <w:rPr>
          <w:rFonts w:ascii="Arial" w:hAnsi="Arial" w:cs="Arial"/>
          <w:b/>
          <w:sz w:val="18"/>
          <w:szCs w:val="18"/>
        </w:rPr>
        <w:t xml:space="preserve">                            </w:t>
      </w:r>
      <w:r w:rsidRPr="00132D26">
        <w:rPr>
          <w:rFonts w:ascii="Arial" w:hAnsi="Arial" w:cs="Arial"/>
          <w:b/>
          <w:sz w:val="18"/>
          <w:szCs w:val="18"/>
        </w:rPr>
        <w:t>MAXIMUM TIME OF 3 HOURS                                        Week: 10</w:t>
      </w:r>
      <w:r w:rsidR="004E2ED0" w:rsidRPr="00132D26">
        <w:rPr>
          <w:rFonts w:ascii="Arial" w:hAnsi="Arial" w:cs="Arial"/>
          <w:b/>
          <w:sz w:val="18"/>
          <w:szCs w:val="18"/>
        </w:rPr>
        <w:t xml:space="preserve">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B339AD" w:rsidRPr="00132D26" w14:paraId="3C56ED96" w14:textId="77777777" w:rsidTr="00990DB1">
        <w:tc>
          <w:tcPr>
            <w:tcW w:w="2127" w:type="dxa"/>
            <w:shd w:val="clear" w:color="auto" w:fill="D9D9D9" w:themeFill="background1" w:themeFillShade="D9"/>
          </w:tcPr>
          <w:p w14:paraId="2098C60E" w14:textId="77777777" w:rsidR="007F5E21" w:rsidRPr="00132D26" w:rsidRDefault="007F5E21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EA10FD6" w14:textId="77777777" w:rsidR="00B339AD" w:rsidRPr="00132D26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32D26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  <w:p w14:paraId="0B70BFB4" w14:textId="1FF2BF49" w:rsidR="007F5E21" w:rsidRPr="00132D26" w:rsidRDefault="007F5E21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6C231D2F" w14:textId="77777777" w:rsidR="007F5E21" w:rsidRPr="00132D26" w:rsidRDefault="007F5E21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F770E37" w14:textId="43E9670C" w:rsidR="00B339AD" w:rsidRPr="00132D26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32D2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11EE392" w14:textId="77777777" w:rsidR="007F5E21" w:rsidRPr="00132D26" w:rsidRDefault="007F5E21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5694C2B" w14:textId="1A238E82" w:rsidR="00B339AD" w:rsidRPr="00132D26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32D2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DD44D29" w14:textId="77777777" w:rsidR="007F5E21" w:rsidRPr="00132D26" w:rsidRDefault="007F5E21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39BCE97" w14:textId="790D49C7" w:rsidR="00B339AD" w:rsidRPr="00132D26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32D2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6F4CD8C" w14:textId="77777777" w:rsidR="007F5E21" w:rsidRPr="00132D26" w:rsidRDefault="007F5E21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B51167B" w14:textId="24A0C6BC" w:rsidR="00B339AD" w:rsidRPr="00132D26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32D2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61DC0DA9" w14:textId="77777777" w:rsidR="007F5E21" w:rsidRPr="00132D26" w:rsidRDefault="007F5E21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0D812D3" w14:textId="387E56FE" w:rsidR="00B339AD" w:rsidRPr="00132D26" w:rsidRDefault="00B339AD" w:rsidP="00990D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32D2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B339AD" w:rsidRPr="00132D26" w14:paraId="1DAA43BA" w14:textId="77777777" w:rsidTr="00990DB1">
        <w:tc>
          <w:tcPr>
            <w:tcW w:w="2127" w:type="dxa"/>
          </w:tcPr>
          <w:p w14:paraId="6DE57186" w14:textId="77777777" w:rsidR="00B339AD" w:rsidRPr="00132D26" w:rsidRDefault="00B339AD" w:rsidP="00990D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32D26">
              <w:rPr>
                <w:rFonts w:ascii="Arial" w:hAnsi="Arial" w:cs="Arial"/>
                <w:b/>
                <w:sz w:val="18"/>
                <w:szCs w:val="18"/>
              </w:rPr>
              <w:t>LISTENING AND SPEAKING: 3 days per week: Mondays, Wednesdays &amp; Fridays</w:t>
            </w:r>
          </w:p>
        </w:tc>
        <w:tc>
          <w:tcPr>
            <w:tcW w:w="2693" w:type="dxa"/>
          </w:tcPr>
          <w:p w14:paraId="158F88FF" w14:textId="77777777" w:rsidR="009266D6" w:rsidRPr="00132D26" w:rsidRDefault="009266D6" w:rsidP="009266D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32D26">
              <w:rPr>
                <w:rFonts w:ascii="Arial" w:hAnsi="Arial" w:cs="Arial"/>
                <w:sz w:val="18"/>
                <w:szCs w:val="18"/>
                <w:lang w:val="en-US"/>
              </w:rPr>
              <w:t>Follow a short sequence of instructions.</w:t>
            </w:r>
          </w:p>
          <w:p w14:paraId="5B814FA3" w14:textId="4C5C13F0" w:rsidR="00B339AD" w:rsidRPr="00132D26" w:rsidRDefault="00B339AD" w:rsidP="009266D6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0AD9115C" w14:textId="77777777" w:rsidR="00B339AD" w:rsidRPr="00132D26" w:rsidRDefault="00B339AD" w:rsidP="00990DB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BB7CDC7" w14:textId="77777777" w:rsidR="009266D6" w:rsidRPr="00132D26" w:rsidRDefault="009266D6" w:rsidP="009266D6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132D26">
              <w:rPr>
                <w:rFonts w:ascii="Arial" w:hAnsi="Arial" w:cs="Arial"/>
                <w:sz w:val="18"/>
                <w:szCs w:val="18"/>
              </w:rPr>
              <w:t xml:space="preserve">Memorises and performs simple poems, actions rhymes and songs </w:t>
            </w:r>
          </w:p>
          <w:p w14:paraId="58C9DBDC" w14:textId="0375C598" w:rsidR="00B339AD" w:rsidRPr="00132D26" w:rsidRDefault="00B339AD" w:rsidP="00990DB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3" w:type="dxa"/>
          </w:tcPr>
          <w:p w14:paraId="53047CEF" w14:textId="77777777" w:rsidR="00B339AD" w:rsidRPr="00132D26" w:rsidRDefault="00B339AD" w:rsidP="00990DB1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4" w:type="dxa"/>
          </w:tcPr>
          <w:p w14:paraId="10623710" w14:textId="77777777" w:rsidR="009266D6" w:rsidRPr="00132D26" w:rsidRDefault="009266D6" w:rsidP="009266D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32D26">
              <w:rPr>
                <w:rFonts w:ascii="Arial" w:hAnsi="Arial" w:cs="Arial"/>
                <w:sz w:val="18"/>
                <w:szCs w:val="18"/>
                <w:lang w:val="en-US"/>
              </w:rPr>
              <w:t xml:space="preserve">DBE page:  76- 77          </w:t>
            </w:r>
          </w:p>
          <w:p w14:paraId="22E7205B" w14:textId="77777777" w:rsidR="009266D6" w:rsidRPr="00132D26" w:rsidRDefault="009266D6" w:rsidP="009266D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32D26">
              <w:rPr>
                <w:rFonts w:ascii="Arial" w:hAnsi="Arial" w:cs="Arial"/>
                <w:sz w:val="18"/>
                <w:szCs w:val="18"/>
                <w:lang w:val="en-US"/>
              </w:rPr>
              <w:t>Discussion: Weather</w:t>
            </w:r>
          </w:p>
          <w:p w14:paraId="379D03DF" w14:textId="5829FECE" w:rsidR="00B339AD" w:rsidRPr="00132D26" w:rsidRDefault="00B339AD" w:rsidP="00990DB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538C6" w:rsidRPr="00132D26" w14:paraId="5FC243CA" w14:textId="77777777" w:rsidTr="00990DB1">
        <w:tc>
          <w:tcPr>
            <w:tcW w:w="2127" w:type="dxa"/>
          </w:tcPr>
          <w:p w14:paraId="0F278184" w14:textId="77777777" w:rsidR="00F538C6" w:rsidRPr="00132D26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32D26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132D26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132D26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79A05B7F" w14:textId="77777777" w:rsidR="00F538C6" w:rsidRPr="00132D26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7E32055" w14:textId="77777777" w:rsidR="00F538C6" w:rsidRPr="00132D26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32D26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</w:p>
          <w:p w14:paraId="7F5C26D4" w14:textId="77777777" w:rsidR="00F538C6" w:rsidRPr="00132D26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32D26">
              <w:rPr>
                <w:rFonts w:ascii="Arial" w:hAnsi="Arial" w:cs="Arial"/>
                <w:sz w:val="18"/>
                <w:szCs w:val="18"/>
              </w:rPr>
              <w:t>2 days per week: Tuesdays and Thursdays. Use same Big Book over two weeks. One written activity per week. (use Six Bricks)</w:t>
            </w:r>
          </w:p>
        </w:tc>
        <w:tc>
          <w:tcPr>
            <w:tcW w:w="2693" w:type="dxa"/>
          </w:tcPr>
          <w:p w14:paraId="0D4A9DF0" w14:textId="77777777" w:rsidR="00F538C6" w:rsidRPr="00132D26" w:rsidRDefault="00F538C6" w:rsidP="00F538C6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92884F5" w14:textId="07942BDD" w:rsidR="008D1768" w:rsidRPr="00132D26" w:rsidRDefault="008D1768" w:rsidP="008D1768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32D26">
              <w:rPr>
                <w:rFonts w:ascii="Arial" w:hAnsi="Arial" w:cs="Arial"/>
                <w:sz w:val="18"/>
                <w:szCs w:val="18"/>
                <w:lang w:val="en-US"/>
              </w:rPr>
              <w:t>Text: ________________</w:t>
            </w:r>
          </w:p>
          <w:p w14:paraId="72816EA7" w14:textId="77777777" w:rsidR="008D1768" w:rsidRPr="00132D26" w:rsidRDefault="008D1768" w:rsidP="008D1768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32D26">
              <w:rPr>
                <w:rFonts w:ascii="Arial" w:hAnsi="Arial" w:cs="Arial"/>
                <w:sz w:val="18"/>
                <w:szCs w:val="18"/>
                <w:lang w:val="en-US"/>
              </w:rPr>
              <w:t>Predict, Read, questions, point out vocabulary</w:t>
            </w:r>
          </w:p>
          <w:p w14:paraId="06FB7C7A" w14:textId="6A7EEE6F" w:rsidR="00F538C6" w:rsidRPr="00132D26" w:rsidRDefault="008D1768" w:rsidP="008D1768">
            <w:pPr>
              <w:ind w:left="32"/>
              <w:rPr>
                <w:rFonts w:ascii="Arial" w:hAnsi="Arial" w:cs="Arial"/>
                <w:sz w:val="18"/>
                <w:szCs w:val="18"/>
              </w:rPr>
            </w:pPr>
            <w:r w:rsidRPr="00132D26">
              <w:rPr>
                <w:rFonts w:ascii="Arial" w:hAnsi="Arial" w:cs="Arial"/>
                <w:sz w:val="18"/>
                <w:szCs w:val="18"/>
                <w:lang w:val="en-US"/>
              </w:rPr>
              <w:t>Continues to build a sight vocabulary</w:t>
            </w:r>
          </w:p>
        </w:tc>
        <w:tc>
          <w:tcPr>
            <w:tcW w:w="2693" w:type="dxa"/>
          </w:tcPr>
          <w:p w14:paraId="78E30C97" w14:textId="77777777" w:rsidR="00F538C6" w:rsidRPr="00132D26" w:rsidRDefault="00F538C6" w:rsidP="00F538C6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9899303" w14:textId="77777777" w:rsidR="008D1768" w:rsidRPr="00132D26" w:rsidRDefault="008D1768" w:rsidP="008D1768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32D26">
              <w:rPr>
                <w:rFonts w:ascii="Arial" w:hAnsi="Arial" w:cs="Arial"/>
                <w:sz w:val="18"/>
                <w:szCs w:val="18"/>
                <w:lang w:val="en-US"/>
              </w:rPr>
              <w:t>Text: ________________</w:t>
            </w:r>
          </w:p>
          <w:p w14:paraId="5DD9D1AD" w14:textId="77777777" w:rsidR="008D1768" w:rsidRPr="00132D26" w:rsidRDefault="008D1768" w:rsidP="008D1768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32D26">
              <w:rPr>
                <w:rFonts w:ascii="Arial" w:hAnsi="Arial" w:cs="Arial"/>
                <w:sz w:val="18"/>
                <w:szCs w:val="18"/>
                <w:lang w:val="en-US"/>
              </w:rPr>
              <w:t>Predict, Read, questions, point out vocabulary</w:t>
            </w:r>
          </w:p>
          <w:p w14:paraId="2E136BA5" w14:textId="084DAFCB" w:rsidR="00F538C6" w:rsidRPr="00132D26" w:rsidRDefault="008D1768" w:rsidP="008D176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32D26">
              <w:rPr>
                <w:rFonts w:ascii="Arial" w:hAnsi="Arial" w:cs="Arial"/>
                <w:sz w:val="18"/>
                <w:szCs w:val="18"/>
                <w:lang w:val="en-US"/>
              </w:rPr>
              <w:t>Continues to build a sight vocabulary</w:t>
            </w:r>
          </w:p>
        </w:tc>
        <w:tc>
          <w:tcPr>
            <w:tcW w:w="2694" w:type="dxa"/>
          </w:tcPr>
          <w:p w14:paraId="3A155748" w14:textId="77777777" w:rsidR="00F538C6" w:rsidRPr="00132D26" w:rsidRDefault="00F538C6" w:rsidP="00F538C6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538C6" w:rsidRPr="00132D26" w14:paraId="7A64DC29" w14:textId="77777777" w:rsidTr="00990DB1">
        <w:tc>
          <w:tcPr>
            <w:tcW w:w="2127" w:type="dxa"/>
          </w:tcPr>
          <w:p w14:paraId="7AB5BF16" w14:textId="566A67FF" w:rsidR="00F538C6" w:rsidRPr="00132D26" w:rsidRDefault="00F538C6" w:rsidP="00132D2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32D26">
              <w:rPr>
                <w:rFonts w:ascii="Arial" w:hAnsi="Arial" w:cs="Arial"/>
                <w:b/>
                <w:sz w:val="18"/>
                <w:szCs w:val="18"/>
              </w:rPr>
              <w:t xml:space="preserve">PHONICS: </w:t>
            </w:r>
            <w:r w:rsidRPr="00132D26">
              <w:rPr>
                <w:rFonts w:ascii="Arial" w:hAnsi="Arial" w:cs="Arial"/>
                <w:sz w:val="18"/>
                <w:szCs w:val="18"/>
              </w:rPr>
              <w:t>3 days per week (Mondays, Wednesdays &amp; Fridays) and 1 spelling test.</w:t>
            </w:r>
            <w:r w:rsidRPr="00132D26">
              <w:rPr>
                <w:rFonts w:ascii="Arial" w:hAnsi="Arial" w:cs="Arial"/>
                <w:b/>
                <w:sz w:val="18"/>
                <w:szCs w:val="18"/>
              </w:rPr>
              <w:t xml:space="preserve">  U</w:t>
            </w:r>
            <w:r w:rsidRPr="00132D26">
              <w:rPr>
                <w:rFonts w:ascii="Arial" w:hAnsi="Arial" w:cs="Arial"/>
                <w:sz w:val="18"/>
                <w:szCs w:val="18"/>
              </w:rPr>
              <w:t>se own Phonics programme.</w:t>
            </w:r>
          </w:p>
        </w:tc>
        <w:tc>
          <w:tcPr>
            <w:tcW w:w="2693" w:type="dxa"/>
          </w:tcPr>
          <w:p w14:paraId="72F31833" w14:textId="2CE92839" w:rsidR="00132D26" w:rsidRPr="00132D26" w:rsidRDefault="00132D26" w:rsidP="00132D2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32D26">
              <w:rPr>
                <w:rFonts w:ascii="Arial" w:hAnsi="Arial" w:cs="Arial"/>
                <w:sz w:val="18"/>
                <w:szCs w:val="18"/>
                <w:lang w:val="en-US"/>
              </w:rPr>
              <w:t>Distinguish aurally between long and short sounds – magic e: not/note; bit/bite</w:t>
            </w:r>
          </w:p>
          <w:p w14:paraId="64D82D7F" w14:textId="1BF885CD" w:rsidR="00F538C6" w:rsidRPr="00132D26" w:rsidRDefault="00F538C6" w:rsidP="00132D2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4564517" w14:textId="77777777" w:rsidR="00F538C6" w:rsidRPr="00132D26" w:rsidRDefault="00F538C6" w:rsidP="00F538C6">
            <w:pPr>
              <w:pStyle w:val="ListParagraph"/>
              <w:ind w:left="32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0CA56909" w14:textId="2831BE4D" w:rsidR="00F538C6" w:rsidRPr="00132D26" w:rsidRDefault="00132D26" w:rsidP="0014380C">
            <w:pPr>
              <w:rPr>
                <w:rFonts w:ascii="Arial" w:hAnsi="Arial" w:cs="Arial"/>
                <w:sz w:val="18"/>
                <w:szCs w:val="18"/>
              </w:rPr>
            </w:pPr>
            <w:r w:rsidRPr="00132D26">
              <w:rPr>
                <w:rFonts w:ascii="Arial" w:hAnsi="Arial" w:cs="Arial"/>
                <w:sz w:val="18"/>
                <w:szCs w:val="18"/>
                <w:lang w:val="en-US"/>
              </w:rPr>
              <w:t>Write sentences using phonic words.</w:t>
            </w:r>
          </w:p>
        </w:tc>
        <w:tc>
          <w:tcPr>
            <w:tcW w:w="2693" w:type="dxa"/>
          </w:tcPr>
          <w:p w14:paraId="40BB4467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6B3BFDDB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132D26">
              <w:rPr>
                <w:rFonts w:ascii="Arial" w:hAnsi="Arial" w:cs="Arial"/>
                <w:b/>
                <w:sz w:val="18"/>
                <w:szCs w:val="18"/>
              </w:rPr>
              <w:t>Consolidation</w:t>
            </w:r>
            <w:r w:rsidRPr="00132D26">
              <w:rPr>
                <w:rFonts w:ascii="Arial" w:hAnsi="Arial" w:cs="Arial"/>
                <w:sz w:val="18"/>
                <w:szCs w:val="18"/>
              </w:rPr>
              <w:t xml:space="preserve">: </w:t>
            </w:r>
          </w:p>
          <w:p w14:paraId="77869D9C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132D26">
              <w:rPr>
                <w:rFonts w:ascii="Arial" w:hAnsi="Arial" w:cs="Arial"/>
                <w:sz w:val="18"/>
                <w:szCs w:val="18"/>
              </w:rPr>
              <w:t xml:space="preserve">Spelling Test </w:t>
            </w:r>
          </w:p>
          <w:p w14:paraId="02596EF9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132D26">
              <w:rPr>
                <w:rFonts w:ascii="Arial" w:hAnsi="Arial" w:cs="Arial"/>
                <w:sz w:val="18"/>
                <w:szCs w:val="18"/>
              </w:rPr>
              <w:t>Written activity / Worksheet</w:t>
            </w:r>
          </w:p>
          <w:p w14:paraId="3C02FF54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  <w:p w14:paraId="4ECF1BA8" w14:textId="77777777" w:rsidR="00F538C6" w:rsidRPr="00132D26" w:rsidRDefault="00F538C6" w:rsidP="0014380C">
            <w:pPr>
              <w:pStyle w:val="ListParagraph"/>
              <w:ind w:left="39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538C6" w:rsidRPr="00132D26" w14:paraId="4AC8D266" w14:textId="77777777" w:rsidTr="00990DB1">
        <w:tc>
          <w:tcPr>
            <w:tcW w:w="2127" w:type="dxa"/>
          </w:tcPr>
          <w:p w14:paraId="0A5F12D3" w14:textId="77777777" w:rsidR="00F538C6" w:rsidRPr="00132D26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32D26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 w:rsidRPr="00132D26">
              <w:rPr>
                <w:rFonts w:ascii="Arial" w:hAnsi="Arial" w:cs="Arial"/>
                <w:sz w:val="18"/>
                <w:szCs w:val="18"/>
              </w:rPr>
              <w:t xml:space="preserve">2 days per week: Tuesdays and Thursdays </w:t>
            </w:r>
          </w:p>
        </w:tc>
        <w:tc>
          <w:tcPr>
            <w:tcW w:w="2693" w:type="dxa"/>
          </w:tcPr>
          <w:p w14:paraId="7C61DAED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28C9D51" w14:textId="77777777" w:rsidR="000C0072" w:rsidRPr="000C0072" w:rsidRDefault="000C0072" w:rsidP="000C0072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C0072">
              <w:rPr>
                <w:rFonts w:ascii="Arial" w:hAnsi="Arial" w:cs="Arial"/>
                <w:sz w:val="20"/>
                <w:szCs w:val="20"/>
                <w:lang w:val="en-US"/>
              </w:rPr>
              <w:t>Builds own word bank and personal dictionary.</w:t>
            </w:r>
          </w:p>
          <w:p w14:paraId="3B6721AF" w14:textId="577BEF69" w:rsidR="00F538C6" w:rsidRPr="00132D26" w:rsidRDefault="000C0072" w:rsidP="000C0072">
            <w:pPr>
              <w:ind w:left="32"/>
              <w:rPr>
                <w:rFonts w:ascii="Arial" w:hAnsi="Arial" w:cs="Arial"/>
                <w:sz w:val="18"/>
                <w:szCs w:val="18"/>
              </w:rPr>
            </w:pPr>
            <w:r w:rsidRPr="00621061">
              <w:rPr>
                <w:rFonts w:ascii="Arial" w:hAnsi="Arial" w:cs="Arial"/>
                <w:sz w:val="20"/>
                <w:szCs w:val="20"/>
                <w:lang w:val="en-US"/>
              </w:rPr>
              <w:t>Uses a children’s dictionary where necessary</w:t>
            </w:r>
            <w:r w:rsidRPr="00621061">
              <w:rPr>
                <w:rFonts w:ascii="Arial" w:hAnsi="Arial" w:cs="Arial"/>
                <w:b/>
                <w:sz w:val="20"/>
                <w:szCs w:val="20"/>
                <w:lang w:val="en-US"/>
              </w:rPr>
              <w:t>.</w:t>
            </w:r>
          </w:p>
        </w:tc>
        <w:tc>
          <w:tcPr>
            <w:tcW w:w="2693" w:type="dxa"/>
          </w:tcPr>
          <w:p w14:paraId="7E840CBD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8F34676" w14:textId="77777777" w:rsidR="000C0072" w:rsidRPr="000C0072" w:rsidRDefault="000C0072" w:rsidP="000C0072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C0072">
              <w:rPr>
                <w:rFonts w:ascii="Arial" w:hAnsi="Arial" w:cs="Arial"/>
                <w:sz w:val="20"/>
                <w:szCs w:val="20"/>
                <w:lang w:val="en-US"/>
              </w:rPr>
              <w:t>DBE page: 78-79</w:t>
            </w:r>
          </w:p>
          <w:p w14:paraId="687D8C0B" w14:textId="7F680171" w:rsidR="00F538C6" w:rsidRPr="00132D26" w:rsidRDefault="00F538C6" w:rsidP="00F538C6">
            <w:pPr>
              <w:spacing w:after="200" w:line="276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337280ED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538C6" w:rsidRPr="00132D26" w14:paraId="61EEBCFF" w14:textId="77777777" w:rsidTr="00990DB1">
        <w:tc>
          <w:tcPr>
            <w:tcW w:w="2127" w:type="dxa"/>
          </w:tcPr>
          <w:p w14:paraId="153C65C7" w14:textId="77777777" w:rsidR="00F538C6" w:rsidRPr="00132D26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32D26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132D26">
              <w:rPr>
                <w:rFonts w:ascii="Arial" w:hAnsi="Arial" w:cs="Arial"/>
                <w:sz w:val="18"/>
                <w:szCs w:val="18"/>
              </w:rPr>
              <w:t>1 group for reading every day = 5 groups per week.</w:t>
            </w:r>
          </w:p>
        </w:tc>
        <w:tc>
          <w:tcPr>
            <w:tcW w:w="2693" w:type="dxa"/>
          </w:tcPr>
          <w:p w14:paraId="49194B26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132D26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6A64D20F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  <w:p w14:paraId="38DB80D0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132D26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7E96C99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0F81CE6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132D26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39796BF0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  <w:p w14:paraId="022E9B80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132D26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11031A6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54D9754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132D26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3CB3632F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  <w:p w14:paraId="48F0CAAE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132D26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589C4F6C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F9FD6BF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132D26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31FE4889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  <w:p w14:paraId="03318006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132D26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1D0907E6" w14:textId="77777777" w:rsidR="00F538C6" w:rsidRPr="00132D26" w:rsidRDefault="00F538C6" w:rsidP="00F538C6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694" w:type="dxa"/>
          </w:tcPr>
          <w:p w14:paraId="7E80D25A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132D26">
              <w:rPr>
                <w:rFonts w:ascii="Arial" w:hAnsi="Arial" w:cs="Arial"/>
                <w:sz w:val="18"/>
                <w:szCs w:val="18"/>
              </w:rPr>
              <w:t>Group:  _____________</w:t>
            </w:r>
          </w:p>
          <w:p w14:paraId="2F12C8B2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AA3432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  <w:r w:rsidRPr="00132D26">
              <w:rPr>
                <w:rFonts w:ascii="Arial" w:hAnsi="Arial" w:cs="Arial"/>
                <w:sz w:val="18"/>
                <w:szCs w:val="18"/>
              </w:rPr>
              <w:t>Title:     _____________</w:t>
            </w:r>
          </w:p>
          <w:p w14:paraId="62A152B4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538C6" w:rsidRPr="00132D26" w14:paraId="675607F3" w14:textId="77777777" w:rsidTr="00990DB1">
        <w:tc>
          <w:tcPr>
            <w:tcW w:w="2127" w:type="dxa"/>
          </w:tcPr>
          <w:p w14:paraId="6313FCC0" w14:textId="77777777" w:rsidR="00F538C6" w:rsidRPr="00132D26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0D43435" w14:textId="77777777" w:rsidR="00F538C6" w:rsidRPr="00132D26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32D26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37E3A2A8" w14:textId="77777777" w:rsidR="00F538C6" w:rsidRPr="00132D26" w:rsidRDefault="00F538C6" w:rsidP="00F538C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32E3D2DC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91D14DE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BB6656A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F5D420A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77BB4BC0" w14:textId="77777777" w:rsidR="00F538C6" w:rsidRPr="00132D26" w:rsidRDefault="00F538C6" w:rsidP="00F538C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85682ED" w14:textId="77777777" w:rsidR="00B339AD" w:rsidRPr="00F852F2" w:rsidRDefault="00B339AD" w:rsidP="00F126C9">
      <w:pPr>
        <w:rPr>
          <w:rFonts w:ascii="Arial" w:hAnsi="Arial" w:cs="Arial"/>
          <w:sz w:val="18"/>
          <w:szCs w:val="18"/>
        </w:rPr>
      </w:pPr>
    </w:p>
    <w:sectPr w:rsidR="00B339AD" w:rsidRPr="00F852F2" w:rsidSect="007E5B44">
      <w:pgSz w:w="16838" w:h="11906" w:orient="landscape"/>
      <w:pgMar w:top="113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623D24" w14:textId="77777777" w:rsidR="00E041C2" w:rsidRDefault="00E041C2" w:rsidP="001C60C0">
      <w:pPr>
        <w:spacing w:after="0" w:line="240" w:lineRule="auto"/>
      </w:pPr>
      <w:r>
        <w:separator/>
      </w:r>
    </w:p>
  </w:endnote>
  <w:endnote w:type="continuationSeparator" w:id="0">
    <w:p w14:paraId="05788162" w14:textId="77777777" w:rsidR="00E041C2" w:rsidRDefault="00E041C2" w:rsidP="001C60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1E37A2" w14:textId="77777777" w:rsidR="00E041C2" w:rsidRDefault="00E041C2" w:rsidP="001C60C0">
      <w:pPr>
        <w:spacing w:after="0" w:line="240" w:lineRule="auto"/>
      </w:pPr>
      <w:r>
        <w:separator/>
      </w:r>
    </w:p>
  </w:footnote>
  <w:footnote w:type="continuationSeparator" w:id="0">
    <w:p w14:paraId="2919348A" w14:textId="77777777" w:rsidR="00E041C2" w:rsidRDefault="00E041C2" w:rsidP="001C60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219D2"/>
    <w:multiLevelType w:val="hybridMultilevel"/>
    <w:tmpl w:val="AC06E2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8691D"/>
    <w:multiLevelType w:val="hybridMultilevel"/>
    <w:tmpl w:val="48541EA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365189"/>
    <w:multiLevelType w:val="hybridMultilevel"/>
    <w:tmpl w:val="15362A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440343"/>
    <w:multiLevelType w:val="hybridMultilevel"/>
    <w:tmpl w:val="4E047FC4"/>
    <w:lvl w:ilvl="0" w:tplc="1C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" w15:restartNumberingAfterBreak="0">
    <w:nsid w:val="0B4A3A0D"/>
    <w:multiLevelType w:val="hybridMultilevel"/>
    <w:tmpl w:val="CA0CB3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500AB3"/>
    <w:multiLevelType w:val="hybridMultilevel"/>
    <w:tmpl w:val="57ACCFF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1651079"/>
    <w:multiLevelType w:val="hybridMultilevel"/>
    <w:tmpl w:val="83164D7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896468"/>
    <w:multiLevelType w:val="hybridMultilevel"/>
    <w:tmpl w:val="F7E0E7D2"/>
    <w:lvl w:ilvl="0" w:tplc="1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15A76EFB"/>
    <w:multiLevelType w:val="hybridMultilevel"/>
    <w:tmpl w:val="729EB4D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B93388"/>
    <w:multiLevelType w:val="hybridMultilevel"/>
    <w:tmpl w:val="A20043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E2371A"/>
    <w:multiLevelType w:val="hybridMultilevel"/>
    <w:tmpl w:val="2C5C4E7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601DBF"/>
    <w:multiLevelType w:val="hybridMultilevel"/>
    <w:tmpl w:val="5FFE172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0B2D9C"/>
    <w:multiLevelType w:val="hybridMultilevel"/>
    <w:tmpl w:val="2334F86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27E6567"/>
    <w:multiLevelType w:val="hybridMultilevel"/>
    <w:tmpl w:val="BEC6317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E15D97"/>
    <w:multiLevelType w:val="hybridMultilevel"/>
    <w:tmpl w:val="8C9A91C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B3A0331"/>
    <w:multiLevelType w:val="hybridMultilevel"/>
    <w:tmpl w:val="5114E754"/>
    <w:lvl w:ilvl="0" w:tplc="1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2BFE7031"/>
    <w:multiLevelType w:val="hybridMultilevel"/>
    <w:tmpl w:val="65BA146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52543B"/>
    <w:multiLevelType w:val="hybridMultilevel"/>
    <w:tmpl w:val="DC740E92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982EB8"/>
    <w:multiLevelType w:val="hybridMultilevel"/>
    <w:tmpl w:val="34B0CE78"/>
    <w:lvl w:ilvl="0" w:tplc="1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367F6098"/>
    <w:multiLevelType w:val="hybridMultilevel"/>
    <w:tmpl w:val="482ADA68"/>
    <w:lvl w:ilvl="0" w:tplc="1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88D2F07"/>
    <w:multiLevelType w:val="hybridMultilevel"/>
    <w:tmpl w:val="96862A4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914287"/>
    <w:multiLevelType w:val="hybridMultilevel"/>
    <w:tmpl w:val="DF58D3D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BB00031"/>
    <w:multiLevelType w:val="hybridMultilevel"/>
    <w:tmpl w:val="7948447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DF521F6"/>
    <w:multiLevelType w:val="hybridMultilevel"/>
    <w:tmpl w:val="F51A8AE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14F36ED"/>
    <w:multiLevelType w:val="hybridMultilevel"/>
    <w:tmpl w:val="E7DC5EF0"/>
    <w:lvl w:ilvl="0" w:tplc="1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 w15:restartNumberingAfterBreak="0">
    <w:nsid w:val="4282457B"/>
    <w:multiLevelType w:val="hybridMultilevel"/>
    <w:tmpl w:val="60F04CD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8E7591"/>
    <w:multiLevelType w:val="hybridMultilevel"/>
    <w:tmpl w:val="50A09B2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43619E9"/>
    <w:multiLevelType w:val="hybridMultilevel"/>
    <w:tmpl w:val="51D8440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D417B7"/>
    <w:multiLevelType w:val="hybridMultilevel"/>
    <w:tmpl w:val="5322D1F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1654A9"/>
    <w:multiLevelType w:val="hybridMultilevel"/>
    <w:tmpl w:val="C2FE2EC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AF416F"/>
    <w:multiLevelType w:val="hybridMultilevel"/>
    <w:tmpl w:val="EEAAAAE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ECB7C58"/>
    <w:multiLevelType w:val="hybridMultilevel"/>
    <w:tmpl w:val="090C861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31452B"/>
    <w:multiLevelType w:val="hybridMultilevel"/>
    <w:tmpl w:val="80466DA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2B06A86"/>
    <w:multiLevelType w:val="hybridMultilevel"/>
    <w:tmpl w:val="ECD2BB9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F55902"/>
    <w:multiLevelType w:val="hybridMultilevel"/>
    <w:tmpl w:val="3BD486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A3433BA"/>
    <w:multiLevelType w:val="hybridMultilevel"/>
    <w:tmpl w:val="28860DD0"/>
    <w:lvl w:ilvl="0" w:tplc="1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6" w15:restartNumberingAfterBreak="0">
    <w:nsid w:val="5B2C6DC3"/>
    <w:multiLevelType w:val="hybridMultilevel"/>
    <w:tmpl w:val="CBEA8BFC"/>
    <w:lvl w:ilvl="0" w:tplc="1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CB4A1F"/>
    <w:multiLevelType w:val="hybridMultilevel"/>
    <w:tmpl w:val="1FBA86D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06556F2"/>
    <w:multiLevelType w:val="hybridMultilevel"/>
    <w:tmpl w:val="7004B7D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4683265"/>
    <w:multiLevelType w:val="hybridMultilevel"/>
    <w:tmpl w:val="0AAE268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714393E"/>
    <w:multiLevelType w:val="hybridMultilevel"/>
    <w:tmpl w:val="763A11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D32E79"/>
    <w:multiLevelType w:val="hybridMultilevel"/>
    <w:tmpl w:val="FB16434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024E47"/>
    <w:multiLevelType w:val="hybridMultilevel"/>
    <w:tmpl w:val="7F1008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454706"/>
    <w:multiLevelType w:val="hybridMultilevel"/>
    <w:tmpl w:val="F04E6576"/>
    <w:lvl w:ilvl="0" w:tplc="1C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44" w15:restartNumberingAfterBreak="0">
    <w:nsid w:val="6A7309CA"/>
    <w:multiLevelType w:val="hybridMultilevel"/>
    <w:tmpl w:val="2950545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6D507331"/>
    <w:multiLevelType w:val="hybridMultilevel"/>
    <w:tmpl w:val="DB34E43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6F956B2E"/>
    <w:multiLevelType w:val="hybridMultilevel"/>
    <w:tmpl w:val="6FFEDFE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651451B"/>
    <w:multiLevelType w:val="hybridMultilevel"/>
    <w:tmpl w:val="B36820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305E5D"/>
    <w:multiLevelType w:val="hybridMultilevel"/>
    <w:tmpl w:val="130C36F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4"/>
  </w:num>
  <w:num w:numId="3">
    <w:abstractNumId w:val="45"/>
  </w:num>
  <w:num w:numId="4">
    <w:abstractNumId w:val="14"/>
  </w:num>
  <w:num w:numId="5">
    <w:abstractNumId w:val="12"/>
  </w:num>
  <w:num w:numId="6">
    <w:abstractNumId w:val="1"/>
  </w:num>
  <w:num w:numId="7">
    <w:abstractNumId w:val="16"/>
  </w:num>
  <w:num w:numId="8">
    <w:abstractNumId w:val="11"/>
  </w:num>
  <w:num w:numId="9">
    <w:abstractNumId w:val="37"/>
  </w:num>
  <w:num w:numId="10">
    <w:abstractNumId w:val="22"/>
  </w:num>
  <w:num w:numId="11">
    <w:abstractNumId w:val="17"/>
  </w:num>
  <w:num w:numId="12">
    <w:abstractNumId w:val="5"/>
  </w:num>
  <w:num w:numId="13">
    <w:abstractNumId w:val="23"/>
  </w:num>
  <w:num w:numId="14">
    <w:abstractNumId w:val="38"/>
  </w:num>
  <w:num w:numId="15">
    <w:abstractNumId w:val="32"/>
  </w:num>
  <w:num w:numId="16">
    <w:abstractNumId w:val="39"/>
  </w:num>
  <w:num w:numId="17">
    <w:abstractNumId w:val="26"/>
  </w:num>
  <w:num w:numId="18">
    <w:abstractNumId w:val="21"/>
  </w:num>
  <w:num w:numId="19">
    <w:abstractNumId w:val="46"/>
  </w:num>
  <w:num w:numId="20">
    <w:abstractNumId w:val="44"/>
  </w:num>
  <w:num w:numId="21">
    <w:abstractNumId w:val="41"/>
  </w:num>
  <w:num w:numId="22">
    <w:abstractNumId w:val="4"/>
  </w:num>
  <w:num w:numId="23">
    <w:abstractNumId w:val="18"/>
  </w:num>
  <w:num w:numId="24">
    <w:abstractNumId w:val="6"/>
  </w:num>
  <w:num w:numId="25">
    <w:abstractNumId w:val="0"/>
  </w:num>
  <w:num w:numId="26">
    <w:abstractNumId w:val="40"/>
  </w:num>
  <w:num w:numId="27">
    <w:abstractNumId w:val="35"/>
  </w:num>
  <w:num w:numId="28">
    <w:abstractNumId w:val="36"/>
  </w:num>
  <w:num w:numId="29">
    <w:abstractNumId w:val="2"/>
  </w:num>
  <w:num w:numId="30">
    <w:abstractNumId w:val="24"/>
  </w:num>
  <w:num w:numId="31">
    <w:abstractNumId w:val="27"/>
  </w:num>
  <w:num w:numId="32">
    <w:abstractNumId w:val="9"/>
  </w:num>
  <w:num w:numId="33">
    <w:abstractNumId w:val="47"/>
  </w:num>
  <w:num w:numId="34">
    <w:abstractNumId w:val="25"/>
  </w:num>
  <w:num w:numId="35">
    <w:abstractNumId w:val="15"/>
  </w:num>
  <w:num w:numId="36">
    <w:abstractNumId w:val="29"/>
  </w:num>
  <w:num w:numId="37">
    <w:abstractNumId w:val="42"/>
  </w:num>
  <w:num w:numId="38">
    <w:abstractNumId w:val="7"/>
  </w:num>
  <w:num w:numId="39">
    <w:abstractNumId w:val="3"/>
  </w:num>
  <w:num w:numId="40">
    <w:abstractNumId w:val="13"/>
  </w:num>
  <w:num w:numId="41">
    <w:abstractNumId w:val="33"/>
  </w:num>
  <w:num w:numId="42">
    <w:abstractNumId w:val="48"/>
  </w:num>
  <w:num w:numId="43">
    <w:abstractNumId w:val="20"/>
  </w:num>
  <w:num w:numId="44">
    <w:abstractNumId w:val="28"/>
  </w:num>
  <w:num w:numId="45">
    <w:abstractNumId w:val="31"/>
  </w:num>
  <w:num w:numId="46">
    <w:abstractNumId w:val="19"/>
  </w:num>
  <w:num w:numId="47">
    <w:abstractNumId w:val="10"/>
  </w:num>
  <w:num w:numId="48">
    <w:abstractNumId w:val="8"/>
  </w:num>
  <w:num w:numId="49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MjSxNDM2NDMxMjZU0lEKTi0uzszPAykwqwUAULb4uiwAAAA="/>
  </w:docVars>
  <w:rsids>
    <w:rsidRoot w:val="00530322"/>
    <w:rsid w:val="000071A1"/>
    <w:rsid w:val="000162C5"/>
    <w:rsid w:val="0001747D"/>
    <w:rsid w:val="00017E6B"/>
    <w:rsid w:val="00031BA1"/>
    <w:rsid w:val="00037C25"/>
    <w:rsid w:val="0005210C"/>
    <w:rsid w:val="00052C34"/>
    <w:rsid w:val="00072F2E"/>
    <w:rsid w:val="00083A37"/>
    <w:rsid w:val="00097788"/>
    <w:rsid w:val="000A0F61"/>
    <w:rsid w:val="000B57B9"/>
    <w:rsid w:val="000B7C16"/>
    <w:rsid w:val="000B7C56"/>
    <w:rsid w:val="000C0072"/>
    <w:rsid w:val="000D2430"/>
    <w:rsid w:val="000D45FD"/>
    <w:rsid w:val="000D7646"/>
    <w:rsid w:val="000E1D7F"/>
    <w:rsid w:val="00106734"/>
    <w:rsid w:val="00116839"/>
    <w:rsid w:val="001260B2"/>
    <w:rsid w:val="00127C16"/>
    <w:rsid w:val="001301DC"/>
    <w:rsid w:val="00131B50"/>
    <w:rsid w:val="00131C96"/>
    <w:rsid w:val="00132558"/>
    <w:rsid w:val="00132D26"/>
    <w:rsid w:val="00133C70"/>
    <w:rsid w:val="0014380C"/>
    <w:rsid w:val="001550F4"/>
    <w:rsid w:val="0015799E"/>
    <w:rsid w:val="00164AA0"/>
    <w:rsid w:val="001658AC"/>
    <w:rsid w:val="0018623E"/>
    <w:rsid w:val="0018658B"/>
    <w:rsid w:val="001B20DF"/>
    <w:rsid w:val="001B325B"/>
    <w:rsid w:val="001B75F7"/>
    <w:rsid w:val="001C2FA6"/>
    <w:rsid w:val="001C60C0"/>
    <w:rsid w:val="001E7D7E"/>
    <w:rsid w:val="001F44EB"/>
    <w:rsid w:val="001F55F5"/>
    <w:rsid w:val="00202589"/>
    <w:rsid w:val="00204900"/>
    <w:rsid w:val="00210CE4"/>
    <w:rsid w:val="00217919"/>
    <w:rsid w:val="00230AB2"/>
    <w:rsid w:val="00231C84"/>
    <w:rsid w:val="00244572"/>
    <w:rsid w:val="00245DEA"/>
    <w:rsid w:val="00250165"/>
    <w:rsid w:val="00257147"/>
    <w:rsid w:val="002602A8"/>
    <w:rsid w:val="002914F4"/>
    <w:rsid w:val="00291FD7"/>
    <w:rsid w:val="002C2101"/>
    <w:rsid w:val="002C3A0A"/>
    <w:rsid w:val="002C3A73"/>
    <w:rsid w:val="002F411E"/>
    <w:rsid w:val="002F5DED"/>
    <w:rsid w:val="00304E8D"/>
    <w:rsid w:val="00310546"/>
    <w:rsid w:val="003230B2"/>
    <w:rsid w:val="003232A6"/>
    <w:rsid w:val="00325A2B"/>
    <w:rsid w:val="00327C9D"/>
    <w:rsid w:val="00343279"/>
    <w:rsid w:val="00362A65"/>
    <w:rsid w:val="00381F91"/>
    <w:rsid w:val="00387D0C"/>
    <w:rsid w:val="003B491D"/>
    <w:rsid w:val="003C0D58"/>
    <w:rsid w:val="003C66EB"/>
    <w:rsid w:val="003D1360"/>
    <w:rsid w:val="003E054F"/>
    <w:rsid w:val="003E075B"/>
    <w:rsid w:val="003E7212"/>
    <w:rsid w:val="003E7A51"/>
    <w:rsid w:val="003F086A"/>
    <w:rsid w:val="00400C25"/>
    <w:rsid w:val="0042013E"/>
    <w:rsid w:val="00435A5F"/>
    <w:rsid w:val="00441972"/>
    <w:rsid w:val="00442FFE"/>
    <w:rsid w:val="004436BD"/>
    <w:rsid w:val="004508F3"/>
    <w:rsid w:val="0046700F"/>
    <w:rsid w:val="004962A2"/>
    <w:rsid w:val="004A0C89"/>
    <w:rsid w:val="004B2690"/>
    <w:rsid w:val="004C2670"/>
    <w:rsid w:val="004C2700"/>
    <w:rsid w:val="004D0BA6"/>
    <w:rsid w:val="004D665F"/>
    <w:rsid w:val="004E2ED0"/>
    <w:rsid w:val="004E34B8"/>
    <w:rsid w:val="004E4B21"/>
    <w:rsid w:val="004E512B"/>
    <w:rsid w:val="004F200C"/>
    <w:rsid w:val="00503083"/>
    <w:rsid w:val="00505701"/>
    <w:rsid w:val="00522A0D"/>
    <w:rsid w:val="00530322"/>
    <w:rsid w:val="00532494"/>
    <w:rsid w:val="00534EDC"/>
    <w:rsid w:val="00536A37"/>
    <w:rsid w:val="00551409"/>
    <w:rsid w:val="005525B9"/>
    <w:rsid w:val="00593876"/>
    <w:rsid w:val="005A0AB5"/>
    <w:rsid w:val="005B0148"/>
    <w:rsid w:val="005B146A"/>
    <w:rsid w:val="005C1AB9"/>
    <w:rsid w:val="005E0134"/>
    <w:rsid w:val="005E5DB6"/>
    <w:rsid w:val="005F7E52"/>
    <w:rsid w:val="0060135D"/>
    <w:rsid w:val="0061440F"/>
    <w:rsid w:val="00620188"/>
    <w:rsid w:val="006332BD"/>
    <w:rsid w:val="0064675A"/>
    <w:rsid w:val="00651CD6"/>
    <w:rsid w:val="006541B4"/>
    <w:rsid w:val="0066396E"/>
    <w:rsid w:val="006665D8"/>
    <w:rsid w:val="00674699"/>
    <w:rsid w:val="006770E4"/>
    <w:rsid w:val="0067789C"/>
    <w:rsid w:val="0068193B"/>
    <w:rsid w:val="006901EE"/>
    <w:rsid w:val="00692EB8"/>
    <w:rsid w:val="006A41AC"/>
    <w:rsid w:val="006A597D"/>
    <w:rsid w:val="006B5E23"/>
    <w:rsid w:val="006D0907"/>
    <w:rsid w:val="006D2C67"/>
    <w:rsid w:val="006D3E23"/>
    <w:rsid w:val="006E33FE"/>
    <w:rsid w:val="006F0817"/>
    <w:rsid w:val="006F583E"/>
    <w:rsid w:val="00722BB8"/>
    <w:rsid w:val="00730FB8"/>
    <w:rsid w:val="00744178"/>
    <w:rsid w:val="00744707"/>
    <w:rsid w:val="00746F31"/>
    <w:rsid w:val="007572B5"/>
    <w:rsid w:val="0075787D"/>
    <w:rsid w:val="00761D2F"/>
    <w:rsid w:val="0077462A"/>
    <w:rsid w:val="00793E19"/>
    <w:rsid w:val="007A037F"/>
    <w:rsid w:val="007B0B8B"/>
    <w:rsid w:val="007B5E96"/>
    <w:rsid w:val="007C2902"/>
    <w:rsid w:val="007C5FCA"/>
    <w:rsid w:val="007D309E"/>
    <w:rsid w:val="007D78E6"/>
    <w:rsid w:val="007E5B44"/>
    <w:rsid w:val="007F5E21"/>
    <w:rsid w:val="00824A88"/>
    <w:rsid w:val="00825272"/>
    <w:rsid w:val="00835FEF"/>
    <w:rsid w:val="00843F91"/>
    <w:rsid w:val="00845F51"/>
    <w:rsid w:val="008514A5"/>
    <w:rsid w:val="00855198"/>
    <w:rsid w:val="00860297"/>
    <w:rsid w:val="00863077"/>
    <w:rsid w:val="0086322A"/>
    <w:rsid w:val="008759CF"/>
    <w:rsid w:val="00894E67"/>
    <w:rsid w:val="00896378"/>
    <w:rsid w:val="0089790B"/>
    <w:rsid w:val="008A08BD"/>
    <w:rsid w:val="008C115A"/>
    <w:rsid w:val="008C4F04"/>
    <w:rsid w:val="008D1768"/>
    <w:rsid w:val="008D1F66"/>
    <w:rsid w:val="008E26DF"/>
    <w:rsid w:val="008E7E99"/>
    <w:rsid w:val="008F5245"/>
    <w:rsid w:val="008F738B"/>
    <w:rsid w:val="00901B61"/>
    <w:rsid w:val="009037BD"/>
    <w:rsid w:val="00917143"/>
    <w:rsid w:val="009266D6"/>
    <w:rsid w:val="00927934"/>
    <w:rsid w:val="00930F0E"/>
    <w:rsid w:val="00952F1C"/>
    <w:rsid w:val="009731A5"/>
    <w:rsid w:val="00980385"/>
    <w:rsid w:val="00983672"/>
    <w:rsid w:val="00990DB1"/>
    <w:rsid w:val="00994F8E"/>
    <w:rsid w:val="009A0498"/>
    <w:rsid w:val="009A3527"/>
    <w:rsid w:val="009A68B7"/>
    <w:rsid w:val="009A772C"/>
    <w:rsid w:val="009B2604"/>
    <w:rsid w:val="009D6583"/>
    <w:rsid w:val="009D68EC"/>
    <w:rsid w:val="009E1666"/>
    <w:rsid w:val="009E1BDE"/>
    <w:rsid w:val="009E22D5"/>
    <w:rsid w:val="009E40BA"/>
    <w:rsid w:val="009E5DD4"/>
    <w:rsid w:val="009F1069"/>
    <w:rsid w:val="00A06C5C"/>
    <w:rsid w:val="00A14651"/>
    <w:rsid w:val="00A17006"/>
    <w:rsid w:val="00A259F7"/>
    <w:rsid w:val="00A26557"/>
    <w:rsid w:val="00A42162"/>
    <w:rsid w:val="00A512C9"/>
    <w:rsid w:val="00A5383E"/>
    <w:rsid w:val="00A62082"/>
    <w:rsid w:val="00A67598"/>
    <w:rsid w:val="00A8058A"/>
    <w:rsid w:val="00A84239"/>
    <w:rsid w:val="00A843DB"/>
    <w:rsid w:val="00A917D8"/>
    <w:rsid w:val="00A949CB"/>
    <w:rsid w:val="00A95F5C"/>
    <w:rsid w:val="00AC2E4D"/>
    <w:rsid w:val="00AC6C40"/>
    <w:rsid w:val="00AD3E52"/>
    <w:rsid w:val="00AE3F17"/>
    <w:rsid w:val="00AE69BD"/>
    <w:rsid w:val="00AF009F"/>
    <w:rsid w:val="00B04D6D"/>
    <w:rsid w:val="00B20FF1"/>
    <w:rsid w:val="00B328DA"/>
    <w:rsid w:val="00B339AD"/>
    <w:rsid w:val="00B34504"/>
    <w:rsid w:val="00B349B3"/>
    <w:rsid w:val="00B43225"/>
    <w:rsid w:val="00B4595D"/>
    <w:rsid w:val="00B5049B"/>
    <w:rsid w:val="00B55F46"/>
    <w:rsid w:val="00B840C3"/>
    <w:rsid w:val="00BA1976"/>
    <w:rsid w:val="00BA5088"/>
    <w:rsid w:val="00BA56E2"/>
    <w:rsid w:val="00BB754E"/>
    <w:rsid w:val="00BC6B16"/>
    <w:rsid w:val="00BD3E29"/>
    <w:rsid w:val="00BD603F"/>
    <w:rsid w:val="00BE5A75"/>
    <w:rsid w:val="00BF6160"/>
    <w:rsid w:val="00BF7FD2"/>
    <w:rsid w:val="00C0520C"/>
    <w:rsid w:val="00C17F98"/>
    <w:rsid w:val="00C222CA"/>
    <w:rsid w:val="00C31E23"/>
    <w:rsid w:val="00C35829"/>
    <w:rsid w:val="00C358ED"/>
    <w:rsid w:val="00C44D57"/>
    <w:rsid w:val="00C463EA"/>
    <w:rsid w:val="00C52DC3"/>
    <w:rsid w:val="00C55E20"/>
    <w:rsid w:val="00C61854"/>
    <w:rsid w:val="00C72E08"/>
    <w:rsid w:val="00C77006"/>
    <w:rsid w:val="00C87FBF"/>
    <w:rsid w:val="00C94492"/>
    <w:rsid w:val="00CA35DA"/>
    <w:rsid w:val="00CA6051"/>
    <w:rsid w:val="00CB2CCF"/>
    <w:rsid w:val="00CB6092"/>
    <w:rsid w:val="00CC14F1"/>
    <w:rsid w:val="00CC45CD"/>
    <w:rsid w:val="00CC4606"/>
    <w:rsid w:val="00CE2407"/>
    <w:rsid w:val="00CF00C1"/>
    <w:rsid w:val="00CF15B1"/>
    <w:rsid w:val="00CF2C21"/>
    <w:rsid w:val="00CF7364"/>
    <w:rsid w:val="00D21C4E"/>
    <w:rsid w:val="00D243A6"/>
    <w:rsid w:val="00D26E56"/>
    <w:rsid w:val="00D33B36"/>
    <w:rsid w:val="00D35DB9"/>
    <w:rsid w:val="00D41A47"/>
    <w:rsid w:val="00D53540"/>
    <w:rsid w:val="00D54883"/>
    <w:rsid w:val="00D61861"/>
    <w:rsid w:val="00D768FE"/>
    <w:rsid w:val="00D94CDE"/>
    <w:rsid w:val="00D958BE"/>
    <w:rsid w:val="00D95E2C"/>
    <w:rsid w:val="00D96CFB"/>
    <w:rsid w:val="00DA1CB8"/>
    <w:rsid w:val="00DA6292"/>
    <w:rsid w:val="00DC22E3"/>
    <w:rsid w:val="00DD16C5"/>
    <w:rsid w:val="00DD5062"/>
    <w:rsid w:val="00DE2763"/>
    <w:rsid w:val="00DE2C62"/>
    <w:rsid w:val="00DF1145"/>
    <w:rsid w:val="00E041C2"/>
    <w:rsid w:val="00E04980"/>
    <w:rsid w:val="00E22E42"/>
    <w:rsid w:val="00E259F1"/>
    <w:rsid w:val="00E3131F"/>
    <w:rsid w:val="00E31931"/>
    <w:rsid w:val="00E47BD1"/>
    <w:rsid w:val="00E62841"/>
    <w:rsid w:val="00E751CE"/>
    <w:rsid w:val="00E8507B"/>
    <w:rsid w:val="00E86BA3"/>
    <w:rsid w:val="00E93A73"/>
    <w:rsid w:val="00E97A8A"/>
    <w:rsid w:val="00EA1E52"/>
    <w:rsid w:val="00EB10DB"/>
    <w:rsid w:val="00ED4CFA"/>
    <w:rsid w:val="00ED70D7"/>
    <w:rsid w:val="00ED7DDB"/>
    <w:rsid w:val="00EE2D22"/>
    <w:rsid w:val="00EF790A"/>
    <w:rsid w:val="00EF7FBC"/>
    <w:rsid w:val="00F10E98"/>
    <w:rsid w:val="00F126C9"/>
    <w:rsid w:val="00F146BB"/>
    <w:rsid w:val="00F15C77"/>
    <w:rsid w:val="00F43CC9"/>
    <w:rsid w:val="00F538C6"/>
    <w:rsid w:val="00F56F1D"/>
    <w:rsid w:val="00F60C57"/>
    <w:rsid w:val="00F62FB1"/>
    <w:rsid w:val="00F66FBE"/>
    <w:rsid w:val="00F751EE"/>
    <w:rsid w:val="00F852F2"/>
    <w:rsid w:val="00F8596C"/>
    <w:rsid w:val="00FA28B2"/>
    <w:rsid w:val="00FC093F"/>
    <w:rsid w:val="00FC7430"/>
    <w:rsid w:val="00FF0222"/>
    <w:rsid w:val="00FF6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C33123C"/>
  <w15:docId w15:val="{1859B703-2EBA-4A85-A1BF-2FC5CD152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03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0B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56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6E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852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52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489BAE-40F1-4D6C-934F-412A09192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0</Pages>
  <Words>3012</Words>
  <Characters>17169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iner</dc:creator>
  <cp:lastModifiedBy>Gloria Hendricks (GPEDU)</cp:lastModifiedBy>
  <cp:revision>65</cp:revision>
  <dcterms:created xsi:type="dcterms:W3CDTF">2021-12-08T07:21:00Z</dcterms:created>
  <dcterms:modified xsi:type="dcterms:W3CDTF">2021-12-08T08:45:00Z</dcterms:modified>
</cp:coreProperties>
</file>